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3609E2" w:rsidR="006A2124" w:rsidP="00DE30F6" w:rsidRDefault="00DE30F6" w14:paraId="302DAF50" w14:textId="77777777">
      <w:pPr>
        <w:pStyle w:val="Nadpis2"/>
        <w:rPr>
          <w:rFonts w:ascii="Arial" w:hAnsi="Arial" w:cs="Arial"/>
        </w:rPr>
      </w:pPr>
      <w:bookmarkStart w:name="_Toc132200040" w:id="0"/>
      <w:bookmarkStart w:name="_Toc117149269" w:id="1"/>
      <w:r w:rsidRPr="003609E2">
        <w:rPr>
          <w:rFonts w:ascii="Arial" w:hAnsi="Arial" w:cs="Arial"/>
        </w:rPr>
        <w:t>Inštrukcie pre žiadateľa</w:t>
      </w:r>
      <w:bookmarkEnd w:id="0"/>
    </w:p>
    <w:p w:rsidR="00DE30F6" w:rsidP="00DE30F6" w:rsidRDefault="00DE30F6" w14:paraId="756BF7BE" w14:textId="0E2157B0">
      <w:pPr>
        <w:pStyle w:val="Nadpis2"/>
      </w:pPr>
      <w:r>
        <w:t xml:space="preserve"> </w:t>
      </w:r>
    </w:p>
    <w:p w:rsidRPr="003609E2" w:rsidR="00DE30F6" w:rsidP="008A2A57" w:rsidRDefault="008627CE" w14:paraId="60855C14" w14:textId="6B947DD7">
      <w:pPr>
        <w:jc w:val="both"/>
        <w:rPr>
          <w:rFonts w:ascii="Arial" w:hAnsi="Arial" w:cs="Arial"/>
          <w:highlight w:val="lightGray"/>
        </w:rPr>
      </w:pPr>
      <w:r w:rsidRPr="4D787A8E" w:rsidR="008627CE">
        <w:rPr>
          <w:rFonts w:ascii="Arial" w:hAnsi="Arial" w:cs="Arial"/>
          <w:highlight w:val="lightGray"/>
        </w:rPr>
        <w:t xml:space="preserve">Tento </w:t>
      </w:r>
      <w:r w:rsidRPr="4D787A8E" w:rsidR="014BC02F">
        <w:rPr>
          <w:rFonts w:ascii="Arial" w:hAnsi="Arial" w:cs="Arial"/>
          <w:highlight w:val="lightGray"/>
        </w:rPr>
        <w:t xml:space="preserve">vzor </w:t>
      </w:r>
      <w:r w:rsidRPr="4D787A8E" w:rsidR="00DE30F6">
        <w:rPr>
          <w:rFonts w:ascii="Arial" w:hAnsi="Arial" w:cs="Arial"/>
          <w:highlight w:val="lightGray"/>
        </w:rPr>
        <w:t>slúži pre vyplnenie opisu projektu žiadateľom v rámci výzvy</w:t>
      </w:r>
      <w:r w:rsidRPr="4D787A8E" w:rsidR="00DE30F6">
        <w:rPr>
          <w:rFonts w:ascii="Arial" w:hAnsi="Arial" w:cs="Arial"/>
        </w:rPr>
        <w:t xml:space="preserve"> </w:t>
      </w:r>
      <w:r w:rsidRPr="4D787A8E" w:rsidR="006E4D95">
        <w:rPr>
          <w:rFonts w:ascii="Arial" w:hAnsi="Arial" w:cs="Arial"/>
          <w:i w:val="1"/>
          <w:iCs w:val="1"/>
          <w:highlight w:val="lightGray"/>
        </w:rPr>
        <w:t>09I0</w:t>
      </w:r>
      <w:r w:rsidRPr="4D787A8E" w:rsidR="00662173">
        <w:rPr>
          <w:rFonts w:ascii="Arial" w:hAnsi="Arial" w:cs="Arial"/>
          <w:i w:val="1"/>
          <w:iCs w:val="1"/>
          <w:highlight w:val="lightGray"/>
        </w:rPr>
        <w:t>3</w:t>
      </w:r>
      <w:r w:rsidRPr="4D787A8E" w:rsidR="006E4D95">
        <w:rPr>
          <w:rFonts w:ascii="Arial" w:hAnsi="Arial" w:cs="Arial"/>
          <w:i w:val="1"/>
          <w:iCs w:val="1"/>
          <w:highlight w:val="lightGray"/>
        </w:rPr>
        <w:t>-03</w:t>
      </w:r>
      <w:r w:rsidRPr="4D787A8E" w:rsidR="006E4D95">
        <w:rPr>
          <w:rFonts w:ascii="Arial" w:hAnsi="Arial" w:cs="Arial"/>
          <w:i w:val="1"/>
          <w:iCs w:val="1"/>
          <w:highlight w:val="lightGray"/>
        </w:rPr>
        <w:t>-V</w:t>
      </w:r>
      <w:r w:rsidRPr="4D787A8E" w:rsidR="00662173">
        <w:rPr>
          <w:rFonts w:ascii="Arial" w:hAnsi="Arial" w:cs="Arial"/>
          <w:i w:val="1"/>
          <w:iCs w:val="1"/>
          <w:highlight w:val="lightGray"/>
        </w:rPr>
        <w:t>04</w:t>
      </w:r>
      <w:r w:rsidRPr="4D787A8E" w:rsidR="006E4D95">
        <w:rPr>
          <w:rFonts w:ascii="Arial" w:hAnsi="Arial" w:cs="Arial"/>
          <w:i w:val="1"/>
          <w:iCs w:val="1"/>
          <w:highlight w:val="lightGray"/>
        </w:rPr>
        <w:t> </w:t>
      </w:r>
      <w:r w:rsidRPr="4D787A8E" w:rsidR="00A76824">
        <w:rPr>
          <w:rFonts w:ascii="Arial" w:hAnsi="Arial" w:cs="Arial"/>
          <w:i w:val="1"/>
          <w:iCs w:val="1"/>
          <w:highlight w:val="lightGray"/>
        </w:rPr>
        <w:t>–</w:t>
      </w:r>
      <w:r w:rsidRPr="4D787A8E" w:rsidR="006A2124">
        <w:rPr>
          <w:rFonts w:ascii="Arial" w:hAnsi="Arial" w:cs="Arial"/>
          <w:i w:val="1"/>
          <w:iCs w:val="1"/>
          <w:highlight w:val="lightGray"/>
        </w:rPr>
        <w:t xml:space="preserve"> </w:t>
      </w:r>
      <w:r w:rsidRPr="4D787A8E" w:rsidR="00662173">
        <w:rPr>
          <w:rFonts w:ascii="Arial" w:hAnsi="Arial" w:cs="Arial"/>
          <w:i w:val="1"/>
          <w:iCs w:val="1"/>
          <w:highlight w:val="lightGray"/>
        </w:rPr>
        <w:t>Štipendiá pre excelentných výskumníkov a výskumníčky R2-R4</w:t>
      </w:r>
      <w:r w:rsidRPr="4D787A8E" w:rsidR="008627CE">
        <w:rPr>
          <w:rFonts w:ascii="Arial" w:hAnsi="Arial" w:cs="Arial"/>
          <w:i w:val="1"/>
          <w:iCs w:val="1"/>
          <w:highlight w:val="lightGray"/>
        </w:rPr>
        <w:t>.</w:t>
      </w:r>
      <w:r w:rsidRPr="4D787A8E" w:rsidR="008627CE">
        <w:rPr>
          <w:rFonts w:ascii="Arial" w:hAnsi="Arial" w:cs="Arial"/>
          <w:highlight w:val="lightGray"/>
        </w:rPr>
        <w:t xml:space="preserve"> Štruktúra tohto </w:t>
      </w:r>
      <w:r w:rsidRPr="4D787A8E" w:rsidR="00E619F4">
        <w:rPr>
          <w:rFonts w:ascii="Arial" w:hAnsi="Arial" w:cs="Arial"/>
          <w:highlight w:val="lightGray"/>
        </w:rPr>
        <w:t>formuláru</w:t>
      </w:r>
      <w:r w:rsidRPr="4D787A8E" w:rsidR="00DE30F6">
        <w:rPr>
          <w:rFonts w:ascii="Arial" w:hAnsi="Arial" w:cs="Arial"/>
          <w:highlight w:val="lightGray"/>
        </w:rPr>
        <w:t xml:space="preserve"> </w:t>
      </w:r>
      <w:r w:rsidRPr="4D787A8E" w:rsidR="00DE30F6">
        <w:rPr>
          <w:rFonts w:ascii="Arial" w:hAnsi="Arial" w:cs="Arial"/>
          <w:b w:val="1"/>
          <w:bCs w:val="1"/>
          <w:highlight w:val="lightGray"/>
        </w:rPr>
        <w:t>musí byť zachovaná</w:t>
      </w:r>
      <w:r w:rsidRPr="4D787A8E" w:rsidR="0C4B5A36">
        <w:rPr>
          <w:rFonts w:ascii="Arial" w:hAnsi="Arial" w:cs="Arial"/>
          <w:b w:val="1"/>
          <w:bCs w:val="1"/>
          <w:highlight w:val="lightGray"/>
        </w:rPr>
        <w:t xml:space="preserve">. </w:t>
      </w:r>
      <w:r w:rsidRPr="4D787A8E" w:rsidR="0C4B5A36">
        <w:rPr>
          <w:rFonts w:ascii="Arial" w:hAnsi="Arial" w:cs="Arial"/>
          <w:highlight w:val="lightGray"/>
        </w:rPr>
        <w:t>J</w:t>
      </w:r>
      <w:r w:rsidRPr="4D787A8E" w:rsidR="00DE30F6">
        <w:rPr>
          <w:rFonts w:ascii="Arial" w:hAnsi="Arial" w:cs="Arial"/>
          <w:highlight w:val="lightGray"/>
        </w:rPr>
        <w:t xml:space="preserve">e </w:t>
      </w:r>
      <w:r w:rsidRPr="4D787A8E" w:rsidR="004171BE">
        <w:rPr>
          <w:rFonts w:ascii="Arial" w:hAnsi="Arial" w:cs="Arial"/>
          <w:highlight w:val="lightGray"/>
        </w:rPr>
        <w:t>pripravená</w:t>
      </w:r>
      <w:r w:rsidRPr="4D787A8E" w:rsidR="00DE30F6">
        <w:rPr>
          <w:rFonts w:ascii="Arial" w:hAnsi="Arial" w:cs="Arial"/>
          <w:highlight w:val="lightGray"/>
        </w:rPr>
        <w:t xml:space="preserve"> tak, aby umožnila efektívne</w:t>
      </w:r>
      <w:r w:rsidRPr="4D787A8E" w:rsidR="006A2124">
        <w:rPr>
          <w:rFonts w:ascii="Arial" w:hAnsi="Arial" w:cs="Arial"/>
          <w:highlight w:val="lightGray"/>
        </w:rPr>
        <w:t>, transparentné</w:t>
      </w:r>
      <w:r w:rsidRPr="4D787A8E" w:rsidR="00DE30F6">
        <w:rPr>
          <w:rFonts w:ascii="Arial" w:hAnsi="Arial" w:cs="Arial"/>
          <w:highlight w:val="lightGray"/>
        </w:rPr>
        <w:t xml:space="preserve"> a spravodlivé posúdenie každej žiadosti. Časti 1,</w:t>
      </w:r>
      <w:r w:rsidRPr="4D787A8E" w:rsidR="004171BE">
        <w:rPr>
          <w:rFonts w:ascii="Arial" w:hAnsi="Arial" w:cs="Arial"/>
          <w:highlight w:val="lightGray"/>
        </w:rPr>
        <w:t xml:space="preserve"> </w:t>
      </w:r>
      <w:r w:rsidRPr="4D787A8E" w:rsidR="00DE30F6">
        <w:rPr>
          <w:rFonts w:ascii="Arial" w:hAnsi="Arial" w:cs="Arial"/>
          <w:highlight w:val="lightGray"/>
        </w:rPr>
        <w:t xml:space="preserve">2 a 3 sú totožné s kritériami hodnotenia. Len kompletné žiadosti, ktoré adresujú všetky povinné časti </w:t>
      </w:r>
      <w:r w:rsidRPr="4D787A8E" w:rsidR="00610C38">
        <w:rPr>
          <w:rFonts w:ascii="Arial" w:hAnsi="Arial" w:cs="Arial"/>
          <w:highlight w:val="lightGray"/>
        </w:rPr>
        <w:t xml:space="preserve">stanovené v tomto </w:t>
      </w:r>
      <w:r w:rsidRPr="4D787A8E" w:rsidR="4526A6A8">
        <w:rPr>
          <w:rFonts w:ascii="Arial" w:hAnsi="Arial" w:cs="Arial"/>
          <w:highlight w:val="lightGray"/>
        </w:rPr>
        <w:t xml:space="preserve">vzore </w:t>
      </w:r>
      <w:r w:rsidRPr="4D787A8E" w:rsidR="00610C38">
        <w:rPr>
          <w:rFonts w:ascii="Arial" w:hAnsi="Arial" w:cs="Arial"/>
          <w:highlight w:val="lightGray"/>
        </w:rPr>
        <w:t>a vo výzve</w:t>
      </w:r>
      <w:r w:rsidRPr="4D787A8E" w:rsidR="78F5A823">
        <w:rPr>
          <w:rFonts w:ascii="Arial" w:hAnsi="Arial" w:cs="Arial"/>
          <w:highlight w:val="lightGray"/>
        </w:rPr>
        <w:t>,</w:t>
      </w:r>
      <w:r w:rsidRPr="4D787A8E" w:rsidR="00610C38">
        <w:rPr>
          <w:rFonts w:ascii="Arial" w:hAnsi="Arial" w:cs="Arial"/>
          <w:highlight w:val="lightGray"/>
        </w:rPr>
        <w:t xml:space="preserve"> budú zaradené do hodnotiaceho procesu. V prípade schválenia žiadosti nebudú m</w:t>
      </w:r>
      <w:r w:rsidRPr="4D787A8E" w:rsidR="00EE7DA0">
        <w:rPr>
          <w:rFonts w:ascii="Arial" w:hAnsi="Arial" w:cs="Arial"/>
          <w:highlight w:val="lightGray"/>
        </w:rPr>
        <w:t>ožné zásadné zmeny v</w:t>
      </w:r>
      <w:r w:rsidRPr="4D787A8E" w:rsidR="00007B25">
        <w:rPr>
          <w:rFonts w:ascii="Arial" w:hAnsi="Arial" w:cs="Arial"/>
          <w:highlight w:val="lightGray"/>
        </w:rPr>
        <w:t> </w:t>
      </w:r>
      <w:r w:rsidRPr="4D787A8E" w:rsidR="00EE7DA0">
        <w:rPr>
          <w:rFonts w:ascii="Arial" w:hAnsi="Arial" w:cs="Arial"/>
          <w:highlight w:val="lightGray"/>
        </w:rPr>
        <w:t>obsahu</w:t>
      </w:r>
      <w:r w:rsidRPr="4D787A8E" w:rsidR="00007B25">
        <w:rPr>
          <w:rFonts w:ascii="Arial" w:hAnsi="Arial" w:cs="Arial"/>
          <w:highlight w:val="lightGray"/>
        </w:rPr>
        <w:t xml:space="preserve"> projektu</w:t>
      </w:r>
      <w:r w:rsidRPr="4D787A8E" w:rsidR="00610C38">
        <w:rPr>
          <w:rFonts w:ascii="Arial" w:hAnsi="Arial" w:cs="Arial"/>
          <w:highlight w:val="lightGray"/>
        </w:rPr>
        <w:t xml:space="preserve">. </w:t>
      </w:r>
    </w:p>
    <w:p w:rsidRPr="003609E2" w:rsidR="00610C38" w:rsidP="008A2A57" w:rsidRDefault="00610C38" w14:paraId="34AEB886" w14:textId="7BF4BF9E">
      <w:pPr>
        <w:jc w:val="both"/>
        <w:rPr>
          <w:rFonts w:ascii="Arial" w:hAnsi="Arial" w:cs="Arial"/>
          <w:highlight w:val="lightGray"/>
        </w:rPr>
      </w:pPr>
      <w:r w:rsidRPr="003609E2">
        <w:rPr>
          <w:rFonts w:ascii="Arial" w:hAnsi="Arial" w:cs="Arial"/>
          <w:highlight w:val="lightGray"/>
        </w:rPr>
        <w:t xml:space="preserve">Opis projektu nesmie presiahnuť </w:t>
      </w:r>
      <w:r w:rsidRPr="003609E2" w:rsidR="006A2124">
        <w:rPr>
          <w:rFonts w:ascii="Arial" w:hAnsi="Arial" w:cs="Arial"/>
          <w:highlight w:val="lightGray"/>
        </w:rPr>
        <w:t>3</w:t>
      </w:r>
      <w:r w:rsidRPr="003609E2" w:rsidR="00B97690">
        <w:rPr>
          <w:rFonts w:ascii="Arial" w:hAnsi="Arial" w:cs="Arial"/>
          <w:highlight w:val="lightGray"/>
        </w:rPr>
        <w:t xml:space="preserve">0 </w:t>
      </w:r>
      <w:r w:rsidRPr="003609E2">
        <w:rPr>
          <w:rFonts w:ascii="Arial" w:hAnsi="Arial" w:cs="Arial"/>
          <w:highlight w:val="lightGray"/>
        </w:rPr>
        <w:t>strán. Všetky tabuľky, čísla, odkazy</w:t>
      </w:r>
      <w:r w:rsidR="00D04F66">
        <w:rPr>
          <w:rFonts w:ascii="Arial" w:hAnsi="Arial" w:cs="Arial"/>
          <w:highlight w:val="lightGray"/>
        </w:rPr>
        <w:t>,</w:t>
      </w:r>
      <w:r w:rsidRPr="003609E2">
        <w:rPr>
          <w:rFonts w:ascii="Arial" w:hAnsi="Arial" w:cs="Arial"/>
          <w:highlight w:val="lightGray"/>
        </w:rPr>
        <w:t xml:space="preserve"> či iné dôležité informácie musia byť obsiahnuté v opise projektu a </w:t>
      </w:r>
      <w:r w:rsidRPr="003609E2" w:rsidR="00797F74">
        <w:rPr>
          <w:rFonts w:ascii="Arial" w:hAnsi="Arial" w:cs="Arial"/>
          <w:highlight w:val="lightGray"/>
        </w:rPr>
        <w:t xml:space="preserve">započítavajú sa </w:t>
      </w:r>
      <w:r w:rsidRPr="003609E2">
        <w:rPr>
          <w:rFonts w:ascii="Arial" w:hAnsi="Arial" w:cs="Arial"/>
          <w:highlight w:val="lightGray"/>
        </w:rPr>
        <w:t>do celkového limitu na počet strán.</w:t>
      </w:r>
      <w:r w:rsidRPr="003609E2" w:rsidR="003E05DD">
        <w:rPr>
          <w:rFonts w:ascii="Arial" w:hAnsi="Arial" w:cs="Arial"/>
          <w:highlight w:val="lightGray"/>
        </w:rPr>
        <w:t xml:space="preserve"> Maximálny limit nesmie byť obchádzaný vkladaním externých odkazov (hyperlinkov).</w:t>
      </w:r>
      <w:r w:rsidRPr="003609E2">
        <w:rPr>
          <w:rFonts w:ascii="Arial" w:hAnsi="Arial" w:cs="Arial"/>
          <w:highlight w:val="lightGray"/>
        </w:rPr>
        <w:t xml:space="preserve"> </w:t>
      </w:r>
      <w:r w:rsidRPr="003609E2" w:rsidR="00362A5C">
        <w:rPr>
          <w:rFonts w:ascii="Arial" w:hAnsi="Arial" w:cs="Arial"/>
          <w:highlight w:val="lightGray"/>
        </w:rPr>
        <w:t xml:space="preserve">Obsah, ktorý bude presahovať povolený limit na opis projektu nebude braný do úvahy a nebude predmetom odborného hodnotenia, preto odporúčame dodržať maximálny stanovený limit na počet strán. </w:t>
      </w:r>
    </w:p>
    <w:p w:rsidRPr="003609E2" w:rsidR="00C761D0" w:rsidP="008A2A57" w:rsidRDefault="00C761D0" w14:paraId="722A0393" w14:textId="722E89FE">
      <w:pPr>
        <w:jc w:val="both"/>
        <w:rPr>
          <w:rFonts w:ascii="Arial" w:hAnsi="Arial" w:cs="Arial"/>
          <w:b/>
          <w:highlight w:val="lightGray"/>
        </w:rPr>
      </w:pPr>
      <w:r w:rsidRPr="003609E2">
        <w:rPr>
          <w:rFonts w:ascii="Arial" w:hAnsi="Arial" w:cs="Arial"/>
          <w:b/>
          <w:highlight w:val="lightGray"/>
        </w:rPr>
        <w:t xml:space="preserve">Formálne náležitosti opisu projektu: </w:t>
      </w:r>
    </w:p>
    <w:p w:rsidRPr="003609E2" w:rsidR="00C761D0" w:rsidP="50675251" w:rsidRDefault="00EC47FE" w14:paraId="31D52E34" w14:textId="0825D844">
      <w:pPr>
        <w:jc w:val="both"/>
        <w:rPr>
          <w:rFonts w:ascii="Arial" w:hAnsi="Arial" w:cs="Arial"/>
          <w:highlight w:val="lightGray"/>
        </w:rPr>
      </w:pPr>
      <w:r w:rsidRPr="50675251">
        <w:rPr>
          <w:rFonts w:ascii="Arial" w:hAnsi="Arial" w:cs="Arial"/>
          <w:highlight w:val="lightGray"/>
        </w:rPr>
        <w:t>Predpísaný font, ktor</w:t>
      </w:r>
      <w:r w:rsidRPr="50675251" w:rsidR="24615542">
        <w:rPr>
          <w:rFonts w:ascii="Arial" w:hAnsi="Arial" w:cs="Arial"/>
          <w:highlight w:val="lightGray"/>
        </w:rPr>
        <w:t>ý</w:t>
      </w:r>
      <w:r w:rsidRPr="50675251">
        <w:rPr>
          <w:rFonts w:ascii="Arial" w:hAnsi="Arial" w:cs="Arial"/>
          <w:highlight w:val="lightGray"/>
        </w:rPr>
        <w:t xml:space="preserve"> je potrebné využiť v opise projektu </w:t>
      </w:r>
      <w:r w:rsidRPr="50675251" w:rsidR="00C761D0">
        <w:rPr>
          <w:rFonts w:ascii="Arial" w:hAnsi="Arial" w:cs="Arial"/>
          <w:highlight w:val="lightGray"/>
        </w:rPr>
        <w:t>je Times Ne</w:t>
      </w:r>
      <w:r w:rsidRPr="50675251">
        <w:rPr>
          <w:rFonts w:ascii="Arial" w:hAnsi="Arial" w:cs="Arial"/>
          <w:highlight w:val="lightGray"/>
        </w:rPr>
        <w:t xml:space="preserve">w Roman alebo Arial, minimálna veľkosť 11. </w:t>
      </w:r>
      <w:r w:rsidRPr="50675251" w:rsidR="2E1B9C1F">
        <w:rPr>
          <w:rFonts w:ascii="Arial" w:hAnsi="Arial" w:cs="Arial"/>
          <w:highlight w:val="lightGray"/>
        </w:rPr>
        <w:t>V tabuľkách je povolená veľkosť písma 10</w:t>
      </w:r>
      <w:r w:rsidRPr="50675251" w:rsidR="6A6A19E3">
        <w:rPr>
          <w:rFonts w:ascii="Arial" w:hAnsi="Arial" w:cs="Arial"/>
          <w:highlight w:val="lightGray"/>
        </w:rPr>
        <w:t xml:space="preserve">; žiadateľ by nemal obchádzať stanovený limit počtu strán umelým nahrádzaním textu tabuľkami. </w:t>
      </w:r>
    </w:p>
    <w:p w:rsidRPr="003609E2" w:rsidR="00C761D0" w:rsidP="008A2A57" w:rsidRDefault="009E21D6" w14:paraId="7E70CE94" w14:textId="5D8C2EE8">
      <w:pPr>
        <w:jc w:val="both"/>
        <w:rPr>
          <w:rFonts w:ascii="Arial" w:hAnsi="Arial" w:cs="Arial"/>
          <w:highlight w:val="lightGray"/>
        </w:rPr>
      </w:pPr>
      <w:r w:rsidRPr="50675251">
        <w:rPr>
          <w:rFonts w:ascii="Arial" w:hAnsi="Arial" w:cs="Arial"/>
          <w:highlight w:val="lightGray"/>
        </w:rPr>
        <w:t>Veľkosť</w:t>
      </w:r>
      <w:r w:rsidRPr="50675251" w:rsidR="00EC47FE">
        <w:rPr>
          <w:rFonts w:ascii="Arial" w:hAnsi="Arial" w:cs="Arial"/>
          <w:highlight w:val="lightGray"/>
        </w:rPr>
        <w:t xml:space="preserve"> strany </w:t>
      </w:r>
      <w:r w:rsidRPr="50675251" w:rsidR="00483A0B">
        <w:rPr>
          <w:rFonts w:ascii="Arial" w:hAnsi="Arial" w:cs="Arial"/>
          <w:highlight w:val="lightGray"/>
        </w:rPr>
        <w:t>je A4 s okrajmi minimálne 1</w:t>
      </w:r>
      <w:r w:rsidRPr="50675251" w:rsidR="004E278D">
        <w:rPr>
          <w:rFonts w:ascii="Arial" w:hAnsi="Arial" w:cs="Arial"/>
          <w:highlight w:val="lightGray"/>
        </w:rPr>
        <w:t>,</w:t>
      </w:r>
      <w:r w:rsidRPr="50675251" w:rsidR="00483A0B">
        <w:rPr>
          <w:rFonts w:ascii="Arial" w:hAnsi="Arial" w:cs="Arial"/>
          <w:highlight w:val="lightGray"/>
        </w:rPr>
        <w:t xml:space="preserve">5 </w:t>
      </w:r>
      <w:r w:rsidRPr="50675251" w:rsidR="004E278D">
        <w:rPr>
          <w:rFonts w:ascii="Arial" w:hAnsi="Arial" w:cs="Arial"/>
          <w:highlight w:val="lightGray"/>
        </w:rPr>
        <w:t>cm</w:t>
      </w:r>
      <w:r w:rsidRPr="50675251" w:rsidR="00483A0B">
        <w:rPr>
          <w:rFonts w:ascii="Arial" w:hAnsi="Arial" w:cs="Arial"/>
          <w:highlight w:val="lightGray"/>
        </w:rPr>
        <w:t xml:space="preserve">. </w:t>
      </w:r>
      <w:r w:rsidRPr="50675251" w:rsidR="2C1902B0">
        <w:rPr>
          <w:rFonts w:ascii="Arial" w:hAnsi="Arial" w:cs="Arial"/>
          <w:highlight w:val="lightGray"/>
        </w:rPr>
        <w:t xml:space="preserve">V opise projektu je potrebné zachovať číslovanie strán. </w:t>
      </w:r>
    </w:p>
    <w:p w:rsidRPr="003609E2" w:rsidR="009E21D6" w:rsidP="008A2A57" w:rsidRDefault="6088A712" w14:paraId="0A8FDF41" w14:textId="767B291E">
      <w:pPr>
        <w:jc w:val="both"/>
        <w:rPr>
          <w:rFonts w:ascii="Arial" w:hAnsi="Arial" w:cs="Arial"/>
        </w:rPr>
      </w:pPr>
      <w:r w:rsidRPr="003609E2">
        <w:rPr>
          <w:rFonts w:ascii="Arial" w:hAnsi="Arial" w:cs="Arial"/>
          <w:highlight w:val="lightGray"/>
        </w:rPr>
        <w:t>Všetky pomocné údaje v</w:t>
      </w:r>
      <w:r w:rsidRPr="003609E2" w:rsidR="7A6A3378">
        <w:rPr>
          <w:rFonts w:ascii="Arial" w:hAnsi="Arial" w:cs="Arial"/>
          <w:highlight w:val="lightGray"/>
        </w:rPr>
        <w:t> </w:t>
      </w:r>
      <w:r w:rsidRPr="003609E2">
        <w:rPr>
          <w:rFonts w:ascii="Arial" w:hAnsi="Arial" w:cs="Arial"/>
          <w:highlight w:val="lightGray"/>
        </w:rPr>
        <w:t>tomto</w:t>
      </w:r>
      <w:r w:rsidRPr="003609E2" w:rsidR="7A6A3378">
        <w:rPr>
          <w:rFonts w:ascii="Arial" w:hAnsi="Arial" w:cs="Arial"/>
          <w:highlight w:val="lightGray"/>
        </w:rPr>
        <w:t xml:space="preserve"> </w:t>
      </w:r>
      <w:r w:rsidRPr="003609E2" w:rsidR="41CC2BCE">
        <w:rPr>
          <w:rFonts w:ascii="Arial" w:hAnsi="Arial" w:cs="Arial"/>
          <w:highlight w:val="lightGray"/>
        </w:rPr>
        <w:t>vzore</w:t>
      </w:r>
      <w:r w:rsidRPr="003609E2">
        <w:rPr>
          <w:rFonts w:ascii="Arial" w:hAnsi="Arial" w:cs="Arial"/>
          <w:highlight w:val="lightGray"/>
        </w:rPr>
        <w:t xml:space="preserve"> označené šedou</w:t>
      </w:r>
      <w:r w:rsidRPr="003609E2" w:rsidR="5FAE2DD9">
        <w:rPr>
          <w:rFonts w:ascii="Arial" w:hAnsi="Arial" w:cs="Arial"/>
          <w:highlight w:val="lightGray"/>
        </w:rPr>
        <w:t xml:space="preserve"> farbou</w:t>
      </w:r>
      <w:r w:rsidRPr="003609E2">
        <w:rPr>
          <w:rFonts w:ascii="Arial" w:hAnsi="Arial" w:cs="Arial"/>
          <w:highlight w:val="lightGray"/>
        </w:rPr>
        <w:t xml:space="preserve"> </w:t>
      </w:r>
      <w:r w:rsidRPr="003609E2" w:rsidR="5FAE2DD9">
        <w:rPr>
          <w:rFonts w:ascii="Arial" w:hAnsi="Arial" w:cs="Arial"/>
          <w:highlight w:val="lightGray"/>
        </w:rPr>
        <w:t xml:space="preserve">pred podaním žiadosti </w:t>
      </w:r>
      <w:r w:rsidRPr="003609E2">
        <w:rPr>
          <w:rFonts w:ascii="Arial" w:hAnsi="Arial" w:cs="Arial"/>
          <w:highlight w:val="lightGray"/>
        </w:rPr>
        <w:t>vymažte.</w:t>
      </w:r>
      <w:r w:rsidRPr="003609E2">
        <w:rPr>
          <w:rFonts w:ascii="Arial" w:hAnsi="Arial" w:cs="Arial"/>
        </w:rPr>
        <w:t xml:space="preserve"> </w:t>
      </w:r>
    </w:p>
    <w:p w:rsidR="00DE30F6" w:rsidP="002260DB" w:rsidRDefault="00DE30F6" w14:paraId="66DC654B" w14:textId="77777777">
      <w:pPr>
        <w:pStyle w:val="Nadpis1"/>
      </w:pPr>
    </w:p>
    <w:p w:rsidR="00DE30F6" w:rsidP="3F1727CC" w:rsidRDefault="00DE30F6" w14:paraId="26449B37" w14:textId="16F12EC8">
      <w:pPr>
        <w:pStyle w:val="Nadpis1"/>
        <w:jc w:val="center"/>
      </w:pPr>
    </w:p>
    <w:p w:rsidR="00EF6523" w:rsidP="00EF6523" w:rsidRDefault="00EF6523" w14:paraId="3D9C7131" w14:textId="10EF002D"/>
    <w:p w:rsidR="00EF6523" w:rsidP="00EF6523" w:rsidRDefault="00EF6523" w14:paraId="3BE683BB" w14:textId="2E560C23"/>
    <w:p w:rsidR="00EF6523" w:rsidP="00EF6523" w:rsidRDefault="00EF6523" w14:paraId="361C5430" w14:textId="5CA4C195"/>
    <w:p w:rsidR="00EF6523" w:rsidP="00EF6523" w:rsidRDefault="00EF6523" w14:paraId="37A366C4" w14:textId="1A844A56"/>
    <w:p w:rsidR="00EF6523" w:rsidP="00EF6523" w:rsidRDefault="00EF6523" w14:paraId="60249171" w14:textId="3703A40E"/>
    <w:p w:rsidR="00EF6523" w:rsidP="00EF6523" w:rsidRDefault="00EF6523" w14:paraId="21B989A0" w14:textId="69DE7BE5"/>
    <w:p w:rsidR="00EF6523" w:rsidP="00EF6523" w:rsidRDefault="00EF6523" w14:paraId="1743EBB7" w14:textId="3E14F7BA"/>
    <w:p w:rsidR="00EF6523" w:rsidP="00EF6523" w:rsidRDefault="00EF6523" w14:paraId="45706679" w14:textId="5CA5467F"/>
    <w:p w:rsidR="00EF6523" w:rsidP="00EF6523" w:rsidRDefault="00EF6523" w14:paraId="4B8E5DE9" w14:textId="10921805"/>
    <w:p w:rsidR="00CF6E55" w:rsidP="00EF6523" w:rsidRDefault="00CF6E55" w14:paraId="4FB024C6" w14:textId="57355B9A"/>
    <w:p w:rsidR="00CF6E55" w:rsidP="00EF6523" w:rsidRDefault="00CF6E55" w14:paraId="35080733" w14:textId="322CD57E"/>
    <w:p w:rsidR="00CF6E55" w:rsidP="00EF6523" w:rsidRDefault="00CF6E55" w14:paraId="7D070B73" w14:textId="5E65457D"/>
    <w:p w:rsidR="00CF6E55" w:rsidP="00EF6523" w:rsidRDefault="00CF6E55" w14:paraId="6E27C604" w14:textId="288A4B55"/>
    <w:p w:rsidR="004E278D" w:rsidP="00EF6523" w:rsidRDefault="004E278D" w14:paraId="5C78B7AC" w14:textId="643241AB"/>
    <w:p w:rsidRPr="004E278D" w:rsidR="004E278D" w:rsidRDefault="004E278D" w14:paraId="219B8131" w14:textId="77777777"/>
    <w:p w:rsidRPr="004E278D" w:rsidR="004E278D" w:rsidRDefault="004E278D" w14:paraId="5DDAA07F" w14:textId="77777777"/>
    <w:p w:rsidRPr="003609E2" w:rsidR="1C109E36" w:rsidP="005D729F" w:rsidRDefault="1C747541" w14:paraId="10A681FC" w14:textId="3F4D2063">
      <w:pPr>
        <w:rPr>
          <w:rFonts w:ascii="Arial" w:hAnsi="Arial" w:cs="Arial"/>
          <w:color w:val="2E74B5" w:themeColor="accent1" w:themeShade="BF"/>
          <w:sz w:val="26"/>
          <w:szCs w:val="26"/>
        </w:rPr>
      </w:pPr>
      <w:r w:rsidRPr="021DCB2C">
        <w:rPr>
          <w:rFonts w:ascii="Arial" w:hAnsi="Arial" w:cs="Arial"/>
          <w:color w:val="2E74B5" w:themeColor="accent1" w:themeShade="BF"/>
          <w:sz w:val="26"/>
          <w:szCs w:val="26"/>
        </w:rPr>
        <w:lastRenderedPageBreak/>
        <w:t xml:space="preserve">Opis projektu </w:t>
      </w:r>
      <w:r w:rsidRPr="021DCB2C" w:rsidR="1F49F866">
        <w:rPr>
          <w:rFonts w:ascii="Arial" w:hAnsi="Arial" w:cs="Arial"/>
          <w:color w:val="2E74B5" w:themeColor="accent1" w:themeShade="BF"/>
          <w:sz w:val="26"/>
          <w:szCs w:val="26"/>
        </w:rPr>
        <w:t xml:space="preserve">(vzor) </w:t>
      </w:r>
      <w:r w:rsidRPr="021DCB2C">
        <w:rPr>
          <w:rFonts w:ascii="Arial" w:hAnsi="Arial" w:cs="Arial"/>
          <w:color w:val="2E74B5" w:themeColor="accent1" w:themeShade="BF"/>
          <w:sz w:val="26"/>
          <w:szCs w:val="26"/>
        </w:rPr>
        <w:t>v rámci výzvy</w:t>
      </w:r>
      <w:r w:rsidR="00662173">
        <w:rPr>
          <w:rFonts w:ascii="Arial" w:hAnsi="Arial" w:cs="Arial"/>
          <w:color w:val="2E74B5" w:themeColor="accent1" w:themeShade="BF"/>
          <w:sz w:val="26"/>
          <w:szCs w:val="26"/>
        </w:rPr>
        <w:t xml:space="preserve"> 09I03</w:t>
      </w:r>
      <w:r w:rsidRPr="021DCB2C" w:rsidR="002B0356">
        <w:rPr>
          <w:rFonts w:ascii="Arial" w:hAnsi="Arial" w:cs="Arial"/>
          <w:color w:val="2E74B5" w:themeColor="accent1" w:themeShade="BF"/>
          <w:sz w:val="26"/>
          <w:szCs w:val="26"/>
        </w:rPr>
        <w:t>-03-V</w:t>
      </w:r>
      <w:r w:rsidR="00662173">
        <w:rPr>
          <w:rFonts w:ascii="Arial" w:hAnsi="Arial" w:cs="Arial"/>
          <w:color w:val="2E74B5" w:themeColor="accent1" w:themeShade="BF"/>
          <w:sz w:val="26"/>
          <w:szCs w:val="26"/>
        </w:rPr>
        <w:t>04</w:t>
      </w:r>
      <w:r w:rsidRPr="021DCB2C" w:rsidR="002B0356">
        <w:rPr>
          <w:rFonts w:ascii="Arial" w:hAnsi="Arial" w:cs="Arial"/>
          <w:color w:val="2E74B5" w:themeColor="accent1" w:themeShade="BF"/>
          <w:sz w:val="26"/>
          <w:szCs w:val="26"/>
        </w:rPr>
        <w:t> </w:t>
      </w:r>
      <w:bookmarkEnd w:id="1"/>
      <w:r w:rsidR="00662173">
        <w:rPr>
          <w:rFonts w:ascii="Arial" w:hAnsi="Arial" w:cs="Arial"/>
          <w:color w:val="2E74B5" w:themeColor="accent1" w:themeShade="BF"/>
          <w:sz w:val="26"/>
          <w:szCs w:val="26"/>
        </w:rPr>
        <w:t>Štipendiá pre excelentných výskumníkov a výskumníčky R2-R4</w:t>
      </w:r>
    </w:p>
    <w:p w:rsidRPr="002D1799" w:rsidR="6F120DDA" w:rsidP="3F1727CC" w:rsidRDefault="6F120DDA" w14:paraId="68EB6EB0" w14:textId="0AF67F6D">
      <w:pPr>
        <w:rPr>
          <w:b/>
          <w:bCs/>
        </w:rPr>
      </w:pP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eastAsia="en-US"/>
        </w:rPr>
        <w:id w:val="-5534739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3609E2" w:rsidR="00610C38" w:rsidRDefault="00610C38" w14:paraId="19A3ED14" w14:textId="52A50E1F">
          <w:pPr>
            <w:pStyle w:val="Hlavikaobsahu"/>
            <w:rPr>
              <w:rFonts w:ascii="Arial" w:hAnsi="Arial" w:cs="Arial"/>
            </w:rPr>
          </w:pPr>
          <w:r w:rsidRPr="50675251">
            <w:rPr>
              <w:rFonts w:ascii="Arial" w:hAnsi="Arial" w:cs="Arial"/>
            </w:rPr>
            <w:t>Obsah</w:t>
          </w:r>
          <w:r w:rsidR="00EB023B">
            <w:rPr>
              <w:rStyle w:val="Odkaznapoznmkupodiarou"/>
              <w:rFonts w:ascii="Arial" w:hAnsi="Arial" w:cs="Arial"/>
            </w:rPr>
            <w:footnoteReference w:id="2"/>
          </w:r>
        </w:p>
        <w:p w:rsidR="006817F0" w:rsidRDefault="00610C38" w14:paraId="51756CDD" w14:textId="738A5B9B">
          <w:pPr>
            <w:pStyle w:val="Obsah2"/>
            <w:rPr>
              <w:rFonts w:eastAsiaTheme="minorEastAsia"/>
              <w:noProof/>
              <w:lang w:eastAsia="sk-SK"/>
            </w:rPr>
          </w:pPr>
          <w:r w:rsidRPr="003609E2">
            <w:rPr>
              <w:rFonts w:ascii="Arial" w:hAnsi="Arial" w:cs="Arial"/>
            </w:rPr>
            <w:fldChar w:fldCharType="begin"/>
          </w:r>
          <w:r w:rsidRPr="003609E2">
            <w:rPr>
              <w:rFonts w:ascii="Arial" w:hAnsi="Arial" w:cs="Arial"/>
            </w:rPr>
            <w:instrText xml:space="preserve"> TOC \o "1-3" \h \z \u </w:instrText>
          </w:r>
          <w:r w:rsidRPr="003609E2">
            <w:rPr>
              <w:rFonts w:ascii="Arial" w:hAnsi="Arial" w:cs="Arial"/>
            </w:rPr>
            <w:fldChar w:fldCharType="separate"/>
          </w:r>
          <w:hyperlink w:history="1" w:anchor="_Toc132200040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Inštrukcie pre žiadateľa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0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1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20DE3074" w14:textId="7D3EDD42">
          <w:pPr>
            <w:pStyle w:val="Obsah2"/>
            <w:rPr>
              <w:rFonts w:eastAsiaTheme="minorEastAsia"/>
              <w:noProof/>
              <w:lang w:eastAsia="sk-SK"/>
            </w:rPr>
          </w:pPr>
          <w:hyperlink w:history="1" w:anchor="_Toc132200041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1. Excelentnosť projektu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1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3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06F5A7A3" w14:textId="775277E6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2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1.1 CIELE PROJEKTU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2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3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192CD55C" w14:textId="53FAD995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3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 xml:space="preserve">1.2 </w:t>
            </w:r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Relevantnosť, kvalita a inovatívnosť projektu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3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3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6801E64A" w14:textId="180F773A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4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1.3 METODIKA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4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4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2BEC83BE" w14:textId="4D2ABCE1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5"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1.4 excelentnosť výskumníka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5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4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2B86E837" w14:textId="3376B06E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6"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1.5 excelentnosť žiadateľa/hostiteľskej organizácie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6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6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718757CD" w14:textId="2DFD8692">
          <w:pPr>
            <w:pStyle w:val="Obsah2"/>
            <w:tabs>
              <w:tab w:val="left" w:pos="660"/>
            </w:tabs>
            <w:rPr>
              <w:rFonts w:eastAsiaTheme="minorEastAsia"/>
              <w:noProof/>
              <w:lang w:eastAsia="sk-SK"/>
            </w:rPr>
          </w:pPr>
          <w:hyperlink w:history="1" w:anchor="_Toc132200047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2.</w:t>
            </w:r>
            <w:r w:rsidR="006817F0">
              <w:rPr>
                <w:rFonts w:eastAsiaTheme="minorEastAsia"/>
                <w:noProof/>
                <w:lang w:eastAsia="sk-SK"/>
              </w:rPr>
              <w:tab/>
            </w:r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Dopad projektu</w:t>
            </w:r>
            <w:bookmarkStart w:name="_GoBack" w:id="2"/>
            <w:bookmarkEnd w:id="2"/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7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6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70403ACC" w14:textId="56410AC0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8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2.1 ŠIRŠÍ DOPAD PROJEKTU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8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6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6B1C9087" w14:textId="0E670AEC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49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 xml:space="preserve">2.2 OPATRENIA NA MAXIMALIZÁCIU DOPADU – DISEMINÁCIA </w:t>
            </w:r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A KOMUNIKÁCIA, využívanie výsledkov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49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7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41E184F4" w14:textId="5B6394A5">
          <w:pPr>
            <w:pStyle w:val="Obsah2"/>
            <w:tabs>
              <w:tab w:val="left" w:pos="660"/>
            </w:tabs>
            <w:rPr>
              <w:rFonts w:eastAsiaTheme="minorEastAsia"/>
              <w:noProof/>
              <w:lang w:eastAsia="sk-SK"/>
            </w:rPr>
          </w:pPr>
          <w:hyperlink w:history="1" w:anchor="_Toc132200050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3.</w:t>
            </w:r>
            <w:r w:rsidR="006817F0">
              <w:rPr>
                <w:rFonts w:eastAsiaTheme="minorEastAsia"/>
                <w:noProof/>
                <w:lang w:eastAsia="sk-SK"/>
              </w:rPr>
              <w:tab/>
            </w:r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Implementácia projektu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50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7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03B64C80" w14:textId="2EAF7BA2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51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>3.1 PROJEKTOVÝ PLÁN A VÝSTUPY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51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7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03A18566" w14:textId="39B36461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52"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3.2 Implementačné riziká a navrhované opatrenia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52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10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817F0" w:rsidRDefault="0070473C" w14:paraId="668744B0" w14:textId="72BA8D42">
          <w:pPr>
            <w:pStyle w:val="Obsah3"/>
            <w:rPr>
              <w:rFonts w:eastAsiaTheme="minorEastAsia"/>
              <w:noProof/>
              <w:lang w:eastAsia="sk-SK"/>
            </w:rPr>
          </w:pPr>
          <w:hyperlink w:history="1" w:anchor="_Toc132200053">
            <w:r w:rsidRPr="00B924BF" w:rsidR="006817F0">
              <w:rPr>
                <w:rStyle w:val="Hypertextovprepojenie"/>
                <w:rFonts w:ascii="Arial" w:hAnsi="Arial" w:cs="Arial"/>
                <w:noProof/>
              </w:rPr>
              <w:t xml:space="preserve">3.3 </w:t>
            </w:r>
            <w:r w:rsidRPr="00B924BF" w:rsidR="006817F0">
              <w:rPr>
                <w:rStyle w:val="Hypertextovprepojenie"/>
                <w:rFonts w:ascii="Arial" w:hAnsi="Arial" w:cs="Arial"/>
                <w:caps/>
                <w:noProof/>
              </w:rPr>
              <w:t>KAPACITy ŽIADATEĽA/hostiteľskej organizácie</w:t>
            </w:r>
            <w:r w:rsidR="006817F0">
              <w:rPr>
                <w:noProof/>
                <w:webHidden/>
              </w:rPr>
              <w:tab/>
            </w:r>
            <w:r w:rsidR="006817F0">
              <w:rPr>
                <w:noProof/>
                <w:webHidden/>
              </w:rPr>
              <w:fldChar w:fldCharType="begin"/>
            </w:r>
            <w:r w:rsidR="006817F0">
              <w:rPr>
                <w:noProof/>
                <w:webHidden/>
              </w:rPr>
              <w:instrText xml:space="preserve"> PAGEREF _Toc132200053 \h </w:instrText>
            </w:r>
            <w:r w:rsidR="006817F0">
              <w:rPr>
                <w:noProof/>
                <w:webHidden/>
              </w:rPr>
            </w:r>
            <w:r w:rsidR="006817F0">
              <w:rPr>
                <w:noProof/>
                <w:webHidden/>
              </w:rPr>
              <w:fldChar w:fldCharType="separate"/>
            </w:r>
            <w:r w:rsidR="00D04CB5">
              <w:rPr>
                <w:noProof/>
                <w:webHidden/>
              </w:rPr>
              <w:t>10</w:t>
            </w:r>
            <w:r w:rsidR="006817F0">
              <w:rPr>
                <w:noProof/>
                <w:webHidden/>
              </w:rPr>
              <w:fldChar w:fldCharType="end"/>
            </w:r>
          </w:hyperlink>
        </w:p>
        <w:p w:rsidR="00610C38" w:rsidP="008261F6" w:rsidRDefault="00610C38" w14:paraId="40CACF6A" w14:textId="411B5AC1">
          <w:pPr>
            <w:ind w:left="567" w:hanging="347"/>
          </w:pPr>
          <w:r w:rsidRPr="003609E2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:rsidR="00EB023B" w:rsidP="00EB023B" w:rsidRDefault="00EB023B" w14:paraId="7BE97204" w14:textId="5E395E30">
      <w:pPr>
        <w:tabs>
          <w:tab w:val="left" w:pos="7920"/>
        </w:tabs>
        <w:rPr>
          <w:rFonts w:asciiTheme="majorHAnsi" w:hAnsiTheme="majorHAnsi" w:eastAsiaTheme="majorEastAsia" w:cstheme="majorBidi"/>
          <w:color w:val="2E74B5" w:themeColor="accent1" w:themeShade="BF"/>
          <w:sz w:val="24"/>
          <w:szCs w:val="24"/>
        </w:rPr>
      </w:pPr>
      <w:r>
        <w:rPr>
          <w:rFonts w:asciiTheme="majorHAnsi" w:hAnsiTheme="majorHAnsi" w:eastAsiaTheme="majorEastAsia" w:cstheme="majorBidi"/>
          <w:color w:val="2E74B5" w:themeColor="accent1" w:themeShade="BF"/>
          <w:sz w:val="24"/>
          <w:szCs w:val="24"/>
        </w:rPr>
        <w:tab/>
      </w:r>
    </w:p>
    <w:p w:rsidR="000B2652" w:rsidP="00EB023B" w:rsidRDefault="000B2652" w14:paraId="2D36C0AF" w14:textId="3F76CD18">
      <w:pPr>
        <w:tabs>
          <w:tab w:val="left" w:pos="7920"/>
        </w:tabs>
        <w:rPr>
          <w:rFonts w:asciiTheme="majorHAnsi" w:hAnsiTheme="majorHAnsi" w:eastAsiaTheme="majorEastAsia" w:cstheme="majorBidi"/>
          <w:color w:val="2E74B5" w:themeColor="accent1" w:themeShade="BF"/>
          <w:sz w:val="24"/>
          <w:szCs w:val="24"/>
        </w:rPr>
      </w:pPr>
      <w:r w:rsidRPr="00EB023B">
        <w:rPr>
          <w:rFonts w:asciiTheme="majorHAnsi" w:hAnsiTheme="majorHAnsi" w:eastAsiaTheme="majorEastAsia" w:cstheme="majorBidi"/>
          <w:sz w:val="24"/>
          <w:szCs w:val="24"/>
        </w:rPr>
        <w:br w:type="page"/>
      </w:r>
    </w:p>
    <w:p w:rsidRPr="003609E2" w:rsidR="00EF6523" w:rsidP="00EF6523" w:rsidRDefault="00EF6523" w14:paraId="04186D85" w14:textId="49D7EE9A">
      <w:pPr>
        <w:rPr>
          <w:rFonts w:ascii="Arial" w:hAnsi="Arial" w:cs="Arial" w:eastAsiaTheme="majorEastAsia"/>
          <w:color w:val="2E74B5" w:themeColor="accent1" w:themeShade="BF"/>
          <w:sz w:val="24"/>
          <w:szCs w:val="24"/>
        </w:rPr>
      </w:pPr>
      <w:r w:rsidRPr="003609E2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lastRenderedPageBreak/>
        <w:t>Názov projektu:</w:t>
      </w:r>
    </w:p>
    <w:p w:rsidRPr="003609E2" w:rsidR="003F5EAF" w:rsidP="57A91BBB" w:rsidRDefault="00F1269F" w14:paraId="27909DDE" w14:textId="5D242291">
      <w:pPr>
        <w:rPr>
          <w:rFonts w:ascii="Arial" w:hAnsi="Arial" w:cs="Arial" w:eastAsiaTheme="majorEastAsia"/>
          <w:color w:val="2E74B5" w:themeColor="accent1" w:themeShade="BF"/>
          <w:sz w:val="24"/>
          <w:szCs w:val="24"/>
        </w:rPr>
      </w:pPr>
      <w:r w:rsidRPr="57A91BBB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>Krátky názov projektu</w:t>
      </w:r>
      <w:r w:rsidRPr="57A91BBB" w:rsidR="006A2124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>/Akronym</w:t>
      </w:r>
      <w:r w:rsidRPr="57A91BBB" w:rsidR="0047032F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>:</w:t>
      </w:r>
      <w:r w:rsidRPr="57A91BBB" w:rsidR="56AF1990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 xml:space="preserve"> </w:t>
      </w:r>
      <w:r w:rsidRPr="57A91BBB" w:rsidR="56AF1990">
        <w:rPr>
          <w:rFonts w:ascii="Arial" w:hAnsi="Arial" w:eastAsia="Calibri" w:cs="Arial"/>
          <w:i/>
          <w:iCs/>
          <w:highlight w:val="lightGray"/>
          <w:lang w:val="en"/>
        </w:rPr>
        <w:t>max. 50 znakov</w:t>
      </w:r>
    </w:p>
    <w:p w:rsidRPr="008C0AC3" w:rsidR="234E323A" w:rsidP="52E6A862" w:rsidRDefault="234E323A" w14:paraId="1859D170" w14:textId="0F789E36">
      <w:pPr>
        <w:rPr>
          <w:rFonts w:ascii="Arial" w:hAnsi="Arial" w:cs="Arial" w:eastAsiaTheme="majorEastAsia"/>
          <w:color w:val="2E74B5" w:themeColor="accent1" w:themeShade="BF"/>
          <w:sz w:val="24"/>
          <w:szCs w:val="24"/>
        </w:rPr>
      </w:pPr>
      <w:r w:rsidRPr="52E6A862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>Kategória výskumníka:</w:t>
      </w:r>
      <w:r w:rsidRPr="52E6A862" w:rsidR="008C0AC3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 xml:space="preserve"> </w:t>
      </w:r>
      <w:sdt>
        <w:sdtPr>
          <w:rPr>
            <w:rFonts w:ascii="Arial" w:hAnsi="Arial" w:cs="Arial" w:eastAsiaTheme="majorEastAsia"/>
            <w:color w:val="2E74B5" w:themeColor="accent1" w:themeShade="BF"/>
            <w:sz w:val="24"/>
            <w:szCs w:val="24"/>
          </w:rPr>
          <w:id w:val="-585611680"/>
          <w:placeholder>
            <w:docPart w:val="DefaultPlaceholder_-1854013439"/>
          </w:placeholder>
          <w:showingPlcHdr/>
          <w:comboBox>
            <w:listItem w:value="Vyberte položku."/>
            <w:listItem w:displayText="R2" w:value="R2"/>
            <w:listItem w:displayText="R3" w:value="R3"/>
            <w:listItem w:displayText="R4" w:value="R4"/>
          </w:comboBox>
        </w:sdtPr>
        <w:sdtContent>
          <w:r w:rsidRPr="52E6A862" w:rsidR="00AF3C93">
            <w:rPr>
              <w:rStyle w:val="Zstupntext"/>
            </w:rPr>
            <w:t>Vyberte položku.</w:t>
          </w:r>
        </w:sdtContent>
      </w:sdt>
    </w:p>
    <w:p w:rsidRPr="0070473C" w:rsidR="4DC8D5F8" w:rsidP="52E6A862" w:rsidRDefault="4DC8D5F8" w14:paraId="6AF87483" w14:textId="5DB88159">
      <w:pPr>
        <w:rPr>
          <w:rStyle w:val="Zstupntext"/>
          <w:rFonts w:ascii="Arial" w:hAnsi="Arial" w:cs="Arial"/>
        </w:rPr>
      </w:pPr>
      <w:r w:rsidRPr="0070473C">
        <w:rPr>
          <w:rStyle w:val="Zstupntext"/>
          <w:rFonts w:ascii="Arial" w:hAnsi="Arial" w:cs="Arial"/>
          <w:sz w:val="24"/>
        </w:rPr>
        <w:t xml:space="preserve">Veľkosť </w:t>
      </w:r>
      <w:r w:rsidRPr="0070473C" w:rsidR="0070473C">
        <w:rPr>
          <w:rStyle w:val="Zstupntext"/>
          <w:rFonts w:ascii="Arial" w:hAnsi="Arial" w:cs="Arial"/>
          <w:sz w:val="24"/>
        </w:rPr>
        <w:t xml:space="preserve">pracovného </w:t>
      </w:r>
      <w:r w:rsidRPr="0070473C">
        <w:rPr>
          <w:rStyle w:val="Zstupntext"/>
          <w:rFonts w:ascii="Arial" w:hAnsi="Arial" w:cs="Arial"/>
          <w:sz w:val="24"/>
        </w:rPr>
        <w:t>úväzku výskumníka</w:t>
      </w:r>
      <w:r w:rsidRPr="0070473C" w:rsidR="0070473C">
        <w:rPr>
          <w:rStyle w:val="Zstupntext"/>
          <w:rFonts w:ascii="Arial" w:hAnsi="Arial" w:cs="Arial"/>
          <w:sz w:val="24"/>
        </w:rPr>
        <w:t xml:space="preserve"> (v %)</w:t>
      </w:r>
      <w:r w:rsidRPr="0070473C">
        <w:rPr>
          <w:rStyle w:val="Zstupntext"/>
          <w:rFonts w:ascii="Arial" w:hAnsi="Arial" w:cs="Arial"/>
          <w:sz w:val="24"/>
        </w:rPr>
        <w:t>:</w:t>
      </w:r>
      <w:r w:rsidR="0070473C">
        <w:rPr>
          <w:rStyle w:val="Zstupntext"/>
          <w:rFonts w:ascii="Arial" w:hAnsi="Arial" w:cs="Arial"/>
          <w:sz w:val="24"/>
        </w:rPr>
        <w:t xml:space="preserve"> </w:t>
      </w:r>
    </w:p>
    <w:p w:rsidR="4DC8D5F8" w:rsidP="52E6A862" w:rsidRDefault="4DC8D5F8" w14:paraId="1C9A6C1B" w14:textId="622BC7E5">
      <w:pPr>
        <w:rPr>
          <w:rStyle w:val="Zstupntext"/>
        </w:rPr>
      </w:pPr>
      <w:r w:rsidRPr="0070473C">
        <w:rPr>
          <w:rStyle w:val="Zstupntext"/>
          <w:rFonts w:ascii="Arial" w:hAnsi="Arial" w:cs="Arial"/>
          <w:sz w:val="24"/>
        </w:rPr>
        <w:t>Typ výskumu</w:t>
      </w:r>
      <w:r w:rsidRPr="0070473C" w:rsidR="0070473C">
        <w:rPr>
          <w:rStyle w:val="Odkaznapoznmkupodiarou"/>
          <w:rFonts w:ascii="Arial" w:hAnsi="Arial" w:cs="Arial"/>
          <w:color w:val="808080"/>
          <w:sz w:val="24"/>
        </w:rPr>
        <w:footnoteReference w:id="3"/>
      </w:r>
      <w:r w:rsidRPr="0070473C">
        <w:rPr>
          <w:rStyle w:val="Zstupntext"/>
          <w:rFonts w:ascii="Arial" w:hAnsi="Arial" w:cs="Arial"/>
          <w:sz w:val="24"/>
        </w:rPr>
        <w:t>:</w:t>
      </w:r>
      <w:r w:rsidRPr="0070473C">
        <w:rPr>
          <w:rStyle w:val="Zstupntext"/>
          <w:sz w:val="24"/>
        </w:rPr>
        <w:t xml:space="preserve"> </w:t>
      </w:r>
      <w:r w:rsidRPr="0070473C" w:rsidR="364911E1">
        <w:rPr>
          <w:rStyle w:val="Zstupntext"/>
          <w:sz w:val="24"/>
        </w:rPr>
        <w:t xml:space="preserve"> </w:t>
      </w:r>
      <w:r w:rsidRPr="0070473C" w:rsidR="364911E1">
        <w:rPr>
          <w:rStyle w:val="Zstupntext"/>
          <w:rFonts w:ascii="Arial" w:hAnsi="Arial" w:cs="Arial"/>
        </w:rPr>
        <w:t>nezávislý, základný, priemyselný</w:t>
      </w:r>
      <w:r w:rsidRPr="52E6A862" w:rsidR="364911E1">
        <w:rPr>
          <w:rStyle w:val="Zstupntext"/>
        </w:rPr>
        <w:t xml:space="preserve"> </w:t>
      </w:r>
    </w:p>
    <w:p w:rsidRPr="003609E2" w:rsidR="003F5EAF" w:rsidP="67CF881D" w:rsidRDefault="000645DE" w14:paraId="6094B5DE" w14:textId="67739580">
      <w:pPr>
        <w:rPr>
          <w:rFonts w:ascii="Arial" w:hAnsi="Arial" w:cs="Arial" w:eastAsiaTheme="majorEastAsia"/>
          <w:color w:val="2E74B5" w:themeColor="accent1" w:themeShade="BF"/>
          <w:sz w:val="24"/>
          <w:szCs w:val="24"/>
        </w:rPr>
      </w:pPr>
      <w:r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>Identifikácia subjektu podieľajúceho</w:t>
      </w:r>
      <w:r w:rsidRPr="003609E2" w:rsidR="0075696C">
        <w:rPr>
          <w:rFonts w:ascii="Arial" w:hAnsi="Arial" w:cs="Arial" w:eastAsiaTheme="majorEastAsia"/>
          <w:color w:val="2E74B5" w:themeColor="accent1" w:themeShade="BF"/>
          <w:sz w:val="24"/>
          <w:szCs w:val="24"/>
        </w:rPr>
        <w:t xml:space="preserve"> sa na realizácii projektu:</w:t>
      </w: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05"/>
        <w:gridCol w:w="4971"/>
        <w:gridCol w:w="2840"/>
        <w:gridCol w:w="1978"/>
      </w:tblGrid>
      <w:tr w:rsidRPr="003609E2" w:rsidR="00007B25" w:rsidTr="00EB023B" w14:paraId="7812FE0E" w14:textId="77777777">
        <w:trPr>
          <w:trHeight w:val="300"/>
        </w:trPr>
        <w:tc>
          <w:tcPr>
            <w:tcW w:w="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bottom"/>
            <w:hideMark/>
          </w:tcPr>
          <w:p w:rsidRPr="003609E2" w:rsidR="00007B25" w:rsidP="003F5EAF" w:rsidRDefault="00007B25" w14:paraId="691BD80E" w14:textId="77777777">
            <w:p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  <w:lang w:eastAsia="sk-SK"/>
              </w:rPr>
            </w:pPr>
          </w:p>
        </w:tc>
        <w:tc>
          <w:tcPr>
            <w:tcW w:w="2438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noWrap/>
            <w:hideMark/>
          </w:tcPr>
          <w:p w:rsidRPr="003609E2" w:rsidR="00007B25" w:rsidP="50675251" w:rsidRDefault="00007B25" w14:paraId="6C3C7005" w14:textId="4B432503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lang w:eastAsia="sk-SK"/>
              </w:rPr>
              <w:t>Oficiálny názov subjektu</w:t>
            </w:r>
          </w:p>
        </w:tc>
        <w:tc>
          <w:tcPr>
            <w:tcW w:w="139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3609E2" w:rsidR="00007B25" w:rsidP="50675251" w:rsidRDefault="00007B25" w14:paraId="6BD2CEE1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lang w:eastAsia="sk-SK"/>
              </w:rPr>
              <w:t>Skrátený názov subjektu</w:t>
            </w:r>
          </w:p>
          <w:p w:rsidRPr="003609E2" w:rsidR="00007B25" w:rsidP="50675251" w:rsidRDefault="00007B25" w14:paraId="75746D7C" w14:textId="68DDB8C0">
            <w:pPr>
              <w:spacing w:after="0" w:line="240" w:lineRule="auto"/>
              <w:rPr>
                <w:rFonts w:ascii="Arial" w:hAnsi="Arial" w:cs="Arial"/>
              </w:rPr>
            </w:pPr>
            <w:r w:rsidRPr="50675251">
              <w:rPr>
                <w:rFonts w:ascii="Arial" w:hAnsi="Arial" w:eastAsia="Times New Roman" w:cs="Arial"/>
                <w:i/>
                <w:iCs/>
                <w:highlight w:val="lightGray"/>
                <w:lang w:eastAsia="sk-SK"/>
              </w:rPr>
              <w:t>Uveďte skrátený názov subjektu, ktorý budete využívať v celej žiadosti, max. 15 znakov</w:t>
            </w:r>
          </w:p>
        </w:tc>
        <w:tc>
          <w:tcPr>
            <w:tcW w:w="970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3609E2" w:rsidR="00007B25" w:rsidP="50675251" w:rsidRDefault="00007B25" w14:paraId="1EBC9AAC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lang w:eastAsia="sk-SK"/>
              </w:rPr>
              <w:t>Úloha v projekte</w:t>
            </w:r>
          </w:p>
        </w:tc>
      </w:tr>
      <w:tr w:rsidRPr="003609E2" w:rsidR="00007B25" w:rsidTr="00EB023B" w14:paraId="798C60D6" w14:textId="77777777">
        <w:trPr>
          <w:trHeight w:val="567"/>
        </w:trPr>
        <w:tc>
          <w:tcPr>
            <w:tcW w:w="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noWrap/>
            <w:hideMark/>
          </w:tcPr>
          <w:p w:rsidRPr="003609E2" w:rsidR="00007B25" w:rsidP="00EB023B" w:rsidRDefault="00007B25" w14:paraId="0BA9647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eastAsia="sk-SK"/>
              </w:rPr>
            </w:pPr>
            <w:r w:rsidRPr="003609E2">
              <w:rPr>
                <w:rFonts w:ascii="Arial" w:hAnsi="Arial" w:eastAsia="Times New Roman" w:cs="Arial"/>
                <w:color w:val="000000"/>
                <w:lang w:eastAsia="sk-SK"/>
              </w:rPr>
              <w:t>1</w:t>
            </w:r>
          </w:p>
        </w:tc>
        <w:tc>
          <w:tcPr>
            <w:tcW w:w="2438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noWrap/>
            <w:hideMark/>
          </w:tcPr>
          <w:p w:rsidRPr="003609E2" w:rsidR="00007B25" w:rsidP="00EB023B" w:rsidRDefault="00007B25" w14:paraId="7C7FC2A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eastAsia="sk-SK"/>
              </w:rPr>
            </w:pPr>
          </w:p>
        </w:tc>
        <w:tc>
          <w:tcPr>
            <w:tcW w:w="139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3609E2" w:rsidR="00007B25" w:rsidP="50675251" w:rsidRDefault="00007B25" w14:paraId="33C176EF" w14:textId="23738603">
            <w:pPr>
              <w:spacing w:line="240" w:lineRule="auto"/>
              <w:rPr>
                <w:rFonts w:ascii="Arial" w:hAnsi="Arial" w:eastAsia="Times New Roman" w:cs="Arial"/>
                <w:color w:val="000000" w:themeColor="text1"/>
                <w:lang w:eastAsia="sk-SK"/>
              </w:rPr>
            </w:pPr>
          </w:p>
        </w:tc>
        <w:tc>
          <w:tcPr>
            <w:tcW w:w="970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3609E2" w:rsidR="00007B25" w:rsidP="50675251" w:rsidRDefault="00007B25" w14:paraId="487D8630" w14:textId="074939FB">
            <w:pPr>
              <w:spacing w:after="0" w:line="240" w:lineRule="auto"/>
              <w:rPr>
                <w:rFonts w:ascii="Arial" w:hAnsi="Arial" w:eastAsia="Times New Roman" w:cs="Arial"/>
                <w:color w:val="00000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lang w:eastAsia="sk-SK"/>
              </w:rPr>
              <w:t>Žiadateľ</w:t>
            </w:r>
            <w:r w:rsidR="00C508AD">
              <w:rPr>
                <w:rFonts w:ascii="Arial" w:hAnsi="Arial" w:eastAsia="Times New Roman" w:cs="Arial"/>
                <w:color w:val="000000" w:themeColor="text1"/>
                <w:lang w:eastAsia="sk-SK"/>
              </w:rPr>
              <w:t xml:space="preserve"> / hostiteľská organizácia</w:t>
            </w:r>
          </w:p>
        </w:tc>
      </w:tr>
    </w:tbl>
    <w:p w:rsidR="003B3106" w:rsidP="003F5EAF" w:rsidRDefault="003B3106" w14:paraId="78D068D9" w14:textId="28EA1549">
      <w:pPr>
        <w:rPr>
          <w:rFonts w:eastAsia="Times New Roman" w:cstheme="minorHAnsi"/>
          <w:i/>
          <w:highlight w:val="lightGray"/>
          <w:lang w:eastAsia="sk-SK"/>
        </w:rPr>
      </w:pPr>
    </w:p>
    <w:p w:rsidRPr="003609E2" w:rsidR="006F03D9" w:rsidP="6BDABE78" w:rsidRDefault="0087441D" w14:paraId="7575185D" w14:textId="4F948EE5">
      <w:pPr>
        <w:pStyle w:val="Nadpis2"/>
        <w:spacing w:before="120" w:after="120"/>
        <w:rPr>
          <w:rFonts w:ascii="Arial" w:hAnsi="Arial" w:cs="Arial"/>
        </w:rPr>
      </w:pPr>
      <w:bookmarkStart w:name="_Toc117149270" w:id="3"/>
      <w:bookmarkStart w:name="_Toc132200041" w:id="4"/>
      <w:r w:rsidRPr="6BDABE78">
        <w:rPr>
          <w:rStyle w:val="Nadpis2Char"/>
          <w:rFonts w:ascii="Arial" w:hAnsi="Arial" w:cs="Arial"/>
        </w:rPr>
        <w:t xml:space="preserve">1. </w:t>
      </w:r>
      <w:r w:rsidRPr="6BDABE78" w:rsidR="006F03D9">
        <w:rPr>
          <w:rFonts w:ascii="Arial" w:hAnsi="Arial" w:cs="Arial"/>
        </w:rPr>
        <w:t>Excelentnosť</w:t>
      </w:r>
      <w:bookmarkEnd w:id="3"/>
      <w:bookmarkEnd w:id="4"/>
    </w:p>
    <w:p w:rsidR="006F03D9" w:rsidP="00EB023B" w:rsidRDefault="006F03D9" w14:paraId="4762822E" w14:textId="247AB118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color w:val="FF0000"/>
          <w:sz w:val="22"/>
          <w:szCs w:val="22"/>
        </w:rPr>
      </w:pPr>
      <w:r w:rsidRPr="003609E2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 xml:space="preserve">Špecifikácia aspektov, ktoré </w:t>
      </w:r>
      <w:r w:rsidR="00A2363E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>je potrebné v tejto časti</w:t>
      </w:r>
      <w:r w:rsidRPr="003609E2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 xml:space="preserve"> zohľadniť</w:t>
      </w:r>
      <w:r w:rsidRPr="003609E2" w:rsidR="00DB116F">
        <w:rPr>
          <w:rStyle w:val="eop"/>
          <w:rFonts w:ascii="Arial" w:hAnsi="Arial" w:cs="Arial"/>
          <w:color w:val="FF0000"/>
          <w:sz w:val="22"/>
          <w:szCs w:val="22"/>
          <w:highlight w:val="lightGray"/>
        </w:rPr>
        <w:t>:</w:t>
      </w:r>
    </w:p>
    <w:p w:rsidR="000645DE" w:rsidP="00EB023B" w:rsidRDefault="000645DE" w14:paraId="0E5FC0FE" w14:textId="7EF2455C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>
        <w:rPr>
          <w:rStyle w:val="eop"/>
          <w:rFonts w:ascii="Arial" w:hAnsi="Arial" w:cs="Arial"/>
          <w:i/>
          <w:sz w:val="22"/>
          <w:szCs w:val="22"/>
          <w:highlight w:val="lightGray"/>
        </w:rPr>
        <w:t>Kvalita a primeranosť navrhovaných cieľov projektu.</w:t>
      </w:r>
    </w:p>
    <w:p w:rsidRPr="00EB023B" w:rsidR="00EB023B" w:rsidP="00EB023B" w:rsidRDefault="00EB023B" w14:paraId="3F427021" w14:textId="3FEF70AD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R</w:t>
      </w:r>
      <w:r w:rsidRPr="00EB023B"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elevancia problémov, resp. potrieb, na riešenie ktorých je projekt zameraný</w:t>
      </w:r>
      <w:r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.</w:t>
      </w:r>
    </w:p>
    <w:p w:rsidRPr="00EB023B" w:rsidR="00D26725" w:rsidP="00EB023B" w:rsidRDefault="006F2D3B" w14:paraId="7E02A8E1" w14:textId="3A4BAC38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Presah</w:t>
      </w:r>
      <w:r w:rsidRPr="00EB023B" w:rsidR="00EB023B"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 xml:space="preserve"> projekt</w:t>
      </w:r>
      <w:r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u</w:t>
      </w:r>
      <w:r w:rsidRPr="00EB023B" w:rsidR="00EB023B"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 xml:space="preserve"> nad rámec aktuálne dostupných </w:t>
      </w:r>
      <w:r w:rsidR="0033331E"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riešení, postupov, a</w:t>
      </w:r>
      <w:r w:rsidRPr="00EB023B" w:rsidR="00EB023B"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> pod.</w:t>
      </w:r>
      <w:r>
        <w:rPr>
          <w:rStyle w:val="normaltextrun"/>
          <w:rFonts w:ascii="Arial" w:hAnsi="Arial" w:cs="Arial"/>
          <w:i/>
          <w:sz w:val="22"/>
          <w:szCs w:val="22"/>
          <w:highlight w:val="lightGray"/>
          <w:bdr w:val="none" w:color="auto" w:sz="0" w:space="0" w:frame="1"/>
        </w:rPr>
        <w:t xml:space="preserve"> („beyond the state of the art“).</w:t>
      </w:r>
    </w:p>
    <w:p w:rsidRPr="002260DB" w:rsidR="0033331E" w:rsidP="0033331E" w:rsidRDefault="0033331E" w14:paraId="10EDB241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</w:pPr>
      <w:r w:rsidRPr="002260DB"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Vhodnosť</w:t>
      </w:r>
      <w:r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, aktuálnosť</w:t>
      </w:r>
      <w:r w:rsidRPr="002260DB"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 xml:space="preserve"> a relevancia navrhovanej metodiky k cieľom projektu.</w:t>
      </w:r>
    </w:p>
    <w:p w:rsidR="0033331E" w:rsidP="00EB023B" w:rsidRDefault="0033331E" w14:paraId="64856638" w14:textId="301FCD62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</w:pPr>
      <w:r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Kvalita a primeranosť profesionálnych skúsenosti, expertízy, kompetencií a zručností výskumníka.</w:t>
      </w:r>
    </w:p>
    <w:p w:rsidRPr="0033331E" w:rsidR="0033331E" w:rsidP="00EB023B" w:rsidRDefault="0033331E" w14:paraId="6E1F010C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</w:pPr>
      <w:r w:rsidRPr="0033331E"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Kvalita a primeranosť hostiteľskej organizácie vo vzťahu k projektu a výskumníkovi.</w:t>
      </w:r>
    </w:p>
    <w:p w:rsidR="002260DB" w:rsidP="00EB023B" w:rsidRDefault="0033331E" w14:paraId="5B677C66" w14:textId="267BE136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</w:pPr>
      <w:r w:rsidRPr="0033331E"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Kvalita a primeranosť podmienok, ktoré hostiteľská organizácia zabezpečí a poskytne výskumníkovi (napr. dodatočný tréning, školenia, supervízia/mentoring, možnosti budovania vlastného výskumného tímu, a pod.).</w:t>
      </w:r>
    </w:p>
    <w:p w:rsidR="00C508AD" w:rsidP="00EB023B" w:rsidRDefault="00C508AD" w14:paraId="797BAC94" w14:textId="6AC1D8A4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</w:pPr>
      <w:r>
        <w:rPr>
          <w:rStyle w:val="normaltextrun"/>
          <w:rFonts w:ascii="Arial" w:hAnsi="Arial" w:cs="Arial"/>
          <w:i/>
          <w:sz w:val="22"/>
          <w:szCs w:val="22"/>
          <w:highlight w:val="lightGray"/>
          <w:shd w:val="clear" w:color="auto" w:fill="FFFFFF"/>
        </w:rPr>
        <w:t>Kvalita obojsmerného prenosu znalostí medzi výskumníkom a hostiteľskou organizáciou.</w:t>
      </w:r>
    </w:p>
    <w:p w:rsidRPr="00A22FB8" w:rsidR="00C508AD" w:rsidP="00A22FB8" w:rsidRDefault="00C508AD" w14:paraId="29A0F441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sz w:val="22"/>
          <w:szCs w:val="22"/>
          <w:shd w:val="clear" w:color="auto" w:fill="FFFFFF"/>
        </w:rPr>
      </w:pPr>
    </w:p>
    <w:p w:rsidRPr="003609E2" w:rsidR="006F03D9" w:rsidP="00A906CB" w:rsidRDefault="00130221" w14:paraId="2928E7FE" w14:textId="693219CF">
      <w:pPr>
        <w:pStyle w:val="Nadpis3"/>
        <w:spacing w:before="120" w:after="120"/>
        <w:rPr>
          <w:rStyle w:val="eop"/>
          <w:rFonts w:ascii="Arial" w:hAnsi="Arial" w:cs="Arial"/>
        </w:rPr>
      </w:pPr>
      <w:bookmarkStart w:name="_Toc117149271" w:id="5"/>
      <w:bookmarkStart w:name="_Toc132200042" w:id="6"/>
      <w:r w:rsidRPr="003609E2">
        <w:rPr>
          <w:rStyle w:val="normaltextrun"/>
          <w:rFonts w:ascii="Arial" w:hAnsi="Arial" w:cs="Arial"/>
        </w:rPr>
        <w:t xml:space="preserve">1.1 </w:t>
      </w:r>
      <w:r w:rsidRPr="003609E2" w:rsidR="003E683E">
        <w:rPr>
          <w:rStyle w:val="normaltextrun"/>
          <w:rFonts w:ascii="Arial" w:hAnsi="Arial" w:cs="Arial"/>
        </w:rPr>
        <w:t>CIELE PROJEKTU</w:t>
      </w:r>
      <w:bookmarkEnd w:id="5"/>
      <w:bookmarkEnd w:id="6"/>
      <w:r w:rsidRPr="003609E2" w:rsidR="006F03D9">
        <w:rPr>
          <w:rStyle w:val="eop"/>
          <w:rFonts w:ascii="Arial" w:hAnsi="Arial" w:cs="Arial"/>
        </w:rPr>
        <w:t> </w:t>
      </w:r>
    </w:p>
    <w:p w:rsidRPr="003E223E" w:rsidR="003D75BA" w:rsidP="002260DB" w:rsidRDefault="006F2D3B" w14:paraId="7A03683B" w14:textId="01AF629D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</w:rPr>
      </w:pPr>
      <w:r w:rsidRPr="003E223E">
        <w:rPr>
          <w:rFonts w:ascii="Arial" w:hAnsi="Arial" w:cs="Arial"/>
          <w:i/>
          <w:sz w:val="22"/>
          <w:szCs w:val="22"/>
          <w:highlight w:val="lightGray"/>
        </w:rPr>
        <w:t>Popíšte jednotlivé ciele projektu - c</w:t>
      </w:r>
      <w:r w:rsidRPr="003E223E" w:rsidR="00640CF9">
        <w:rPr>
          <w:rFonts w:ascii="Arial" w:hAnsi="Arial" w:cs="Arial"/>
          <w:i/>
          <w:sz w:val="22"/>
          <w:szCs w:val="22"/>
          <w:highlight w:val="lightGray"/>
        </w:rPr>
        <w:t>iele by mali byť jasne definované, realistické, merateľné</w:t>
      </w:r>
      <w:r w:rsidRPr="003E223E" w:rsidR="002E3809">
        <w:rPr>
          <w:rFonts w:ascii="Arial" w:hAnsi="Arial" w:cs="Arial"/>
          <w:i/>
          <w:sz w:val="22"/>
          <w:szCs w:val="22"/>
          <w:highlight w:val="lightGray"/>
        </w:rPr>
        <w:t>,</w:t>
      </w:r>
      <w:r w:rsidR="004C3F68">
        <w:rPr>
          <w:rFonts w:ascii="Arial" w:hAnsi="Arial" w:cs="Arial"/>
          <w:i/>
          <w:sz w:val="22"/>
          <w:szCs w:val="22"/>
          <w:highlight w:val="lightGray"/>
        </w:rPr>
        <w:t xml:space="preserve"> </w:t>
      </w:r>
      <w:r w:rsidRPr="003E223E" w:rsidR="00640CF9">
        <w:rPr>
          <w:rFonts w:ascii="Arial" w:hAnsi="Arial" w:cs="Arial"/>
          <w:i/>
          <w:sz w:val="22"/>
          <w:szCs w:val="22"/>
          <w:highlight w:val="lightGray"/>
        </w:rPr>
        <w:t>dosiahnuteľné v rámci realizácie projektu</w:t>
      </w:r>
      <w:r w:rsidR="00C508AD">
        <w:rPr>
          <w:rFonts w:ascii="Arial" w:hAnsi="Arial" w:cs="Arial"/>
          <w:i/>
          <w:sz w:val="22"/>
          <w:szCs w:val="22"/>
          <w:highlight w:val="lightGray"/>
        </w:rPr>
        <w:t xml:space="preserve">. </w:t>
      </w:r>
      <w:r w:rsidRPr="003E223E" w:rsidR="00F66756">
        <w:rPr>
          <w:rFonts w:ascii="Arial" w:hAnsi="Arial" w:cs="Arial"/>
          <w:i/>
          <w:sz w:val="22"/>
          <w:szCs w:val="22"/>
          <w:highlight w:val="lightGray"/>
        </w:rPr>
        <w:t>Pri každom cieli uveďte aj spôsob jeho overenia a vyhodnotenia.</w:t>
      </w:r>
      <w:r w:rsidRPr="003E223E" w:rsidR="00F66756">
        <w:rPr>
          <w:rFonts w:ascii="Arial" w:hAnsi="Arial" w:cs="Arial"/>
          <w:i/>
          <w:sz w:val="22"/>
          <w:szCs w:val="22"/>
        </w:rPr>
        <w:t xml:space="preserve"> </w:t>
      </w:r>
    </w:p>
    <w:p w:rsidRPr="00A22FB8" w:rsidR="00D64FC3" w:rsidP="006F2D3B" w:rsidRDefault="00D64FC3" w14:paraId="2D72A9EA" w14:textId="5C4E037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C508AD" w:rsidP="006623BA" w:rsidRDefault="00DD7889" w14:paraId="78E827BF" w14:textId="6A28B5F4">
      <w:pPr>
        <w:pStyle w:val="Nadpis3"/>
        <w:spacing w:before="120" w:after="120"/>
        <w:rPr>
          <w:rFonts w:ascii="Arial" w:hAnsi="Arial" w:cs="Arial"/>
          <w:caps/>
        </w:rPr>
      </w:pPr>
      <w:bookmarkStart w:name="_Toc117149272" w:id="7"/>
      <w:bookmarkStart w:name="_Toc132200043" w:id="8"/>
      <w:r w:rsidRPr="00AC4079">
        <w:rPr>
          <w:rFonts w:ascii="Arial" w:hAnsi="Arial" w:cs="Arial"/>
        </w:rPr>
        <w:t xml:space="preserve">1.2 </w:t>
      </w:r>
      <w:bookmarkEnd w:id="7"/>
      <w:r w:rsidRPr="006623BA" w:rsidR="006623BA">
        <w:rPr>
          <w:rFonts w:ascii="Arial" w:hAnsi="Arial" w:cs="Arial"/>
          <w:caps/>
        </w:rPr>
        <w:t>Relevantnosť, kvalita a inovatívnosť projektu</w:t>
      </w:r>
      <w:bookmarkEnd w:id="8"/>
    </w:p>
    <w:p w:rsidR="006623BA" w:rsidP="006623BA" w:rsidRDefault="006623BA" w14:paraId="2BEFA274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 w:rsidRPr="003E223E">
        <w:rPr>
          <w:rStyle w:val="eop"/>
          <w:rFonts w:ascii="Arial" w:hAnsi="Arial" w:cs="Arial"/>
          <w:i/>
          <w:color w:val="000000"/>
          <w:sz w:val="22"/>
          <w:szCs w:val="22"/>
          <w:highlight w:val="lightGray"/>
        </w:rPr>
        <w:t>Stručne opíšte aktuálny stav v oblasti, na ktorú sa projekt bude zameriavať. Ako budú plánované aktivity projektu smerovať k  riešeniu problémov a výziev v tejto oblasti? P</w:t>
      </w:r>
      <w:r w:rsidRPr="003E223E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rečo je potrebné/vhodné/nevyhnutné takýto projekt riešiť? </w:t>
      </w:r>
    </w:p>
    <w:p w:rsidR="006623BA" w:rsidP="006623BA" w:rsidRDefault="006623BA" w14:paraId="23380533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highlight w:val="lightGray"/>
        </w:rPr>
      </w:pPr>
      <w:r w:rsidRPr="003E223E"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  <w:t>V</w:t>
      </w:r>
      <w:r w:rsidRPr="003E223E">
        <w:rPr>
          <w:rStyle w:val="normaltextrun"/>
          <w:rFonts w:ascii="Arial" w:hAnsi="Arial" w:cs="Arial"/>
          <w:i/>
          <w:iCs/>
          <w:sz w:val="22"/>
          <w:szCs w:val="22"/>
          <w:highlight w:val="lightGray"/>
        </w:rPr>
        <w:t> čom ide projekt nad rámec aktuálne dostupných riešení, postupov, a pod.</w:t>
      </w:r>
      <w:r>
        <w:rPr>
          <w:rStyle w:val="normaltextrun"/>
          <w:rFonts w:ascii="Arial" w:hAnsi="Arial" w:cs="Arial"/>
          <w:i/>
          <w:iCs/>
          <w:sz w:val="22"/>
          <w:szCs w:val="22"/>
          <w:highlight w:val="lightGray"/>
        </w:rPr>
        <w:t>? V čom spočíva jeho originalita a inovatívnosť?</w:t>
      </w:r>
    </w:p>
    <w:p w:rsidRPr="003E223E" w:rsidR="006623BA" w:rsidP="006623BA" w:rsidRDefault="006623BA" w14:paraId="372C2CD3" w14:textId="77777777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</w:pPr>
      <w:r w:rsidRPr="003E223E"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  <w:t xml:space="preserve">Popíšte prepojenie </w:t>
      </w:r>
      <w:r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  <w:t>projektu</w:t>
      </w:r>
      <w:r w:rsidRPr="003E223E"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  <w:t xml:space="preserve"> a jeho aktivít na Európsky výskumný priestor</w:t>
      </w:r>
      <w:r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  <w:highlight w:val="lightGray"/>
        </w:rPr>
        <w:t>.</w:t>
      </w:r>
    </w:p>
    <w:p w:rsidRPr="006623BA" w:rsidR="006623BA" w:rsidP="00A22FB8" w:rsidRDefault="006623BA" w14:paraId="36D952BE" w14:textId="77777777">
      <w:pPr>
        <w:spacing w:after="0"/>
      </w:pPr>
    </w:p>
    <w:p w:rsidRPr="00AC4079" w:rsidR="00283DE9" w:rsidP="00A22FB8" w:rsidRDefault="00C508AD" w14:paraId="04028FAF" w14:textId="59402611">
      <w:pPr>
        <w:pStyle w:val="Nadpis3"/>
        <w:spacing w:before="120" w:after="120"/>
        <w:rPr>
          <w:rFonts w:ascii="Arial" w:hAnsi="Arial" w:cs="Arial"/>
        </w:rPr>
      </w:pPr>
      <w:bookmarkStart w:name="_Toc132200044" w:id="9"/>
      <w:r>
        <w:rPr>
          <w:rFonts w:ascii="Arial" w:hAnsi="Arial" w:cs="Arial"/>
        </w:rPr>
        <w:t xml:space="preserve">1.3 </w:t>
      </w:r>
      <w:r w:rsidRPr="00AC4079" w:rsidR="0027102A">
        <w:rPr>
          <w:rFonts w:ascii="Arial" w:hAnsi="Arial" w:cs="Arial"/>
        </w:rPr>
        <w:t>METODIKA</w:t>
      </w:r>
      <w:bookmarkEnd w:id="9"/>
    </w:p>
    <w:p w:rsidR="003609E2" w:rsidP="002260DB" w:rsidRDefault="003609E2" w14:paraId="1ED39449" w14:textId="5CE62767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 w:rsidRPr="003609E2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opíšte spôsob realizácie projektu. Popíšte met</w:t>
      </w:r>
      <w:r w:rsidR="00A906CB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ódy</w:t>
      </w:r>
      <w:r w:rsidRPr="003609E2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a postupy využívané v jednotlivých aktivitách a ich </w:t>
      </w:r>
      <w:r w:rsidR="00A906CB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vhodnosť a </w:t>
      </w:r>
      <w:r w:rsidRPr="003609E2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repojenosť.</w:t>
      </w:r>
      <w:r w:rsidR="00841EF8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Popíšte koncepcie, modely, predpoklady, z ktorých vychádza navrhovaná metodika projektu.</w:t>
      </w:r>
      <w:r w:rsidR="00A906CB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</w:t>
      </w:r>
    </w:p>
    <w:p w:rsidR="00A906CB" w:rsidP="002260DB" w:rsidRDefault="00A906CB" w14:paraId="225FCB7C" w14:textId="4B22DA1F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opíšte, ako navrhované metódy a postupy zabezpečia dosiahnutie cieľov projektu.</w:t>
      </w:r>
    </w:p>
    <w:p w:rsidR="00841EF8" w:rsidP="002260DB" w:rsidRDefault="00841EF8" w14:paraId="5D7B82DE" w14:textId="17A72A45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</w:p>
    <w:p w:rsidR="00841EF8" w:rsidP="002260DB" w:rsidRDefault="00841EF8" w14:paraId="7B2FD68F" w14:textId="23C28671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Popíšte predpokladané výzvy pri implementácii projektu v súvislosti s metodikou a navrhovaný spôsob, ako ich prekonať. </w:t>
      </w:r>
    </w:p>
    <w:p w:rsidR="00841EF8" w:rsidP="002260DB" w:rsidRDefault="003609E2" w14:paraId="7A2A4A3C" w14:textId="77129FF1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 w:rsidRPr="003609E2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opíšte využívanie</w:t>
      </w:r>
      <w:r w:rsidR="00841EF8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a manažment</w:t>
      </w:r>
      <w:r w:rsidRPr="003609E2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výskumných dát a iných výskumných výstupov v rámci projektu. V prípade, že sú v rámci projektu zhromažďované dáta a/alebo iné výskumné výstupy (okrem publikácií), ako budú dáta/výstupy výskumu spravované.</w:t>
      </w:r>
      <w:r w:rsidR="00841EF8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Popíšte, ako sú v projekte integrované princípy otvorenej vedy.</w:t>
      </w:r>
    </w:p>
    <w:p w:rsidR="00A22FB8" w:rsidP="002260DB" w:rsidRDefault="00A22FB8" w14:paraId="1CD080EE" w14:textId="2D23D2C2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  <w:t xml:space="preserve">Popíšte, ako </w:t>
      </w:r>
      <w:r w:rsidR="00FB5673"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  <w:t>sú</w:t>
      </w:r>
      <w:r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  <w:t xml:space="preserve"> v rámci projektu </w:t>
      </w:r>
      <w:r w:rsidR="00FB5673"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  <w:t>zohľadňované</w:t>
      </w:r>
      <w:r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  <w:t xml:space="preserve"> nasledovné aspekty: multi- a interdisciplinárny prístup, princípy otvorenej vedy, FAIR prístup k výskumným dátam, rodová rovnosť vo výskume. </w:t>
      </w:r>
    </w:p>
    <w:p w:rsidRPr="00FB5673" w:rsidR="006623BA" w:rsidP="00FB5673" w:rsidRDefault="006623BA" w14:paraId="3EACF5A5" w14:textId="2AFBAD7E">
      <w:pPr>
        <w:pStyle w:val="paragraph"/>
        <w:spacing w:before="0" w:beforeAutospacing="0" w:after="0" w:afterAutospacing="0"/>
        <w:jc w:val="both"/>
        <w:rPr>
          <w:rStyle w:val="normaltextrun"/>
          <w:rFonts w:ascii="Arial" w:hAnsi="Arial" w:cs="Arial"/>
          <w:iCs/>
          <w:color w:val="000000"/>
          <w:sz w:val="22"/>
          <w:szCs w:val="22"/>
          <w:highlight w:val="lightGray"/>
          <w:bdr w:val="none" w:color="auto" w:sz="0" w:space="0" w:frame="1"/>
        </w:rPr>
      </w:pPr>
    </w:p>
    <w:p w:rsidR="006623BA" w:rsidP="00FB5673" w:rsidRDefault="006623BA" w14:paraId="5385AF12" w14:textId="10B7EA78">
      <w:pPr>
        <w:pStyle w:val="Nadpis3"/>
        <w:spacing w:before="120" w:after="120"/>
        <w:rPr>
          <w:rFonts w:ascii="Arial" w:hAnsi="Arial" w:cs="Arial"/>
          <w:caps/>
        </w:rPr>
      </w:pPr>
      <w:bookmarkStart w:name="_Toc132200045" w:id="10"/>
      <w:r w:rsidRPr="006623BA">
        <w:rPr>
          <w:rFonts w:ascii="Arial" w:hAnsi="Arial" w:cs="Arial"/>
          <w:caps/>
        </w:rPr>
        <w:t>1.4 excelentnosť výskumníka</w:t>
      </w:r>
      <w:bookmarkEnd w:id="10"/>
    </w:p>
    <w:p w:rsidRPr="00A22FB8" w:rsidR="00A22FB8" w:rsidP="006623BA" w:rsidRDefault="00A22FB8" w14:paraId="4D82FA7A" w14:textId="116B9CC6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Cs/>
          <w:i/>
          <w:lang w:eastAsia="sk-SK"/>
        </w:rPr>
      </w:pPr>
      <w:r w:rsidRPr="00A22FB8">
        <w:rPr>
          <w:rFonts w:ascii="Arial" w:hAnsi="Arial" w:eastAsia="Times New Roman" w:cs="Arial"/>
          <w:bCs/>
          <w:i/>
          <w:highlight w:val="lightGray"/>
          <w:lang w:eastAsia="sk-SK"/>
        </w:rPr>
        <w:t>Popíšte kvalitu a primeranosť profesionálnych skúseností a expertízy výskumníka vo vzťahu k navrhovanému projektu. Popis podložte údajmi v rámci profesijného životopisu nižšie.</w:t>
      </w:r>
    </w:p>
    <w:p w:rsidR="00A22FB8" w:rsidP="006623BA" w:rsidRDefault="00A22FB8" w14:paraId="3DEC71AC" w14:textId="77777777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</w:p>
    <w:p w:rsidR="00A22FB8" w:rsidP="006623BA" w:rsidRDefault="00A22FB8" w14:paraId="674F77EB" w14:textId="77777777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</w:p>
    <w:p w:rsidR="00A22FB8" w:rsidP="006623BA" w:rsidRDefault="00A22FB8" w14:paraId="3CCE790E" w14:textId="2E7F5E40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  <w:r>
        <w:rPr>
          <w:rFonts w:ascii="Arial" w:hAnsi="Arial" w:eastAsia="Times New Roman" w:cs="Arial"/>
          <w:b/>
          <w:bCs/>
          <w:lang w:eastAsia="sk-SK"/>
        </w:rPr>
        <w:t>Curriculum Vitae</w:t>
      </w:r>
    </w:p>
    <w:p w:rsidR="00A22FB8" w:rsidP="006623BA" w:rsidRDefault="00A22FB8" w14:paraId="47DC800F" w14:textId="77777777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</w:p>
    <w:p w:rsidRPr="006623BA" w:rsidR="006623BA" w:rsidP="006623BA" w:rsidRDefault="006623BA" w14:paraId="4C679491" w14:textId="1174C5FF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Osobné informácie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3CBB63D4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Meno a priezvisko: </w:t>
      </w:r>
    </w:p>
    <w:p w:rsidRPr="006623BA" w:rsidR="006623BA" w:rsidP="006623BA" w:rsidRDefault="006623BA" w14:paraId="7BF19E18" w14:textId="7792D8CF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 xml:space="preserve">Identifikátor </w:t>
      </w:r>
      <w:r w:rsidRPr="006623BA">
        <w:rPr>
          <w:rFonts w:ascii="Arial" w:hAnsi="Arial" w:eastAsia="Times New Roman" w:cs="Arial"/>
          <w:shd w:val="clear" w:color="auto" w:fill="C0C0C0"/>
          <w:lang w:eastAsia="sk-SK"/>
        </w:rPr>
        <w:t>(</w:t>
      </w:r>
      <w:r w:rsidRPr="006623BA">
        <w:rPr>
          <w:rFonts w:ascii="Arial" w:hAnsi="Arial" w:eastAsia="Times New Roman" w:cs="Arial"/>
          <w:i/>
          <w:iCs/>
          <w:shd w:val="clear" w:color="auto" w:fill="C0C0C0"/>
          <w:lang w:eastAsia="sk-SK"/>
        </w:rPr>
        <w:t>ORCID alebo Researcher ID alebo iné</w:t>
      </w:r>
      <w:r>
        <w:rPr>
          <w:rFonts w:ascii="Arial" w:hAnsi="Arial" w:eastAsia="Times New Roman" w:cs="Arial"/>
          <w:i/>
          <w:iCs/>
          <w:shd w:val="clear" w:color="auto" w:fill="C0C0C0"/>
          <w:lang w:eastAsia="sk-SK"/>
        </w:rPr>
        <w:t xml:space="preserve"> </w:t>
      </w:r>
      <w:r w:rsidRPr="006623BA">
        <w:rPr>
          <w:rFonts w:ascii="Arial" w:hAnsi="Arial" w:eastAsia="Times New Roman" w:cs="Arial"/>
          <w:i/>
          <w:iCs/>
          <w:shd w:val="clear" w:color="auto" w:fill="C0C0C0"/>
          <w:lang w:eastAsia="sk-SK"/>
        </w:rPr>
        <w:t>-</w:t>
      </w:r>
      <w:r>
        <w:rPr>
          <w:rFonts w:ascii="Arial" w:hAnsi="Arial" w:eastAsia="Times New Roman" w:cs="Arial"/>
          <w:i/>
          <w:iCs/>
          <w:shd w:val="clear" w:color="auto" w:fill="C0C0C0"/>
          <w:lang w:eastAsia="sk-SK"/>
        </w:rPr>
        <w:t xml:space="preserve"> </w:t>
      </w:r>
      <w:r w:rsidRPr="006623BA">
        <w:rPr>
          <w:rFonts w:ascii="Arial" w:hAnsi="Arial" w:eastAsia="Times New Roman" w:cs="Arial"/>
          <w:i/>
          <w:iCs/>
          <w:shd w:val="clear" w:color="auto" w:fill="C0C0C0"/>
          <w:lang w:eastAsia="sk-SK"/>
        </w:rPr>
        <w:t>špecifikujte)</w:t>
      </w:r>
      <w:r w:rsidRPr="006623BA">
        <w:rPr>
          <w:rFonts w:ascii="Arial" w:hAnsi="Arial" w:eastAsia="Times New Roman" w:cs="Arial"/>
          <w:lang w:eastAsia="sk-SK"/>
        </w:rPr>
        <w:t>: </w:t>
      </w:r>
    </w:p>
    <w:p w:rsidRPr="006623BA" w:rsidR="006623BA" w:rsidP="006623BA" w:rsidRDefault="006623BA" w14:paraId="7F4AF600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Dátum narodenia: </w:t>
      </w:r>
    </w:p>
    <w:p w:rsidRPr="006623BA" w:rsidR="006623BA" w:rsidP="006623BA" w:rsidRDefault="00AA1AAC" w14:paraId="79CC64CB" w14:textId="5BE8B6C9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Štátna príslušnosť</w:t>
      </w:r>
      <w:r w:rsidRPr="006623BA" w:rsidR="006623BA">
        <w:rPr>
          <w:rFonts w:ascii="Arial" w:hAnsi="Arial" w:eastAsia="Times New Roman" w:cs="Arial"/>
          <w:lang w:eastAsia="sk-SK"/>
        </w:rPr>
        <w:t>: </w:t>
      </w:r>
    </w:p>
    <w:p w:rsidRPr="006623BA" w:rsidR="006623BA" w:rsidP="006623BA" w:rsidRDefault="006623BA" w14:paraId="3143B742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Webová stránka (ak relevantné): </w:t>
      </w:r>
    </w:p>
    <w:p w:rsidRPr="006623BA" w:rsidR="006623BA" w:rsidP="006623BA" w:rsidRDefault="006623BA" w14:paraId="0DDA2E08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06248E39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Vzdelanie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CA04A7" w14:paraId="4370E5B7" w14:textId="5B4B9DF3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6623BA">
        <w:rPr>
          <w:rFonts w:ascii="Arial" w:hAnsi="Arial" w:eastAsia="Times New Roman" w:cs="Arial"/>
          <w:lang w:eastAsia="sk-SK"/>
        </w:rPr>
        <w:t>YYYY -</w:t>
      </w:r>
      <w:r w:rsidRPr="006623BA" w:rsidR="006623BA">
        <w:rPr>
          <w:rFonts w:ascii="Arial" w:hAnsi="Arial" w:eastAsia="Times New Roman" w:cs="Arial"/>
          <w:lang w:eastAsia="sk-SK"/>
        </w:rPr>
        <w:t xml:space="preserve"> PhD </w:t>
      </w:r>
    </w:p>
    <w:p w:rsidR="006623BA" w:rsidP="006623BA" w:rsidRDefault="006623BA" w14:paraId="202517CE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5D29827B" w14:textId="4F1CD506">
      <w:pPr>
        <w:spacing w:after="0" w:line="240" w:lineRule="auto"/>
        <w:ind w:left="705" w:firstLine="705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CA04A7" w14:paraId="1C7FA332" w14:textId="3F920C99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6623BA">
        <w:rPr>
          <w:rFonts w:ascii="Arial" w:hAnsi="Arial" w:eastAsia="Times New Roman" w:cs="Arial"/>
          <w:lang w:eastAsia="sk-SK"/>
        </w:rPr>
        <w:t>YYYY – Magister/doktor</w:t>
      </w:r>
      <w:r w:rsidRPr="006623BA" w:rsidR="006623BA">
        <w:rPr>
          <w:rFonts w:ascii="Arial" w:hAnsi="Arial" w:eastAsia="Times New Roman" w:cs="Arial"/>
          <w:lang w:eastAsia="sk-SK"/>
        </w:rPr>
        <w:t> </w:t>
      </w:r>
    </w:p>
    <w:p w:rsidR="006623BA" w:rsidP="006623BA" w:rsidRDefault="006623BA" w14:paraId="16DADA85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29354E6A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7D0E109F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Súčasná pozícia/pozície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CA04A7" w14:paraId="1FA094FB" w14:textId="584BF308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6623BA"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</w:t>
      </w:r>
      <w:r w:rsidRPr="006623BA" w:rsidR="006623BA">
        <w:rPr>
          <w:rFonts w:ascii="Calibri" w:hAnsi="Calibri" w:eastAsia="Times New Roman" w:cs="Calibri"/>
          <w:lang w:eastAsia="sk-SK"/>
        </w:rPr>
        <w:t xml:space="preserve"> </w:t>
      </w:r>
      <w:r w:rsidR="006623BA">
        <w:rPr>
          <w:rFonts w:ascii="Arial" w:hAnsi="Arial" w:eastAsia="Times New Roman" w:cs="Arial"/>
          <w:lang w:eastAsia="sk-SK"/>
        </w:rPr>
        <w:t>názov/popis súčasnej pozície</w:t>
      </w:r>
      <w:r w:rsidR="003A1B8E">
        <w:rPr>
          <w:rFonts w:ascii="Arial" w:hAnsi="Arial" w:eastAsia="Times New Roman" w:cs="Arial"/>
          <w:lang w:eastAsia="sk-SK"/>
        </w:rPr>
        <w:t xml:space="preserve"> 1</w:t>
      </w:r>
      <w:r w:rsidRPr="006623BA" w:rsidR="006623BA">
        <w:rPr>
          <w:rFonts w:ascii="Arial" w:hAnsi="Arial" w:eastAsia="Times New Roman" w:cs="Arial"/>
          <w:lang w:eastAsia="sk-SK"/>
        </w:rPr>
        <w:t> </w:t>
      </w:r>
    </w:p>
    <w:p w:rsidR="006623BA" w:rsidP="006623BA" w:rsidRDefault="006623BA" w14:paraId="0EA5A7E4" w14:textId="6ED2E22E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="006623BA" w:rsidP="006623BA" w:rsidRDefault="006623BA" w14:paraId="2B3BEB5C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</w:p>
    <w:p w:rsidRPr="006623BA" w:rsidR="006623BA" w:rsidP="006623BA" w:rsidRDefault="00CA04A7" w14:paraId="454BCA8C" w14:textId="114DF289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3A1B8E"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3A1B8E">
        <w:rPr>
          <w:rFonts w:ascii="Arial" w:hAnsi="Arial" w:eastAsia="Times New Roman" w:cs="Arial"/>
          <w:lang w:eastAsia="sk-SK"/>
        </w:rPr>
        <w:t>názov/popis súčasnej pozície 2</w:t>
      </w:r>
      <w:r w:rsidRPr="006623BA" w:rsidR="003A1B8E">
        <w:rPr>
          <w:rFonts w:ascii="Arial" w:hAnsi="Arial" w:eastAsia="Times New Roman" w:cs="Arial"/>
          <w:lang w:eastAsia="sk-SK"/>
        </w:rPr>
        <w:t> </w:t>
      </w:r>
    </w:p>
    <w:p w:rsidR="003A1B8E" w:rsidP="003A1B8E" w:rsidRDefault="003A1B8E" w14:paraId="2BABACA1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0C7C5A80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19A88A8A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Prechádzajúce pozície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CA04A7" w14:paraId="71D77FC9" w14:textId="6809E21B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3A1B8E"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MM/</w:t>
      </w:r>
      <w:r w:rsidR="003A1B8E"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 w:rsidR="003A1B8E">
        <w:rPr>
          <w:rFonts w:ascii="Arial" w:hAnsi="Arial" w:eastAsia="Times New Roman" w:cs="Arial"/>
          <w:lang w:eastAsia="sk-SK"/>
        </w:rPr>
        <w:t>- názov/popis predchádzajúcej pozície 1</w:t>
      </w:r>
      <w:r w:rsidRPr="006623BA" w:rsidR="003A1B8E">
        <w:rPr>
          <w:rFonts w:ascii="Arial" w:hAnsi="Arial" w:eastAsia="Times New Roman" w:cs="Arial"/>
          <w:lang w:eastAsia="sk-SK"/>
        </w:rPr>
        <w:t> </w:t>
      </w:r>
    </w:p>
    <w:p w:rsidR="003A1B8E" w:rsidP="003A1B8E" w:rsidRDefault="003A1B8E" w14:paraId="5B85716A" w14:textId="332D9621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="003A1B8E" w:rsidP="003A1B8E" w:rsidRDefault="003A1B8E" w14:paraId="76E52E40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</w:p>
    <w:p w:rsidRPr="006623BA" w:rsidR="006623BA" w:rsidP="006623BA" w:rsidRDefault="00CA04A7" w14:paraId="1991F603" w14:textId="635B2388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</w:t>
      </w:r>
      <w:r w:rsidR="003A1B8E"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MM/</w:t>
      </w:r>
      <w:r w:rsidR="003A1B8E">
        <w:rPr>
          <w:rFonts w:ascii="Arial" w:hAnsi="Arial" w:eastAsia="Times New Roman" w:cs="Arial"/>
          <w:lang w:eastAsia="sk-SK"/>
        </w:rPr>
        <w:t>YYYY - názov/popis predchádzajúcej pozície 2</w:t>
      </w:r>
      <w:r w:rsidRPr="006623BA" w:rsidR="003A1B8E">
        <w:rPr>
          <w:rFonts w:ascii="Arial" w:hAnsi="Arial" w:eastAsia="Times New Roman" w:cs="Arial"/>
          <w:lang w:eastAsia="sk-SK"/>
        </w:rPr>
        <w:t> </w:t>
      </w:r>
      <w:r w:rsidRPr="006623BA" w:rsidR="006623BA">
        <w:rPr>
          <w:rFonts w:ascii="Arial" w:hAnsi="Arial" w:eastAsia="Times New Roman" w:cs="Arial"/>
          <w:lang w:eastAsia="sk-SK"/>
        </w:rPr>
        <w:t> </w:t>
      </w:r>
    </w:p>
    <w:p w:rsidR="003A1B8E" w:rsidP="003A1B8E" w:rsidRDefault="003A1B8E" w14:paraId="2BB6C697" w14:textId="77777777">
      <w:pPr>
        <w:spacing w:after="0" w:line="240" w:lineRule="auto"/>
        <w:ind w:left="705" w:firstLine="705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44F8E700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3A1B8E" w14:paraId="1BC2C24B" w14:textId="4364EE0E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b/>
          <w:bCs/>
          <w:lang w:eastAsia="sk-SK"/>
        </w:rPr>
        <w:t>Štipendiá</w:t>
      </w:r>
      <w:r w:rsidRPr="006623BA" w:rsidR="006623BA">
        <w:rPr>
          <w:rFonts w:ascii="Arial" w:hAnsi="Arial" w:eastAsia="Times New Roman" w:cs="Arial"/>
          <w:b/>
          <w:bCs/>
          <w:lang w:eastAsia="sk-SK"/>
        </w:rPr>
        <w:t xml:space="preserve"> a ocenenia</w:t>
      </w:r>
      <w:r w:rsidRPr="006623BA" w:rsidR="006623BA">
        <w:rPr>
          <w:rFonts w:ascii="Arial" w:hAnsi="Arial" w:eastAsia="Times New Roman" w:cs="Arial"/>
          <w:lang w:eastAsia="sk-SK"/>
        </w:rPr>
        <w:t> </w:t>
      </w:r>
    </w:p>
    <w:p w:rsidR="003A1B8E" w:rsidP="003A1B8E" w:rsidRDefault="003A1B8E" w14:paraId="14E260EC" w14:textId="6E0B7F5B">
      <w:pPr>
        <w:spacing w:after="0" w:line="240" w:lineRule="auto"/>
        <w:ind w:left="1418" w:hanging="1418"/>
        <w:jc w:val="both"/>
        <w:textAlignment w:val="baseline"/>
        <w:rPr>
          <w:rFonts w:ascii="Arial" w:hAnsi="Arial" w:eastAsia="Times New Roman" w:cs="Arial"/>
          <w:lang w:eastAsia="sk-SK"/>
        </w:rPr>
      </w:pPr>
      <w:r>
        <w:rPr>
          <w:rFonts w:ascii="Arial" w:hAnsi="Arial" w:eastAsia="Times New Roman" w:cs="Arial"/>
          <w:lang w:eastAsia="sk-SK"/>
        </w:rPr>
        <w:t>MM/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MM/YYYY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– štipendium 1 -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3A1B8E" w:rsidRDefault="003A1B8E" w14:paraId="6BD564E7" w14:textId="05E5B661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 – ocenenie – Názov organizácie, Krajina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</w:p>
    <w:p w:rsidRPr="006623BA" w:rsidR="006623BA" w:rsidP="003A1B8E" w:rsidRDefault="003A1B8E" w14:paraId="5CC7314D" w14:textId="75BEFE64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M/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MM/YYYY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– štipendium 2 -</w:t>
      </w:r>
      <w:r w:rsidRP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60BB4BEF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="00C32842" w:rsidP="006623BA" w:rsidRDefault="00C32842" w14:paraId="7335416A" w14:textId="496E0306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  <w:r>
        <w:rPr>
          <w:rFonts w:ascii="Arial" w:hAnsi="Arial" w:eastAsia="Times New Roman" w:cs="Arial"/>
          <w:b/>
          <w:bCs/>
          <w:lang w:eastAsia="sk-SK"/>
        </w:rPr>
        <w:t>Vedenie študentov a postdoktorandov (ak relevantné)</w:t>
      </w:r>
    </w:p>
    <w:p w:rsidR="00C32842" w:rsidP="006623BA" w:rsidRDefault="00C32842" w14:paraId="1C76DDB1" w14:textId="1FB9B682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Cs/>
          <w:lang w:eastAsia="sk-SK"/>
        </w:rPr>
      </w:pPr>
      <w:r w:rsidRPr="00C32842">
        <w:rPr>
          <w:rFonts w:ascii="Arial" w:hAnsi="Arial" w:eastAsia="Times New Roman" w:cs="Arial"/>
          <w:bCs/>
          <w:lang w:eastAsia="sk-SK"/>
        </w:rPr>
        <w:t xml:space="preserve">YYYY – YYYY </w:t>
      </w:r>
      <w:r>
        <w:rPr>
          <w:rFonts w:ascii="Arial" w:hAnsi="Arial" w:eastAsia="Times New Roman" w:cs="Arial"/>
          <w:bCs/>
          <w:lang w:eastAsia="sk-SK"/>
        </w:rPr>
        <w:t>–</w:t>
      </w:r>
      <w:r w:rsidRPr="00C32842">
        <w:rPr>
          <w:rFonts w:ascii="Arial" w:hAnsi="Arial" w:eastAsia="Times New Roman" w:cs="Arial"/>
          <w:bCs/>
          <w:lang w:eastAsia="sk-SK"/>
        </w:rPr>
        <w:t xml:space="preserve"> </w:t>
      </w:r>
      <w:r>
        <w:rPr>
          <w:rFonts w:ascii="Arial" w:hAnsi="Arial" w:eastAsia="Times New Roman" w:cs="Arial"/>
          <w:bCs/>
          <w:lang w:eastAsia="sk-SK"/>
        </w:rPr>
        <w:t>počet postdoktorandov/doktorandov/magisterských/doktorských študentov</w:t>
      </w:r>
    </w:p>
    <w:p w:rsidRPr="00C32842" w:rsidR="00C32842" w:rsidP="00C32842" w:rsidRDefault="00C32842" w14:paraId="329B5ADD" w14:textId="5EF5E422">
      <w:pPr>
        <w:spacing w:after="0" w:line="240" w:lineRule="auto"/>
        <w:ind w:left="709" w:firstLine="709"/>
        <w:jc w:val="both"/>
        <w:textAlignment w:val="baseline"/>
        <w:rPr>
          <w:rFonts w:ascii="Arial" w:hAnsi="Arial" w:eastAsia="Times New Roman" w:cs="Arial"/>
          <w:bCs/>
          <w:lang w:eastAsia="sk-SK"/>
        </w:rPr>
      </w:pP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="00C32842" w:rsidP="006623BA" w:rsidRDefault="00C32842" w14:paraId="54FDBE88" w14:textId="77777777">
      <w:pPr>
        <w:spacing w:after="0" w:line="240" w:lineRule="auto"/>
        <w:jc w:val="both"/>
        <w:textAlignment w:val="baseline"/>
        <w:rPr>
          <w:rFonts w:ascii="Arial" w:hAnsi="Arial" w:eastAsia="Times New Roman" w:cs="Arial"/>
          <w:b/>
          <w:bCs/>
          <w:lang w:eastAsia="sk-SK"/>
        </w:rPr>
      </w:pPr>
    </w:p>
    <w:p w:rsidRPr="006623BA" w:rsidR="006623BA" w:rsidP="006623BA" w:rsidRDefault="00F90E39" w14:paraId="0C5CFE6C" w14:textId="5BC36CE4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b/>
          <w:bCs/>
          <w:lang w:eastAsia="sk-SK"/>
        </w:rPr>
        <w:t>Pedagogická činnosť</w:t>
      </w:r>
      <w:r w:rsidRPr="006623BA" w:rsidR="006623BA">
        <w:rPr>
          <w:rFonts w:ascii="Arial" w:hAnsi="Arial" w:eastAsia="Times New Roman" w:cs="Arial"/>
          <w:b/>
          <w:bCs/>
          <w:lang w:eastAsia="sk-SK"/>
        </w:rPr>
        <w:t xml:space="preserve"> (ak relevantné)</w:t>
      </w:r>
      <w:r w:rsidRPr="006623BA" w:rsid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3A1B8E" w14:paraId="66992C9B" w14:textId="3BB4A415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pedagogická pozícia 1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Oblasť/téma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3A1B8E" w14:paraId="1D511911" w14:textId="0D28B27D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YYYY -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pedagogická pozícia 2</w:t>
      </w:r>
      <w:r w:rsidRP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Oblasť/téma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4B3B6416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407B81B3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Organizácia vedeckých podujatí (ak relevantné)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3A1B8E" w14:paraId="5D2B8478" w14:textId="1BD3A5BF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 xml:space="preserve">YYYY – popíšte Vašu úlohu a názov podujatia, príp. </w:t>
      </w:r>
      <w:r w:rsidR="00E82541">
        <w:rPr>
          <w:rFonts w:ascii="Arial" w:hAnsi="Arial" w:eastAsia="Times New Roman" w:cs="Arial"/>
          <w:lang w:eastAsia="sk-SK"/>
        </w:rPr>
        <w:t xml:space="preserve">aj </w:t>
      </w:r>
      <w:r>
        <w:rPr>
          <w:rFonts w:ascii="Arial" w:hAnsi="Arial" w:eastAsia="Times New Roman" w:cs="Arial"/>
          <w:lang w:eastAsia="sk-SK"/>
        </w:rPr>
        <w:t>počet účastníkov, Krajina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</w:p>
    <w:p w:rsidRPr="006623BA" w:rsidR="006623BA" w:rsidP="006623BA" w:rsidRDefault="006623BA" w14:paraId="50A0EA0D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483FCE56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Inštitucionálne zodpovednosti (ak relevantné)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DD5D4C" w14:paraId="52DB9C5F" w14:textId="3F178FB2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člen fakulty (</w:t>
      </w:r>
      <w:r w:rsidRPr="00DD5D4C">
        <w:rPr>
          <w:rFonts w:ascii="Arial" w:hAnsi="Arial" w:eastAsia="Times New Roman" w:cs="Arial"/>
          <w:i/>
          <w:lang w:eastAsia="sk-SK"/>
        </w:rPr>
        <w:t>Faculty member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DD5D4C" w:rsidP="00DD5D4C" w:rsidRDefault="00DD5D4C" w14:paraId="03507FE8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 xml:space="preserve">YYYY – poradca študenta 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(</w:t>
      </w:r>
      <w:r w:rsidRPr="00DD5D4C" w:rsidR="006623BA">
        <w:rPr>
          <w:rFonts w:ascii="Arial" w:hAnsi="Arial" w:eastAsia="Times New Roman" w:cs="Arial"/>
          <w:i/>
          <w:lang w:eastAsia="sk-SK"/>
        </w:rPr>
        <w:t>Graduate Student Advisor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DD5D4C" w:rsidP="00C32842" w:rsidRDefault="00DD5D4C" w14:paraId="3E4DABEF" w14:textId="496AB4D4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YYYY –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člen fakultnej komisie (</w:t>
      </w:r>
      <w:r w:rsidRPr="00DD5D4C" w:rsidR="006623BA">
        <w:rPr>
          <w:rFonts w:ascii="Arial" w:hAnsi="Arial" w:eastAsia="Times New Roman" w:cs="Arial"/>
          <w:i/>
          <w:lang w:eastAsia="sk-SK"/>
        </w:rPr>
        <w:t>Member of the Faculty Committee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DD5D4C" w:rsidP="00DD5D4C" w:rsidRDefault="00DD5D4C" w14:paraId="3E7A0E12" w14:textId="5227945C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YYYY – organizátor interného seminára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(</w:t>
      </w:r>
      <w:r w:rsidRPr="00DD5D4C" w:rsidR="006623BA">
        <w:rPr>
          <w:rFonts w:ascii="Arial" w:hAnsi="Arial" w:eastAsia="Times New Roman" w:cs="Arial"/>
          <w:i/>
          <w:lang w:eastAsia="sk-SK"/>
        </w:rPr>
        <w:t>Organizer of the Internal Seminar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DD5D4C" w:rsidP="00DD5D4C" w:rsidRDefault="00DD5D4C" w14:paraId="059F966D" w14:textId="78634056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YYYY –</w:t>
      </w:r>
      <w:r w:rsidRPr="006623BA" w:rsidR="006623BA">
        <w:rPr>
          <w:rFonts w:ascii="Arial" w:hAnsi="Arial" w:eastAsia="Times New Roman" w:cs="Arial"/>
          <w:lang w:eastAsia="sk-SK"/>
        </w:rPr>
        <w:t xml:space="preserve"> </w:t>
      </w:r>
      <w:r>
        <w:rPr>
          <w:rFonts w:ascii="Arial" w:hAnsi="Arial" w:eastAsia="Times New Roman" w:cs="Arial"/>
          <w:lang w:eastAsia="sk-SK"/>
        </w:rPr>
        <w:t>člen komisie (</w:t>
      </w:r>
      <w:r w:rsidRPr="00DD5D4C" w:rsidR="006623BA">
        <w:rPr>
          <w:rFonts w:ascii="Arial" w:hAnsi="Arial" w:eastAsia="Times New Roman" w:cs="Arial"/>
          <w:i/>
          <w:lang w:eastAsia="sk-SK"/>
        </w:rPr>
        <w:t>Member of a</w:t>
      </w:r>
      <w:r w:rsidRPr="00DD5D4C">
        <w:rPr>
          <w:rFonts w:ascii="Arial" w:hAnsi="Arial" w:eastAsia="Times New Roman" w:cs="Arial"/>
          <w:i/>
          <w:lang w:eastAsia="sk-SK"/>
        </w:rPr>
        <w:t> </w:t>
      </w:r>
      <w:r w:rsidRPr="00DD5D4C" w:rsidR="006623BA">
        <w:rPr>
          <w:rFonts w:ascii="Arial" w:hAnsi="Arial" w:eastAsia="Times New Roman" w:cs="Arial"/>
          <w:i/>
          <w:lang w:eastAsia="sk-SK"/>
        </w:rPr>
        <w:t>Committee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3174F3D9" w14:textId="0975C1FC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6EBB8872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Recenzné činnosti (ak relevantné)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F90E39" w:rsidRDefault="00DD5D4C" w14:paraId="2B6E7B98" w14:textId="683BC004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="00F90E39">
        <w:rPr>
          <w:rFonts w:ascii="Arial" w:hAnsi="Arial" w:eastAsia="Times New Roman" w:cs="Arial"/>
          <w:lang w:eastAsia="sk-SK"/>
        </w:rPr>
        <w:t xml:space="preserve"> – vedecká poradná rada (</w:t>
      </w:r>
      <w:r w:rsidRPr="00F90E39" w:rsidR="006623BA">
        <w:rPr>
          <w:rFonts w:ascii="Arial" w:hAnsi="Arial" w:eastAsia="Times New Roman" w:cs="Arial"/>
          <w:i/>
          <w:lang w:eastAsia="sk-SK"/>
        </w:rPr>
        <w:t>Scientific Advisory Board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DD5D4C" w14:paraId="48884B90" w14:textId="73E6C9BC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C32842">
        <w:rPr>
          <w:rFonts w:ascii="Arial" w:hAnsi="Arial" w:eastAsia="Times New Roman" w:cs="Arial"/>
          <w:lang w:eastAsia="sk-SK"/>
        </w:rPr>
        <w:t>hodnotiac</w:t>
      </w:r>
      <w:r w:rsidR="00F90E39">
        <w:rPr>
          <w:rFonts w:ascii="Arial" w:hAnsi="Arial" w:eastAsia="Times New Roman" w:cs="Arial"/>
          <w:lang w:eastAsia="sk-SK"/>
        </w:rPr>
        <w:t>a rada (</w:t>
      </w:r>
      <w:r w:rsidRPr="00F90E39" w:rsidR="006623BA">
        <w:rPr>
          <w:rFonts w:ascii="Arial" w:hAnsi="Arial" w:eastAsia="Times New Roman" w:cs="Arial"/>
          <w:i/>
          <w:lang w:eastAsia="sk-SK"/>
        </w:rPr>
        <w:t>Review Board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F90E39" w:rsidRDefault="00DD5D4C" w14:paraId="2FC7A8E2" w14:textId="5880689B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F90E39">
        <w:rPr>
          <w:rFonts w:ascii="Arial" w:hAnsi="Arial" w:eastAsia="Times New Roman" w:cs="Arial"/>
          <w:lang w:eastAsia="sk-SK"/>
        </w:rPr>
        <w:t>člen panelu (</w:t>
      </w:r>
      <w:r w:rsidRPr="00F90E39" w:rsidR="006623BA">
        <w:rPr>
          <w:rFonts w:ascii="Arial" w:hAnsi="Arial" w:eastAsia="Times New Roman" w:cs="Arial"/>
          <w:i/>
          <w:lang w:eastAsia="sk-SK"/>
        </w:rPr>
        <w:t>Review panel member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DD5D4C" w14:paraId="19A6AA37" w14:textId="7B041808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F90E39">
        <w:rPr>
          <w:rFonts w:ascii="Arial" w:hAnsi="Arial" w:eastAsia="Times New Roman" w:cs="Arial"/>
          <w:lang w:eastAsia="sk-SK"/>
        </w:rPr>
        <w:t>redakčná rada (</w:t>
      </w:r>
      <w:r w:rsidRPr="00F90E39" w:rsidR="006623BA">
        <w:rPr>
          <w:rFonts w:ascii="Arial" w:hAnsi="Arial" w:eastAsia="Times New Roman" w:cs="Arial"/>
          <w:i/>
          <w:lang w:eastAsia="sk-SK"/>
        </w:rPr>
        <w:t>Editorial Board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DD5D4C" w14:paraId="138139CF" w14:textId="2DCB1DC5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F90E39">
        <w:rPr>
          <w:rFonts w:ascii="Arial" w:hAnsi="Arial" w:eastAsia="Times New Roman" w:cs="Arial"/>
          <w:lang w:eastAsia="sk-SK"/>
        </w:rPr>
        <w:t>recenzent (</w:t>
      </w:r>
      <w:r w:rsidRPr="00F90E39" w:rsidR="006623BA">
        <w:rPr>
          <w:rFonts w:ascii="Arial" w:hAnsi="Arial" w:eastAsia="Times New Roman" w:cs="Arial"/>
          <w:i/>
          <w:lang w:eastAsia="sk-SK"/>
        </w:rPr>
        <w:t>Reviewer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F90E39" w:rsidRDefault="00DD5D4C" w14:paraId="5F936881" w14:textId="46BACEDB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 w:rsidR="00F90E39">
        <w:rPr>
          <w:rFonts w:ascii="Arial" w:hAnsi="Arial" w:eastAsia="Times New Roman" w:cs="Arial"/>
          <w:lang w:eastAsia="sk-SK"/>
        </w:rPr>
        <w:t>vedecké hodnotenie (</w:t>
      </w:r>
      <w:r w:rsidRPr="00F90E39" w:rsidR="006623BA">
        <w:rPr>
          <w:rFonts w:ascii="Arial" w:hAnsi="Arial" w:eastAsia="Times New Roman" w:cs="Arial"/>
          <w:i/>
          <w:lang w:eastAsia="sk-SK"/>
        </w:rPr>
        <w:t>Scientific Evaluation</w:t>
      </w:r>
      <w:r w:rsidR="00F90E39"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DD5D4C" w14:paraId="351D0072" w14:textId="3ABDFA1A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hodnotiteľ (</w:t>
      </w:r>
      <w:r w:rsidRPr="00DD5D4C" w:rsidR="006623BA">
        <w:rPr>
          <w:rFonts w:ascii="Arial" w:hAnsi="Arial" w:eastAsia="Times New Roman" w:cs="Arial"/>
          <w:i/>
          <w:lang w:eastAsia="sk-SK"/>
        </w:rPr>
        <w:t>Evaluator</w:t>
      </w:r>
      <w:r>
        <w:rPr>
          <w:rFonts w:ascii="Arial" w:hAnsi="Arial" w:eastAsia="Times New Roman" w:cs="Arial"/>
          <w:lang w:eastAsia="sk-SK"/>
        </w:rPr>
        <w:t>)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/vydavateľstva/časopisu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34A6D840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7FC2E9FC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Členstvá vo vedeckých spoločnostiach (ak relevantné)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DD5D4C" w14:paraId="73976779" w14:textId="52EE62CA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člen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v</w:t>
      </w:r>
      <w:r w:rsidR="00F90E39">
        <w:rPr>
          <w:rFonts w:ascii="Arial" w:hAnsi="Arial" w:eastAsia="Times New Roman" w:cs="Arial"/>
          <w:lang w:eastAsia="sk-SK"/>
        </w:rPr>
        <w:t>ýskumná sieť</w:t>
      </w:r>
      <w:r w:rsidRPr="006623BA" w:rsidR="006623BA">
        <w:rPr>
          <w:rFonts w:ascii="Arial" w:hAnsi="Arial" w:eastAsia="Times New Roman" w:cs="Arial"/>
          <w:lang w:eastAsia="sk-SK"/>
        </w:rPr>
        <w:t xml:space="preserve"> “</w:t>
      </w:r>
      <w:r>
        <w:rPr>
          <w:rFonts w:ascii="Arial" w:hAnsi="Arial" w:eastAsia="Times New Roman" w:cs="Arial"/>
          <w:lang w:eastAsia="sk-SK"/>
        </w:rPr>
        <w:t>Názov výskumnej siete</w:t>
      </w:r>
      <w:r w:rsidRPr="006623BA" w:rsidR="006623BA">
        <w:rPr>
          <w:rFonts w:ascii="Arial" w:hAnsi="Arial" w:eastAsia="Times New Roman" w:cs="Arial"/>
          <w:lang w:eastAsia="sk-SK"/>
        </w:rPr>
        <w:t>” </w:t>
      </w:r>
    </w:p>
    <w:p w:rsidRPr="006623BA" w:rsidR="00DD5D4C" w:rsidP="00DD5D4C" w:rsidRDefault="00DD5D4C" w14:paraId="2E85B5B6" w14:textId="77777777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asociovaný člen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DD5D4C" w:rsidP="00DD5D4C" w:rsidRDefault="00DD5D4C" w14:paraId="79FBE7BE" w14:textId="420E7AD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YYYY</w:t>
      </w:r>
      <w:r w:rsidRPr="006623BA" w:rsidR="006623BA">
        <w:rPr>
          <w:rFonts w:ascii="Arial" w:hAnsi="Arial" w:eastAsia="Times New Roman" w:cs="Arial"/>
          <w:lang w:eastAsia="sk-SK"/>
        </w:rPr>
        <w:t xml:space="preserve"> – </w:t>
      </w:r>
      <w:r>
        <w:rPr>
          <w:rFonts w:ascii="Arial" w:hAnsi="Arial" w:eastAsia="Times New Roman" w:cs="Arial"/>
          <w:lang w:eastAsia="sk-SK"/>
        </w:rPr>
        <w:t>zakladajúci člen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DD5D4C" w:rsidRDefault="006623BA" w14:paraId="6646D09E" w14:textId="72491D74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</w:p>
    <w:p w:rsidRPr="006623BA" w:rsidR="006623BA" w:rsidP="006623BA" w:rsidRDefault="006623BA" w14:paraId="45BE3C07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2E11B156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>Najdôležitejšie spolupráce (ak relevantné)</w:t>
      </w: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F90E39" w:rsidP="00F90E39" w:rsidRDefault="00F90E39" w14:paraId="19D7ABC8" w14:textId="77777777">
      <w:pPr>
        <w:spacing w:after="0" w:line="240" w:lineRule="auto"/>
        <w:ind w:left="1418" w:hanging="1418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lang w:eastAsia="sk-SK"/>
        </w:rPr>
        <w:t>Mená spolupracovníkov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Oblasť/téma</w:t>
      </w:r>
      <w:r w:rsidRPr="006623BA" w:rsid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fakulty</w:t>
      </w:r>
      <w:r w:rsidRPr="006623BA">
        <w:rPr>
          <w:rFonts w:ascii="Arial" w:hAnsi="Arial" w:eastAsia="Times New Roman" w:cs="Arial"/>
          <w:lang w:eastAsia="sk-SK"/>
        </w:rPr>
        <w:t>/</w:t>
      </w:r>
      <w:r>
        <w:rPr>
          <w:rFonts w:ascii="Arial" w:hAnsi="Arial" w:eastAsia="Times New Roman" w:cs="Arial"/>
          <w:lang w:eastAsia="sk-SK"/>
        </w:rPr>
        <w:t>ústavu/centra/iné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Názov univerzity/organizácie</w:t>
      </w:r>
      <w:r w:rsidRPr="006623BA">
        <w:rPr>
          <w:rFonts w:ascii="Arial" w:hAnsi="Arial" w:eastAsia="Times New Roman" w:cs="Arial"/>
          <w:lang w:eastAsia="sk-SK"/>
        </w:rPr>
        <w:t xml:space="preserve">, </w:t>
      </w:r>
      <w:r>
        <w:rPr>
          <w:rFonts w:ascii="Arial" w:hAnsi="Arial" w:eastAsia="Times New Roman" w:cs="Arial"/>
          <w:lang w:eastAsia="sk-SK"/>
        </w:rPr>
        <w:t>Krajina</w:t>
      </w:r>
    </w:p>
    <w:p w:rsidRPr="006623BA" w:rsidR="006623BA" w:rsidP="006623BA" w:rsidRDefault="006623BA" w14:paraId="0BB02B5A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144CA2" w14:paraId="007BE4C1" w14:textId="6D43B661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>
        <w:rPr>
          <w:rFonts w:ascii="Arial" w:hAnsi="Arial" w:eastAsia="Times New Roman" w:cs="Arial"/>
          <w:b/>
          <w:bCs/>
          <w:lang w:eastAsia="sk-SK"/>
        </w:rPr>
        <w:t>Prehľad najdôležitejších projektov výskumníka</w:t>
      </w:r>
      <w:r w:rsidRPr="006623BA" w:rsidR="006623BA">
        <w:rPr>
          <w:rFonts w:ascii="Arial" w:hAnsi="Arial" w:eastAsia="Times New Roman" w:cs="Arial"/>
          <w:b/>
          <w:bCs/>
          <w:lang w:eastAsia="sk-SK"/>
        </w:rPr>
        <w:t xml:space="preserve"> za posledných 5 rokov </w:t>
      </w:r>
      <w:r w:rsidRPr="006623BA" w:rsidR="006623BA">
        <w:rPr>
          <w:rFonts w:ascii="Arial" w:hAnsi="Arial" w:eastAsia="Times New Roman" w:cs="Arial"/>
          <w:lang w:eastAsia="sk-SK"/>
        </w:rPr>
        <w:t>(max. 5) </w:t>
      </w:r>
    </w:p>
    <w:tbl>
      <w:tblPr>
        <w:tblW w:w="5000" w:type="pct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7"/>
        <w:gridCol w:w="2037"/>
        <w:gridCol w:w="2038"/>
        <w:gridCol w:w="2038"/>
        <w:gridCol w:w="2038"/>
      </w:tblGrid>
      <w:tr w:rsidRPr="003B13DC" w:rsidR="006623BA" w:rsidTr="00C32842" w14:paraId="33B4471D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6623BA" w:rsidRDefault="006623BA" w14:paraId="2C037769" w14:textId="78BC8C4B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Názov</w:t>
            </w:r>
            <w:r w:rsidR="00144CA2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/identifikácia</w:t>
            </w: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 xml:space="preserve"> projektu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6623BA" w:rsidRDefault="006623BA" w14:paraId="1C08D2EF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Zdroj financovania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6623BA" w:rsidRDefault="006623BA" w14:paraId="1990ED5C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Rozpočet (EUR)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6623BA" w:rsidRDefault="006623BA" w14:paraId="67EEAC09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Obdobie riešenia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F90E39" w:rsidRDefault="006623BA" w14:paraId="4A4AD403" w14:textId="6A47CA70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 xml:space="preserve">Úloha </w:t>
            </w:r>
            <w:r w:rsidRPr="003B13DC" w:rsidR="00F90E39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výskumníka</w:t>
            </w: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 xml:space="preserve"> v projekte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C32842" w14:paraId="7237FB40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618FD14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7B19E11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409B5AF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38BEDAA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0A296C9A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C32842" w14:paraId="4BFA2453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8AEC60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13EEE2A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4E7A667A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48BA448A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CE44364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C32842" w14:paraId="5BBDAF17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56506B8D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63AF389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E9DBD83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047C3644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C3A82EE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C32842" w14:paraId="5ACC384D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16F2DBE7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DEAD886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358181F2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4462DEB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0078028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C32842" w14:paraId="683E976A" w14:textId="77777777">
        <w:trPr>
          <w:trHeight w:val="300"/>
        </w:trPr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798BD88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9AC0942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07EC16AD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072E9B54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00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209AD0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</w:tbl>
    <w:p w:rsidRPr="006623BA" w:rsidR="006623BA" w:rsidP="006623BA" w:rsidRDefault="006623BA" w14:paraId="4443A31C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6623BA" w:rsidR="006623BA" w:rsidP="006623BA" w:rsidRDefault="006623BA" w14:paraId="71D54EB2" w14:textId="3A6706EF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b/>
          <w:bCs/>
          <w:lang w:eastAsia="sk-SK"/>
        </w:rPr>
        <w:t xml:space="preserve">Prehľad najdôležitejších výstupov </w:t>
      </w:r>
      <w:r w:rsidR="00144CA2">
        <w:rPr>
          <w:rFonts w:ascii="Arial" w:hAnsi="Arial" w:eastAsia="Times New Roman" w:cs="Arial"/>
          <w:b/>
          <w:bCs/>
          <w:lang w:eastAsia="sk-SK"/>
        </w:rPr>
        <w:t>výskumníka</w:t>
      </w:r>
      <w:r w:rsidRPr="006623BA">
        <w:rPr>
          <w:rFonts w:ascii="Arial" w:hAnsi="Arial" w:eastAsia="Times New Roman" w:cs="Arial"/>
          <w:b/>
          <w:bCs/>
          <w:lang w:eastAsia="sk-SK"/>
        </w:rPr>
        <w:t xml:space="preserve"> </w:t>
      </w:r>
      <w:r w:rsidRPr="006623BA">
        <w:rPr>
          <w:rFonts w:ascii="Arial" w:hAnsi="Arial" w:eastAsia="Times New Roman" w:cs="Arial"/>
          <w:lang w:eastAsia="sk-SK"/>
        </w:rPr>
        <w:t>(max. 5) </w:t>
      </w:r>
    </w:p>
    <w:tbl>
      <w:tblPr>
        <w:tblW w:w="5000" w:type="pct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2547"/>
        <w:gridCol w:w="3120"/>
        <w:gridCol w:w="1974"/>
      </w:tblGrid>
      <w:tr w:rsidRPr="003B13DC" w:rsidR="006623BA" w:rsidTr="00144CA2" w14:paraId="4AF67F78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F90E39" w:rsidRDefault="006623BA" w14:paraId="69E4E852" w14:textId="287B4F69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Názov</w:t>
            </w:r>
            <w:r w:rsidR="00144CA2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/identifikácia</w:t>
            </w: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 xml:space="preserve"> </w:t>
            </w:r>
            <w:r w:rsidRPr="003B13DC" w:rsidR="00F90E39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výstupu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F90E39" w:rsidRDefault="006623BA" w14:paraId="6DD64A7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Typ výstupu </w:t>
            </w:r>
            <w:r w:rsidRPr="003B13DC">
              <w:rPr>
                <w:rFonts w:ascii="Arial" w:hAnsi="Arial" w:eastAsia="Times New Roman" w:cs="Arial"/>
                <w:i/>
                <w:iCs/>
                <w:color w:val="000000"/>
                <w:sz w:val="20"/>
                <w:lang w:eastAsia="sk-SK"/>
              </w:rPr>
              <w:t>(napr. publikácia, dataset, software, patent, služba, produkt a pod.)</w:t>
            </w:r>
            <w:r w:rsidRPr="003B13DC"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F90E39" w:rsidRDefault="006623BA" w14:paraId="50F49897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Krátky popis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5A5A5"/>
            <w:hideMark/>
          </w:tcPr>
          <w:p w:rsidRPr="003B13DC" w:rsidR="006623BA" w:rsidP="00F90E39" w:rsidRDefault="006623BA" w14:paraId="528ECA5F" w14:textId="00C09412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 xml:space="preserve">Úloha </w:t>
            </w:r>
            <w:r w:rsidRPr="003B13DC" w:rsidR="00F90E39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výskumníka</w:t>
            </w:r>
            <w:r w:rsidRPr="003B13DC">
              <w:rPr>
                <w:rFonts w:ascii="Arial" w:hAnsi="Arial" w:eastAsia="Times New Roman" w:cs="Arial"/>
                <w:b/>
                <w:bCs/>
                <w:sz w:val="20"/>
                <w:lang w:eastAsia="sk-SK"/>
              </w:rPr>
              <w:t> </w:t>
            </w: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144CA2" w14:paraId="490A4C96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D84FA14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17AC927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E83A89E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1BE8B23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144CA2" w14:paraId="7842A325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B28F773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5DA9D243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56F44C39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51D1885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144CA2" w14:paraId="6F59C606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F79B3F6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AF99F09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0556FEB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576F31E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144CA2" w14:paraId="68CCEEEC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20EC565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6BB79F36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7E63CD8E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55D1B30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  <w:tr w:rsidRPr="003B13DC" w:rsidR="006623BA" w:rsidTr="00144CA2" w14:paraId="6C612275" w14:textId="77777777">
        <w:trPr>
          <w:trHeight w:val="300"/>
        </w:trPr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18F6D177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250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4FCE9420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153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43157DEB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  <w:tc>
          <w:tcPr>
            <w:tcW w:w="969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3B13DC" w:rsidR="006623BA" w:rsidP="006623BA" w:rsidRDefault="006623BA" w14:paraId="2A8C8899" w14:textId="77777777">
            <w:pPr>
              <w:spacing w:after="0" w:line="240" w:lineRule="auto"/>
              <w:jc w:val="both"/>
              <w:textAlignment w:val="baseline"/>
              <w:rPr>
                <w:rFonts w:ascii="Times New Roman" w:hAnsi="Times New Roman" w:eastAsia="Times New Roman" w:cs="Times New Roman"/>
                <w:sz w:val="20"/>
                <w:szCs w:val="24"/>
                <w:lang w:eastAsia="sk-SK"/>
              </w:rPr>
            </w:pPr>
            <w:r w:rsidRPr="003B13DC">
              <w:rPr>
                <w:rFonts w:ascii="Arial" w:hAnsi="Arial" w:eastAsia="Times New Roman" w:cs="Arial"/>
                <w:sz w:val="20"/>
                <w:lang w:eastAsia="sk-SK"/>
              </w:rPr>
              <w:t> </w:t>
            </w:r>
          </w:p>
        </w:tc>
      </w:tr>
    </w:tbl>
    <w:p w:rsidRPr="006623BA" w:rsidR="006623BA" w:rsidP="006623BA" w:rsidRDefault="006623BA" w14:paraId="6573CA47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  <w:lang w:eastAsia="sk-SK"/>
        </w:rPr>
      </w:pPr>
      <w:r w:rsidRPr="006623BA">
        <w:rPr>
          <w:rFonts w:ascii="Arial" w:hAnsi="Arial" w:eastAsia="Times New Roman" w:cs="Arial"/>
          <w:lang w:eastAsia="sk-SK"/>
        </w:rPr>
        <w:t> </w:t>
      </w:r>
    </w:p>
    <w:p w:rsidRPr="00FB5673" w:rsidR="006623BA" w:rsidP="006623BA" w:rsidRDefault="006623BA" w14:paraId="2623F5AA" w14:textId="23CAF3A9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i/>
          <w:sz w:val="18"/>
          <w:szCs w:val="18"/>
          <w:lang w:eastAsia="sk-SK"/>
        </w:rPr>
      </w:pPr>
      <w:r w:rsidRPr="00FB5673">
        <w:rPr>
          <w:rFonts w:ascii="Arial" w:hAnsi="Arial" w:eastAsia="Times New Roman" w:cs="Arial"/>
          <w:bCs/>
          <w:i/>
          <w:highlight w:val="lightGray"/>
          <w:lang w:eastAsia="sk-SK"/>
        </w:rPr>
        <w:t>V krátkosti opíšte svoje najdôležitejšie výskumné a/alebo inovačné úspechy</w:t>
      </w:r>
      <w:r w:rsidRPr="00FB5673" w:rsidR="00F90E39">
        <w:rPr>
          <w:rFonts w:ascii="Arial" w:hAnsi="Arial" w:eastAsia="Times New Roman" w:cs="Arial"/>
          <w:bCs/>
          <w:i/>
          <w:highlight w:val="lightGray"/>
          <w:lang w:eastAsia="sk-SK"/>
        </w:rPr>
        <w:t>.</w:t>
      </w:r>
      <w:r w:rsidRPr="00FB5673">
        <w:rPr>
          <w:rFonts w:ascii="Arial" w:hAnsi="Arial" w:eastAsia="Times New Roman" w:cs="Arial"/>
          <w:i/>
          <w:lang w:eastAsia="sk-SK"/>
        </w:rPr>
        <w:t> </w:t>
      </w:r>
    </w:p>
    <w:p w:rsidRPr="006623BA" w:rsidR="006623BA" w:rsidP="006623BA" w:rsidRDefault="006623BA" w14:paraId="7AAAA634" w14:textId="77777777"/>
    <w:p w:rsidR="006623BA" w:rsidP="00FB5673" w:rsidRDefault="006623BA" w14:paraId="36588898" w14:textId="698BF5F5">
      <w:pPr>
        <w:pStyle w:val="Nadpis3"/>
        <w:spacing w:before="120" w:after="120"/>
        <w:rPr>
          <w:rFonts w:ascii="Arial" w:hAnsi="Arial" w:cs="Arial"/>
          <w:caps/>
        </w:rPr>
      </w:pPr>
      <w:bookmarkStart w:name="_Toc132200046" w:id="11"/>
      <w:r w:rsidRPr="006623BA">
        <w:rPr>
          <w:rFonts w:ascii="Arial" w:hAnsi="Arial" w:cs="Arial"/>
          <w:caps/>
        </w:rPr>
        <w:t>1.</w:t>
      </w:r>
      <w:r>
        <w:rPr>
          <w:rFonts w:ascii="Arial" w:hAnsi="Arial" w:cs="Arial"/>
          <w:caps/>
        </w:rPr>
        <w:t>5</w:t>
      </w:r>
      <w:r w:rsidRPr="006623BA">
        <w:rPr>
          <w:rFonts w:ascii="Arial" w:hAnsi="Arial" w:cs="Arial"/>
          <w:caps/>
        </w:rPr>
        <w:t xml:space="preserve"> e</w:t>
      </w:r>
      <w:r>
        <w:rPr>
          <w:rFonts w:ascii="Arial" w:hAnsi="Arial" w:cs="Arial"/>
          <w:caps/>
        </w:rPr>
        <w:t>xcelentnosť žiadateľa</w:t>
      </w:r>
      <w:r w:rsidR="00A22FB8">
        <w:rPr>
          <w:rFonts w:ascii="Arial" w:hAnsi="Arial" w:cs="Arial"/>
          <w:caps/>
        </w:rPr>
        <w:t>/hostiteľskej organizácie</w:t>
      </w:r>
      <w:bookmarkEnd w:id="11"/>
    </w:p>
    <w:p w:rsidR="00874229" w:rsidP="00874229" w:rsidRDefault="00874229" w14:paraId="4B2BA5D1" w14:textId="5A190845">
      <w:pPr>
        <w:pStyle w:val="paragraph"/>
        <w:spacing w:before="0" w:beforeAutospacing="0" w:after="120" w:afterAutospacing="0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  <w:r>
        <w:rPr>
          <w:rFonts w:ascii="Arial" w:hAnsi="Arial" w:cs="Arial"/>
          <w:i/>
          <w:iCs/>
          <w:sz w:val="22"/>
          <w:szCs w:val="22"/>
          <w:highlight w:val="lightGray"/>
        </w:rPr>
        <w:t>Popíšte žiadateľa</w:t>
      </w:r>
      <w:r w:rsidR="00A22FB8">
        <w:rPr>
          <w:rFonts w:ascii="Arial" w:hAnsi="Arial" w:cs="Arial"/>
          <w:i/>
          <w:iCs/>
          <w:sz w:val="22"/>
          <w:szCs w:val="22"/>
          <w:highlight w:val="lightGray"/>
        </w:rPr>
        <w:t>/hostiteľskú organizáciu</w:t>
      </w:r>
      <w:r>
        <w:rPr>
          <w:rFonts w:ascii="Arial" w:hAnsi="Arial" w:cs="Arial"/>
          <w:i/>
          <w:iCs/>
          <w:sz w:val="22"/>
          <w:szCs w:val="22"/>
          <w:highlight w:val="lightGray"/>
        </w:rPr>
        <w:t xml:space="preserve"> a jeho excelentnosť. </w:t>
      </w:r>
    </w:p>
    <w:p w:rsidR="006623BA" w:rsidP="006623BA" w:rsidRDefault="006623BA" w14:paraId="1E956B39" w14:textId="70BB929A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 w:rsidRPr="003E223E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Aká je komparatívna výhoda riešenia tohto projektu </w:t>
      </w:r>
      <w:r w:rsidR="00874229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ráve</w:t>
      </w:r>
      <w:r w:rsidRPr="003E223E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 </w:t>
      </w:r>
      <w:r w:rsidR="00874229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v rámci danej hostiteľskej organizácie, prečo je práve žiadateľ ideálnou hostiteľskou organizáciou na riešenie projektu výskumníkom</w:t>
      </w:r>
      <w:r w:rsidRPr="003E223E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?</w:t>
      </w:r>
    </w:p>
    <w:p w:rsidR="00874229" w:rsidP="006623BA" w:rsidRDefault="00874229" w14:paraId="66F400A0" w14:textId="073621CC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Popíšte podmienky, ktoré žiadateľ/hostiteľská organizácia vytvorí a poskytne výskumníkovi na realizáciu projektu. V prípade supervízie/mentoringu popíšte osobu supervízora/mentora, jeho kvalitu a primeranosť vo vzťahu k výskumníkovi a projektu. </w:t>
      </w:r>
    </w:p>
    <w:p w:rsidR="00874229" w:rsidP="006623BA" w:rsidRDefault="00874229" w14:paraId="42BB55C4" w14:textId="1BF5884B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Popíšte, aké podmienky bude mať výskumník vytvorené na budovanie vlastného tímu (relevantné najmä pre kategórie výskumníkov R3 a R4).</w:t>
      </w:r>
    </w:p>
    <w:p w:rsidR="00874229" w:rsidP="006623BA" w:rsidRDefault="00874229" w14:paraId="357A707A" w14:textId="7D5B8794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</w:pPr>
      <w:r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 xml:space="preserve">Popíšte </w:t>
      </w:r>
      <w:r w:rsidR="00A22FB8">
        <w:rPr>
          <w:rStyle w:val="normaltextrun"/>
          <w:rFonts w:ascii="Arial" w:hAnsi="Arial" w:cs="Arial"/>
          <w:i/>
          <w:color w:val="000000"/>
          <w:sz w:val="22"/>
          <w:szCs w:val="22"/>
          <w:highlight w:val="lightGray"/>
          <w:bdr w:val="none" w:color="auto" w:sz="0" w:space="0" w:frame="1"/>
        </w:rPr>
        <w:t>kvalitu a ako bude zabezpečený obojsmerný prenos znalostí medzi žiadateľom/hostiteľskou organizáciou a výskumníkom.</w:t>
      </w:r>
    </w:p>
    <w:p w:rsidRPr="00841EF8" w:rsidR="006623BA" w:rsidP="002260DB" w:rsidRDefault="006623BA" w14:paraId="143B7AB1" w14:textId="77777777">
      <w:pPr>
        <w:pStyle w:val="paragraph"/>
        <w:spacing w:before="0" w:beforeAutospacing="0" w:after="120" w:afterAutospacing="0"/>
        <w:jc w:val="both"/>
        <w:rPr>
          <w:rStyle w:val="normaltextrun"/>
          <w:rFonts w:ascii="Arial" w:hAnsi="Arial" w:cs="Arial"/>
          <w:i/>
          <w:iCs/>
          <w:color w:val="000000"/>
          <w:sz w:val="22"/>
          <w:szCs w:val="22"/>
          <w:highlight w:val="lightGray"/>
          <w:bdr w:val="none" w:color="auto" w:sz="0" w:space="0" w:frame="1"/>
        </w:rPr>
      </w:pPr>
    </w:p>
    <w:p w:rsidRPr="003609E2" w:rsidR="006F03D9" w:rsidP="001A1EF5" w:rsidRDefault="006F03D9" w14:paraId="6A28A68D" w14:textId="6BCF1D5C">
      <w:pPr>
        <w:pStyle w:val="Nadpis2"/>
        <w:numPr>
          <w:ilvl w:val="0"/>
          <w:numId w:val="6"/>
        </w:numPr>
        <w:spacing w:before="120" w:after="120"/>
        <w:ind w:left="0" w:firstLine="0"/>
        <w:rPr>
          <w:rStyle w:val="eop"/>
          <w:rFonts w:ascii="Arial" w:hAnsi="Arial" w:cs="Arial"/>
        </w:rPr>
      </w:pPr>
      <w:bookmarkStart w:name="_Toc117149273" w:id="12"/>
      <w:bookmarkStart w:name="_Toc132200047" w:id="13"/>
      <w:r w:rsidRPr="6BDABE78">
        <w:rPr>
          <w:rStyle w:val="normaltextrun"/>
          <w:rFonts w:ascii="Arial" w:hAnsi="Arial" w:cs="Arial"/>
        </w:rPr>
        <w:t>Dopad</w:t>
      </w:r>
      <w:bookmarkEnd w:id="12"/>
      <w:bookmarkEnd w:id="13"/>
    </w:p>
    <w:p w:rsidRPr="003609E2" w:rsidR="00D47F41" w:rsidP="006F03D9" w:rsidRDefault="00D47F41" w14:paraId="6CEA0AB0" w14:textId="77777777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sz w:val="22"/>
          <w:szCs w:val="22"/>
        </w:rPr>
      </w:pPr>
    </w:p>
    <w:p w:rsidR="00B11972" w:rsidP="008D6758" w:rsidRDefault="006F03D9" w14:paraId="0DA2FCCD" w14:textId="7A833A79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color w:val="FF0000"/>
          <w:sz w:val="22"/>
          <w:szCs w:val="22"/>
        </w:rPr>
      </w:pPr>
      <w:r w:rsidRPr="003609E2">
        <w:rPr>
          <w:rStyle w:val="normaltextrun"/>
          <w:rFonts w:ascii="Arial" w:hAnsi="Arial" w:cs="Arial"/>
          <w:iCs/>
          <w:color w:val="FF0000"/>
          <w:sz w:val="22"/>
          <w:szCs w:val="22"/>
          <w:highlight w:val="lightGray"/>
        </w:rPr>
        <w:t xml:space="preserve">Špecifikácia aspektov, ktoré </w:t>
      </w:r>
      <w:r w:rsidR="00A2363E">
        <w:rPr>
          <w:rStyle w:val="normaltextrun"/>
          <w:rFonts w:ascii="Arial" w:hAnsi="Arial" w:cs="Arial"/>
          <w:iCs/>
          <w:color w:val="FF0000"/>
          <w:sz w:val="22"/>
          <w:szCs w:val="22"/>
          <w:highlight w:val="lightGray"/>
        </w:rPr>
        <w:t xml:space="preserve">je potrebné v tejto časti </w:t>
      </w:r>
      <w:r w:rsidRPr="003609E2">
        <w:rPr>
          <w:rStyle w:val="normaltextrun"/>
          <w:rFonts w:ascii="Arial" w:hAnsi="Arial" w:cs="Arial"/>
          <w:iCs/>
          <w:color w:val="FF0000"/>
          <w:sz w:val="22"/>
          <w:szCs w:val="22"/>
          <w:highlight w:val="lightGray"/>
        </w:rPr>
        <w:t>zohľadniť</w:t>
      </w:r>
      <w:r w:rsidR="002260DB">
        <w:rPr>
          <w:rStyle w:val="normaltextrun"/>
          <w:rFonts w:ascii="Arial" w:hAnsi="Arial" w:cs="Arial"/>
          <w:iCs/>
          <w:color w:val="FF0000"/>
          <w:sz w:val="22"/>
          <w:szCs w:val="22"/>
        </w:rPr>
        <w:t>:</w:t>
      </w:r>
      <w:r w:rsidRPr="003609E2" w:rsidR="00131361">
        <w:rPr>
          <w:rStyle w:val="eop"/>
          <w:rFonts w:ascii="Arial" w:hAnsi="Arial" w:cs="Arial"/>
          <w:color w:val="FF0000"/>
          <w:sz w:val="22"/>
          <w:szCs w:val="22"/>
        </w:rPr>
        <w:t xml:space="preserve"> </w:t>
      </w:r>
    </w:p>
    <w:p w:rsidR="002260DB" w:rsidP="008D6758" w:rsidRDefault="008D6758" w14:paraId="6F909CEE" w14:textId="5E782B79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8D6758">
        <w:rPr>
          <w:rStyle w:val="eop"/>
          <w:rFonts w:ascii="Arial" w:hAnsi="Arial" w:cs="Arial"/>
          <w:i/>
          <w:sz w:val="22"/>
          <w:szCs w:val="22"/>
          <w:highlight w:val="lightGray"/>
        </w:rPr>
        <w:t>Dôveryhodnosť navrhovaných postupov, pravdepodobnosť, že projekt dosiahne predpokladané výsledky a bude mať predpokladaný dopad.</w:t>
      </w:r>
    </w:p>
    <w:p w:rsidRPr="008D6758" w:rsidR="00FB5673" w:rsidP="008D6758" w:rsidRDefault="00FB5673" w14:paraId="43289913" w14:textId="1419FFB4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Predpoklad pozitívneho dopadu na </w:t>
      </w:r>
      <w:r w:rsidR="00021E47">
        <w:rPr>
          <w:rStyle w:val="eop"/>
          <w:rFonts w:ascii="Arial" w:hAnsi="Arial" w:cs="Arial"/>
          <w:i/>
          <w:sz w:val="22"/>
          <w:szCs w:val="22"/>
          <w:highlight w:val="lightGray"/>
        </w:rPr>
        <w:t>ďalšiu</w:t>
      </w:r>
      <w:r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kariéru výskumníka, predpoklad pozitívneho dopadu na žiadateľa/hostiteľskú organizáciu.</w:t>
      </w:r>
    </w:p>
    <w:p w:rsidRPr="00B6058F" w:rsidR="008D6758" w:rsidP="008D6758" w:rsidRDefault="008D6758" w14:paraId="59D35B47" w14:textId="0DDAAECB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8D6758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Významnosť predpokladaného dopadu – na danú oblasť poznania a vedeckú komunitu, na ekonomiku, 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na spoločnosť, na životné prostredie.</w:t>
      </w:r>
    </w:p>
    <w:p w:rsidRPr="00B6058F" w:rsidR="00B6058F" w:rsidP="00B6058F" w:rsidRDefault="00B6058F" w14:paraId="48F6A919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Adekvátnosť očakávaných výsledkov a dopadov projektu – kvalitatívnych a kvantitatívnych.</w:t>
      </w:r>
    </w:p>
    <w:p w:rsidRPr="00B6058F" w:rsidR="008D6758" w:rsidP="008D6758" w:rsidRDefault="008D6758" w14:paraId="3F845580" w14:textId="2EBC100A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</w:rPr>
      </w:pP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Vhodnosť a kvalita navrhovaných opatrení na maximalizovanie výsledkov a dopadu projektu.</w:t>
      </w:r>
    </w:p>
    <w:p w:rsidRPr="00AC4079" w:rsidR="004C0BA5" w:rsidP="00AC4079" w:rsidRDefault="00AC4079" w14:paraId="64E8063A" w14:textId="6325722B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color w:val="FF0000"/>
          <w:sz w:val="22"/>
          <w:szCs w:val="22"/>
        </w:rPr>
      </w:pPr>
      <w:r w:rsidRPr="00AC4079">
        <w:rPr>
          <w:rStyle w:val="eop"/>
          <w:rFonts w:ascii="Arial" w:hAnsi="Arial" w:cs="Arial"/>
          <w:i/>
          <w:sz w:val="22"/>
          <w:szCs w:val="22"/>
          <w:highlight w:val="lightGray"/>
        </w:rPr>
        <w:t>Kvalita navrhovanej stratégie manažovania práv duševného vlastníctva k výsledkom projektu</w:t>
      </w:r>
      <w:r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(ak relevantné)</w:t>
      </w:r>
      <w:r w:rsidRPr="00AC4079">
        <w:rPr>
          <w:rStyle w:val="eop"/>
          <w:rFonts w:ascii="Arial" w:hAnsi="Arial" w:cs="Arial"/>
          <w:i/>
          <w:sz w:val="22"/>
          <w:szCs w:val="22"/>
          <w:highlight w:val="lightGray"/>
        </w:rPr>
        <w:t>.</w:t>
      </w:r>
    </w:p>
    <w:p w:rsidRPr="003609E2" w:rsidR="00AC4079" w:rsidP="00AC4079" w:rsidRDefault="00AC4079" w14:paraId="6F85CFB2" w14:textId="77777777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color w:val="FF0000"/>
          <w:sz w:val="22"/>
          <w:szCs w:val="22"/>
        </w:rPr>
      </w:pPr>
    </w:p>
    <w:p w:rsidRPr="003609E2" w:rsidR="0052314E" w:rsidP="00AC4079" w:rsidRDefault="00B2358A" w14:paraId="009D1AC9" w14:textId="4BE5E75B">
      <w:pPr>
        <w:pStyle w:val="Nadpis3"/>
        <w:spacing w:before="120" w:after="120"/>
        <w:rPr>
          <w:rFonts w:ascii="Arial" w:hAnsi="Arial" w:cs="Arial"/>
          <w:highlight w:val="yellow"/>
        </w:rPr>
      </w:pPr>
      <w:bookmarkStart w:name="_Toc117149274" w:id="14"/>
      <w:bookmarkStart w:name="_Toc132200048" w:id="15"/>
      <w:r w:rsidRPr="003609E2">
        <w:rPr>
          <w:rStyle w:val="normaltextrun"/>
          <w:rFonts w:ascii="Arial" w:hAnsi="Arial" w:cs="Arial"/>
        </w:rPr>
        <w:t xml:space="preserve">2.1 </w:t>
      </w:r>
      <w:r w:rsidRPr="003609E2" w:rsidR="00916B3D">
        <w:rPr>
          <w:rStyle w:val="normaltextrun"/>
          <w:rFonts w:ascii="Arial" w:hAnsi="Arial" w:cs="Arial"/>
        </w:rPr>
        <w:t>ŠIRŠÍ DOPAD PROJEKTU</w:t>
      </w:r>
      <w:bookmarkEnd w:id="14"/>
      <w:bookmarkEnd w:id="15"/>
      <w:r w:rsidRPr="003609E2" w:rsidR="0052314E">
        <w:rPr>
          <w:rStyle w:val="eop"/>
          <w:rFonts w:ascii="Arial" w:hAnsi="Arial" w:cs="Arial"/>
        </w:rPr>
        <w:t> </w:t>
      </w:r>
    </w:p>
    <w:p w:rsidRPr="007409C7" w:rsidR="00021E47" w:rsidP="00021E47" w:rsidRDefault="007409C7" w14:paraId="1FE27B98" w14:textId="77777777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Popíšte predpokladaný dopad projektu v</w:t>
      </w:r>
      <w:r w:rsidR="00FB5673">
        <w:rPr>
          <w:rFonts w:ascii="Arial" w:hAnsi="Arial" w:cs="Arial"/>
          <w:i/>
          <w:iCs/>
          <w:sz w:val="22"/>
          <w:szCs w:val="22"/>
          <w:highlight w:val="lightGray"/>
        </w:rPr>
        <w:t xml:space="preserve"> krátkodobom, </w:t>
      </w: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strednodobom a dlhodobom hľadisku.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 xml:space="preserve"> A</w:t>
      </w:r>
      <w:r w:rsidRPr="007409C7" w:rsidR="00021E47">
        <w:rPr>
          <w:rFonts w:ascii="Arial" w:hAnsi="Arial" w:cs="Arial"/>
          <w:i/>
          <w:iCs/>
          <w:sz w:val="22"/>
          <w:szCs w:val="22"/>
          <w:highlight w:val="lightGray"/>
        </w:rPr>
        <w:t>ký bude mať implementácia projektu dopad za hranicou jeho priameho zamerania a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> po ukončení jeho implementácie?</w:t>
      </w:r>
    </w:p>
    <w:p w:rsidR="00021E47" w:rsidP="007409C7" w:rsidRDefault="00021E47" w14:paraId="70BC5F10" w14:textId="41843A00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>
        <w:rPr>
          <w:rFonts w:ascii="Arial" w:hAnsi="Arial" w:cs="Arial"/>
          <w:i/>
          <w:iCs/>
          <w:sz w:val="22"/>
          <w:szCs w:val="22"/>
          <w:highlight w:val="lightGray"/>
        </w:rPr>
        <w:t>Popíšte dopad implementácie projektu na ďalšiu kariéru výskumníka a rozvoj jeho zručností.</w:t>
      </w:r>
    </w:p>
    <w:p w:rsidRPr="007409C7" w:rsidR="00021E47" w:rsidP="007409C7" w:rsidRDefault="00021E47" w14:paraId="08B1DDD5" w14:textId="5CD21136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>
        <w:rPr>
          <w:rFonts w:ascii="Arial" w:hAnsi="Arial" w:cs="Arial"/>
          <w:i/>
          <w:iCs/>
          <w:sz w:val="22"/>
          <w:szCs w:val="22"/>
          <w:highlight w:val="lightGray"/>
        </w:rPr>
        <w:t>Popíšte dopad implementácie projektu daným výskumníkom na žiadateľa/hostiteľskú organizáciu.</w:t>
      </w:r>
    </w:p>
    <w:p w:rsidRPr="007409C7" w:rsidR="007409C7" w:rsidP="007409C7" w:rsidRDefault="007409C7" w14:paraId="67973B62" w14:textId="029DA5FF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Identifikujte jednotlivé cieľové skupiny, ktoré budú benefitovať z aktivít a naplnenia cieľov projektu, popíšte dopad projektu na tieto skupiny.</w:t>
      </w:r>
    </w:p>
    <w:p w:rsidR="007409C7" w:rsidP="007409C7" w:rsidRDefault="007409C7" w14:paraId="74F5D557" w14:textId="21066FBD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Popíšte priamy a relevantný vedecký, ekonomický, environmentálny, spoločenský dopad projektu (prípadne iný, ak je to relevantné).</w:t>
      </w:r>
    </w:p>
    <w:p w:rsidRPr="007409C7" w:rsidR="007409C7" w:rsidP="007409C7" w:rsidRDefault="007409C7" w14:paraId="0AC51778" w14:textId="03B3A684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Identifikujte a popíšte prípadný negatívny dopad projektu a aké sú navrhované opatrenia na jeho eliminovanie/minimalizovanie.</w:t>
      </w:r>
    </w:p>
    <w:p w:rsidRPr="004F4C0D" w:rsidR="00B160BE" w:rsidP="004F4C0D" w:rsidRDefault="00B11972" w14:paraId="0F290ADE" w14:textId="11EBD74B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>Popíšte konkrétne očakávané</w:t>
      </w:r>
      <w:r w:rsidRPr="004F4C0D" w:rsidR="00B160BE">
        <w:rPr>
          <w:rFonts w:ascii="Arial" w:hAnsi="Arial" w:cs="Arial"/>
          <w:i/>
          <w:iCs/>
          <w:sz w:val="22"/>
          <w:szCs w:val="22"/>
          <w:highlight w:val="lightGray"/>
        </w:rPr>
        <w:t xml:space="preserve"> výsledky a</w:t>
      </w: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 dopady aktivít projektu (kvalitatívne aj kvantitatívne)</w:t>
      </w:r>
      <w:r w:rsidRPr="004F4C0D" w:rsidR="00B160BE">
        <w:rPr>
          <w:rFonts w:ascii="Arial" w:hAnsi="Arial" w:cs="Arial"/>
          <w:i/>
          <w:iCs/>
          <w:sz w:val="22"/>
          <w:szCs w:val="22"/>
          <w:highlight w:val="lightGray"/>
        </w:rPr>
        <w:t xml:space="preserve">, ktoré prinesú významný a priamy prínos merateľný v rámci </w:t>
      </w:r>
      <w:r w:rsidRPr="004F4C0D" w:rsidR="00B153D1">
        <w:rPr>
          <w:rFonts w:ascii="Arial" w:hAnsi="Arial" w:cs="Arial"/>
          <w:i/>
          <w:iCs/>
          <w:sz w:val="22"/>
          <w:szCs w:val="22"/>
          <w:highlight w:val="lightGray"/>
        </w:rPr>
        <w:t>monitorovaných údajov</w:t>
      </w:r>
      <w:r w:rsidRPr="004F4C0D" w:rsidR="00A60F71">
        <w:rPr>
          <w:rFonts w:ascii="Arial" w:hAnsi="Arial" w:cs="Arial"/>
          <w:i/>
          <w:iCs/>
          <w:sz w:val="22"/>
          <w:szCs w:val="22"/>
          <w:highlight w:val="lightGray"/>
        </w:rPr>
        <w:t>.</w:t>
      </w:r>
    </w:p>
    <w:p w:rsidRPr="004F4C0D" w:rsidR="00943A5D" w:rsidP="004F4C0D" w:rsidRDefault="4C89BE42" w14:paraId="5CFD3C75" w14:textId="2A6F3936">
      <w:pPr>
        <w:pStyle w:val="paragraph"/>
        <w:spacing w:before="0" w:beforeAutospacing="0" w:after="0" w:afterAutospacing="0"/>
        <w:ind w:left="851" w:hanging="851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Medzi </w:t>
      </w:r>
      <w:r w:rsidRPr="004F4C0D" w:rsidR="26FE12FC">
        <w:rPr>
          <w:rFonts w:ascii="Arial" w:hAnsi="Arial" w:cs="Arial"/>
          <w:i/>
          <w:iCs/>
          <w:sz w:val="22"/>
          <w:szCs w:val="22"/>
          <w:highlight w:val="lightGray"/>
        </w:rPr>
        <w:t>monitorované údaje</w:t>
      </w: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 </w:t>
      </w:r>
      <w:r w:rsidRPr="004F4C0D" w:rsidR="004F4C0D">
        <w:rPr>
          <w:rFonts w:ascii="Arial" w:hAnsi="Arial" w:cs="Arial"/>
          <w:i/>
          <w:iCs/>
          <w:sz w:val="22"/>
          <w:szCs w:val="22"/>
          <w:highlight w:val="lightGray"/>
        </w:rPr>
        <w:t>môžu</w:t>
      </w: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 patriť</w:t>
      </w:r>
      <w:r w:rsidRPr="004F4C0D" w:rsid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 napríklad</w:t>
      </w:r>
      <w:r w:rsidRPr="004F4C0D" w:rsidR="7E15A46C">
        <w:rPr>
          <w:rFonts w:ascii="Arial" w:hAnsi="Arial" w:cs="Arial"/>
          <w:i/>
          <w:iCs/>
          <w:sz w:val="22"/>
          <w:szCs w:val="22"/>
          <w:highlight w:val="lightGray"/>
        </w:rPr>
        <w:t>:</w:t>
      </w:r>
    </w:p>
    <w:p w:rsidRPr="004F4C0D" w:rsidR="00943A5D" w:rsidP="001A1EF5" w:rsidRDefault="4C89BE42" w14:paraId="5848C08B" w14:textId="3AB8282A">
      <w:pPr>
        <w:pStyle w:val="paragraph"/>
        <w:numPr>
          <w:ilvl w:val="1"/>
          <w:numId w:val="9"/>
        </w:numPr>
        <w:spacing w:before="0" w:beforeAutospacing="0" w:after="0" w:afterAutospacing="0"/>
        <w:ind w:left="1077" w:hanging="357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počet špičkových študentov, doktorandov a vedcov pôsobiacich </w:t>
      </w:r>
      <w:r w:rsidRPr="004F4C0D" w:rsidR="004F4C0D">
        <w:rPr>
          <w:rFonts w:ascii="Arial" w:hAnsi="Arial" w:cs="Arial"/>
          <w:i/>
          <w:iCs/>
          <w:sz w:val="22"/>
          <w:szCs w:val="22"/>
          <w:highlight w:val="lightGray"/>
        </w:rPr>
        <w:t>v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> </w:t>
      </w:r>
      <w:r w:rsidRPr="004F4C0D" w:rsidR="004F4C0D">
        <w:rPr>
          <w:rFonts w:ascii="Arial" w:hAnsi="Arial" w:cs="Arial"/>
          <w:i/>
          <w:iCs/>
          <w:sz w:val="22"/>
          <w:szCs w:val="22"/>
          <w:highlight w:val="lightGray"/>
        </w:rPr>
        <w:t>projekte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>,</w:t>
      </w: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 xml:space="preserve"> </w:t>
      </w:r>
    </w:p>
    <w:p w:rsidRPr="004F4C0D" w:rsidR="00D95FBE" w:rsidP="001A1EF5" w:rsidRDefault="00021E47" w14:paraId="2ADB80E6" w14:textId="07BCB684">
      <w:pPr>
        <w:pStyle w:val="paragraph"/>
        <w:numPr>
          <w:ilvl w:val="1"/>
          <w:numId w:val="10"/>
        </w:numPr>
        <w:spacing w:before="0" w:beforeAutospacing="0" w:after="0" w:afterAutospacing="0"/>
        <w:ind w:left="1077" w:hanging="357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  <w:r>
        <w:rPr>
          <w:rFonts w:ascii="Arial" w:hAnsi="Arial" w:cs="Arial"/>
          <w:i/>
          <w:iCs/>
          <w:sz w:val="22"/>
          <w:szCs w:val="22"/>
          <w:highlight w:val="lightGray"/>
        </w:rPr>
        <w:t>počet patentových prihlášok,</w:t>
      </w:r>
    </w:p>
    <w:p w:rsidRPr="004F4C0D" w:rsidR="2AF56F5F" w:rsidP="001A1EF5" w:rsidRDefault="2AF56F5F" w14:paraId="1F535105" w14:textId="0B2C74A3">
      <w:pPr>
        <w:pStyle w:val="paragraph"/>
        <w:numPr>
          <w:ilvl w:val="1"/>
          <w:numId w:val="10"/>
        </w:numPr>
        <w:spacing w:before="0" w:beforeAutospacing="0" w:after="0" w:afterAutospacing="0"/>
        <w:ind w:left="1077" w:hanging="357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>počet publikácií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>,</w:t>
      </w:r>
    </w:p>
    <w:p w:rsidRPr="004F4C0D" w:rsidR="004F4C0D" w:rsidP="001A1EF5" w:rsidRDefault="004F4C0D" w14:paraId="18967B59" w14:textId="304E2122">
      <w:pPr>
        <w:pStyle w:val="paragraph"/>
        <w:numPr>
          <w:ilvl w:val="1"/>
          <w:numId w:val="10"/>
        </w:numPr>
        <w:spacing w:before="0" w:beforeAutospacing="0" w:after="0" w:afterAutospacing="0"/>
        <w:ind w:left="1077" w:hanging="357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>počet spoluprác (medzinárodných, so súkromným sektorom, s aplikačnou sférou)</w:t>
      </w:r>
      <w:r w:rsidR="00021E47">
        <w:rPr>
          <w:rFonts w:ascii="Arial" w:hAnsi="Arial" w:cs="Arial"/>
          <w:i/>
          <w:iCs/>
          <w:sz w:val="22"/>
          <w:szCs w:val="22"/>
          <w:highlight w:val="lightGray"/>
        </w:rPr>
        <w:t>,</w:t>
      </w:r>
    </w:p>
    <w:p w:rsidRPr="004F4C0D" w:rsidR="004F4C0D" w:rsidP="001A1EF5" w:rsidRDefault="00021E47" w14:paraId="58DF69BC" w14:textId="19C2E79F">
      <w:pPr>
        <w:pStyle w:val="paragraph"/>
        <w:numPr>
          <w:ilvl w:val="1"/>
          <w:numId w:val="10"/>
        </w:numPr>
        <w:spacing w:before="0" w:beforeAutospacing="0" w:after="0" w:afterAutospacing="0"/>
        <w:ind w:left="1077" w:hanging="357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>I</w:t>
      </w:r>
      <w:r w:rsidRPr="004F4C0D" w:rsidR="004F4C0D">
        <w:rPr>
          <w:rFonts w:ascii="Arial" w:hAnsi="Arial" w:cs="Arial"/>
          <w:i/>
          <w:iCs/>
          <w:sz w:val="22"/>
          <w:szCs w:val="22"/>
          <w:highlight w:val="lightGray"/>
        </w:rPr>
        <w:t>né</w:t>
      </w:r>
      <w:r>
        <w:rPr>
          <w:rFonts w:ascii="Arial" w:hAnsi="Arial" w:cs="Arial"/>
          <w:i/>
          <w:iCs/>
          <w:sz w:val="22"/>
          <w:szCs w:val="22"/>
          <w:highlight w:val="lightGray"/>
        </w:rPr>
        <w:t>.</w:t>
      </w:r>
    </w:p>
    <w:p w:rsidRPr="004F4C0D" w:rsidR="0855089B" w:rsidP="00161B7F" w:rsidRDefault="0855089B" w14:paraId="4567B84F" w14:textId="0FB4C8FA">
      <w:pPr>
        <w:pStyle w:val="paragraph"/>
        <w:spacing w:before="0" w:beforeAutospacing="0" w:after="0" w:afterAutospacing="0"/>
        <w:jc w:val="both"/>
        <w:rPr>
          <w:rFonts w:ascii="Arial" w:hAnsi="Arial" w:cs="Arial"/>
          <w:i/>
          <w:iCs/>
          <w:sz w:val="22"/>
          <w:szCs w:val="22"/>
          <w:highlight w:val="lightGray"/>
        </w:rPr>
      </w:pPr>
    </w:p>
    <w:p w:rsidRPr="004F4C0D" w:rsidR="00943A5D" w:rsidP="004F4C0D" w:rsidRDefault="004F4C0D" w14:paraId="00A89CEC" w14:textId="1C38C7D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4F4C0D">
        <w:rPr>
          <w:rFonts w:ascii="Arial" w:hAnsi="Arial" w:cs="Arial"/>
          <w:i/>
          <w:iCs/>
          <w:sz w:val="22"/>
          <w:szCs w:val="22"/>
          <w:highlight w:val="lightGray"/>
        </w:rPr>
        <w:t>Pri navrhovaní výsledkov a dopadov projektu v rámci monitorovaných údajov popíšte, na základe čoho bol vykonaný daný odhad, benchmarky, štatistické dáta a pod.</w:t>
      </w:r>
    </w:p>
    <w:p w:rsidRPr="00130221" w:rsidR="006A3779" w:rsidP="006A3779" w:rsidRDefault="006A3779" w14:paraId="4591C800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p w:rsidRPr="007409C7" w:rsidR="006A3779" w:rsidP="00A55916" w:rsidRDefault="006A3779" w14:paraId="75061090" w14:textId="6D74BC3B">
      <w:pPr>
        <w:pStyle w:val="paragraph"/>
        <w:keepNext/>
        <w:numPr>
          <w:ilvl w:val="0"/>
          <w:numId w:val="2"/>
        </w:numPr>
        <w:spacing w:before="0" w:beforeAutospacing="0" w:after="120" w:afterAutospacing="0"/>
        <w:ind w:left="782" w:hanging="425"/>
        <w:jc w:val="both"/>
        <w:textAlignment w:val="baseline"/>
        <w:rPr>
          <w:rFonts w:ascii="Arial" w:hAnsi="Arial" w:cs="Arial"/>
          <w:b/>
          <w:sz w:val="22"/>
          <w:szCs w:val="22"/>
        </w:rPr>
      </w:pPr>
      <w:r w:rsidRPr="007409C7">
        <w:rPr>
          <w:rFonts w:ascii="Arial" w:hAnsi="Arial" w:cs="Arial"/>
          <w:b/>
          <w:sz w:val="22"/>
          <w:szCs w:val="22"/>
        </w:rPr>
        <w:t>Potenciálne prekážky plánovaného dopadu projektu</w:t>
      </w:r>
    </w:p>
    <w:p w:rsidRPr="007409C7" w:rsidR="006A3779" w:rsidP="004F4C0D" w:rsidRDefault="006A3779" w14:paraId="04B64C3E" w14:textId="284D5770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 xml:space="preserve">Popíšte </w:t>
      </w:r>
      <w:r w:rsidRPr="007409C7" w:rsidR="008303E6">
        <w:rPr>
          <w:rFonts w:ascii="Arial" w:hAnsi="Arial" w:cs="Arial"/>
          <w:i/>
          <w:iCs/>
          <w:sz w:val="22"/>
          <w:szCs w:val="22"/>
          <w:highlight w:val="lightGray"/>
        </w:rPr>
        <w:t xml:space="preserve">potenciálne </w:t>
      </w: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prekážky</w:t>
      </w:r>
      <w:r w:rsidRPr="007409C7" w:rsidR="47F4E6C9">
        <w:rPr>
          <w:rFonts w:ascii="Arial" w:hAnsi="Arial" w:cs="Arial"/>
          <w:i/>
          <w:iCs/>
          <w:sz w:val="22"/>
          <w:szCs w:val="22"/>
          <w:highlight w:val="lightGray"/>
        </w:rPr>
        <w:t xml:space="preserve">, </w:t>
      </w: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podmienky (napr. legislatívne, konkurenčné prostredie alebo iné, ktoré presahujú rozsah a trvanie projektu), ktoré môžu ovplyvniť želané výsledky a dopad. Identifikujte, či sa tieto faktory môžu vyvíjať v čase a</w:t>
      </w:r>
      <w:r w:rsidRPr="007409C7" w:rsidR="007409C7">
        <w:rPr>
          <w:rFonts w:ascii="Arial" w:hAnsi="Arial" w:cs="Arial"/>
          <w:i/>
          <w:iCs/>
          <w:sz w:val="22"/>
          <w:szCs w:val="22"/>
          <w:highlight w:val="lightGray"/>
        </w:rPr>
        <w:t> </w:t>
      </w: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>spôsoby</w:t>
      </w:r>
      <w:r w:rsidRPr="007409C7" w:rsidR="007409C7">
        <w:rPr>
          <w:rFonts w:ascii="Arial" w:hAnsi="Arial" w:cs="Arial"/>
          <w:i/>
          <w:iCs/>
          <w:sz w:val="22"/>
          <w:szCs w:val="22"/>
          <w:highlight w:val="lightGray"/>
        </w:rPr>
        <w:t>,</w:t>
      </w:r>
      <w:r w:rsidRPr="007409C7">
        <w:rPr>
          <w:rFonts w:ascii="Arial" w:hAnsi="Arial" w:cs="Arial"/>
          <w:i/>
          <w:iCs/>
          <w:sz w:val="22"/>
          <w:szCs w:val="22"/>
          <w:highlight w:val="lightGray"/>
        </w:rPr>
        <w:t xml:space="preserve"> ako ich budete adresovať. </w:t>
      </w:r>
    </w:p>
    <w:p w:rsidRPr="007409C7" w:rsidR="006A3779" w:rsidP="004F4C0D" w:rsidRDefault="007409C7" w14:paraId="6097979A" w14:textId="090AF328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7409C7">
        <w:rPr>
          <w:rFonts w:ascii="Arial" w:hAnsi="Arial" w:cs="Arial"/>
          <w:i/>
          <w:sz w:val="22"/>
          <w:szCs w:val="22"/>
          <w:highlight w:val="lightGray"/>
        </w:rPr>
        <w:t>(</w:t>
      </w:r>
      <w:r w:rsidRPr="007409C7" w:rsidR="006A3779">
        <w:rPr>
          <w:rFonts w:ascii="Arial" w:hAnsi="Arial" w:cs="Arial"/>
          <w:i/>
          <w:sz w:val="22"/>
          <w:szCs w:val="22"/>
          <w:highlight w:val="lightGray"/>
        </w:rPr>
        <w:t>Nepatria sem riziká implementácie projektu, ktoré budú popisované nižšie</w:t>
      </w:r>
      <w:r w:rsidRPr="007409C7">
        <w:rPr>
          <w:rFonts w:ascii="Arial" w:hAnsi="Arial" w:cs="Arial"/>
          <w:i/>
          <w:sz w:val="22"/>
          <w:szCs w:val="22"/>
          <w:highlight w:val="lightGray"/>
        </w:rPr>
        <w:t>)</w:t>
      </w:r>
      <w:r w:rsidRPr="007409C7" w:rsidR="006A3779">
        <w:rPr>
          <w:rFonts w:ascii="Arial" w:hAnsi="Arial" w:cs="Arial"/>
          <w:i/>
          <w:sz w:val="22"/>
          <w:szCs w:val="22"/>
          <w:highlight w:val="lightGray"/>
        </w:rPr>
        <w:t xml:space="preserve"> </w:t>
      </w:r>
    </w:p>
    <w:p w:rsidRPr="00130221" w:rsidR="00704981" w:rsidP="00D26725" w:rsidRDefault="00704981" w14:paraId="6BD230B7" w14:textId="77777777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p w:rsidRPr="00130221" w:rsidR="00B2358A" w:rsidP="00B2358A" w:rsidRDefault="00B2358A" w14:paraId="5E19E5EC" w14:textId="03282C6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Pr="00B6058F" w:rsidR="00117584" w:rsidP="00130221" w:rsidRDefault="003A021D" w14:paraId="1B1478E5" w14:textId="289A1777">
      <w:pPr>
        <w:pStyle w:val="Nadpis3"/>
        <w:spacing w:after="120"/>
        <w:rPr>
          <w:rStyle w:val="eop"/>
          <w:rFonts w:ascii="Arial" w:hAnsi="Arial" w:cs="Arial"/>
          <w:caps/>
          <w:sz w:val="22"/>
          <w:szCs w:val="22"/>
        </w:rPr>
      </w:pPr>
      <w:bookmarkStart w:name="_Toc117149275" w:id="16"/>
      <w:bookmarkStart w:name="_Toc132200049" w:id="17"/>
      <w:r w:rsidRPr="003609E2">
        <w:rPr>
          <w:rFonts w:ascii="Arial" w:hAnsi="Arial" w:cs="Arial"/>
        </w:rPr>
        <w:t xml:space="preserve">2.2 OPATRENIA NA MAXIMALIZÁCIU DOPADU – DISEMINÁCIA </w:t>
      </w:r>
      <w:r w:rsidRPr="00B6058F">
        <w:rPr>
          <w:rFonts w:ascii="Arial" w:hAnsi="Arial" w:cs="Arial"/>
          <w:caps/>
        </w:rPr>
        <w:t>A</w:t>
      </w:r>
      <w:r w:rsidRPr="00B6058F" w:rsidR="00B6058F">
        <w:rPr>
          <w:rFonts w:ascii="Arial" w:hAnsi="Arial" w:cs="Arial"/>
          <w:caps/>
        </w:rPr>
        <w:t> </w:t>
      </w:r>
      <w:r w:rsidRPr="00B6058F">
        <w:rPr>
          <w:rFonts w:ascii="Arial" w:hAnsi="Arial" w:cs="Arial"/>
          <w:caps/>
        </w:rPr>
        <w:t>KOMUNIKÁCIA</w:t>
      </w:r>
      <w:bookmarkEnd w:id="16"/>
      <w:r w:rsidRPr="00B6058F" w:rsidR="00B6058F">
        <w:rPr>
          <w:rFonts w:ascii="Arial" w:hAnsi="Arial" w:cs="Arial"/>
          <w:caps/>
        </w:rPr>
        <w:t>, využívanie výsledkov</w:t>
      </w:r>
      <w:bookmarkEnd w:id="17"/>
      <w:r w:rsidRPr="00B6058F">
        <w:rPr>
          <w:rFonts w:ascii="Arial" w:hAnsi="Arial" w:cs="Arial"/>
          <w:caps/>
        </w:rPr>
        <w:t xml:space="preserve"> </w:t>
      </w:r>
      <w:r w:rsidRPr="00B6058F" w:rsidR="00117584">
        <w:rPr>
          <w:rStyle w:val="eop"/>
          <w:rFonts w:ascii="Arial" w:hAnsi="Arial" w:cs="Arial"/>
          <w:b/>
          <w:caps/>
          <w:sz w:val="22"/>
          <w:szCs w:val="22"/>
        </w:rPr>
        <w:t> </w:t>
      </w:r>
    </w:p>
    <w:p w:rsidRPr="00B6058F" w:rsidR="00117584" w:rsidP="00AC4079" w:rsidRDefault="00117584" w14:paraId="785D1906" w14:textId="7DF42930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Aké nástroje a opatrenia zvolíte na maximalizáciu dopadu výsledkov a výstupov projektu? Popíšte</w:t>
      </w:r>
      <w:r w:rsidRPr="00B6058F" w:rsid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,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aké nástroje na komunikáciu a zdieľanie budete využívať, </w:t>
      </w:r>
      <w:r w:rsidRPr="00B6058F" w:rsidR="00733E63">
        <w:rPr>
          <w:rStyle w:val="eop"/>
          <w:rFonts w:ascii="Arial" w:hAnsi="Arial" w:cs="Arial"/>
          <w:i/>
          <w:sz w:val="22"/>
          <w:szCs w:val="22"/>
          <w:highlight w:val="lightGray"/>
        </w:rPr>
        <w:t>uveďte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plánované komunikačné aktivity a cieľové skupiny, na ktoré budú zamerané</w:t>
      </w:r>
      <w:r w:rsidRPr="00B6058F" w:rsidR="009744E1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počas projektu aj po jeho skončení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. </w:t>
      </w:r>
    </w:p>
    <w:p w:rsidRPr="00B6058F" w:rsidR="009B26EE" w:rsidP="00B6058F" w:rsidRDefault="00B6058F" w14:paraId="2AE062E0" w14:textId="624A518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(</w:t>
      </w:r>
      <w:r w:rsidRPr="00B6058F" w:rsidR="009B26EE">
        <w:rPr>
          <w:rStyle w:val="eop"/>
          <w:rFonts w:ascii="Arial" w:hAnsi="Arial" w:cs="Arial"/>
          <w:i/>
          <w:sz w:val="22"/>
          <w:szCs w:val="22"/>
          <w:highlight w:val="lightGray"/>
        </w:rPr>
        <w:t>Pri plánovaných komunikačných aktivitách zohľadnite cieľov</w:t>
      </w:r>
      <w:r w:rsidRPr="00B6058F" w:rsidR="00F10620">
        <w:rPr>
          <w:rStyle w:val="eop"/>
          <w:rFonts w:ascii="Arial" w:hAnsi="Arial" w:cs="Arial"/>
          <w:i/>
          <w:sz w:val="22"/>
          <w:szCs w:val="22"/>
          <w:highlight w:val="lightGray"/>
        </w:rPr>
        <w:t>é</w:t>
      </w:r>
      <w:r w:rsidRPr="00B6058F" w:rsidR="009B26EE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skupin</w:t>
      </w:r>
      <w:r w:rsidRPr="00B6058F" w:rsidR="00F10620">
        <w:rPr>
          <w:rStyle w:val="eop"/>
          <w:rFonts w:ascii="Arial" w:hAnsi="Arial" w:cs="Arial"/>
          <w:i/>
          <w:sz w:val="22"/>
          <w:szCs w:val="22"/>
          <w:highlight w:val="lightGray"/>
        </w:rPr>
        <w:t>y</w:t>
      </w:r>
      <w:r w:rsidRPr="00B6058F" w:rsidR="009B26EE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a spôsob </w:t>
      </w:r>
      <w:r w:rsidR="00021E47">
        <w:rPr>
          <w:rStyle w:val="eop"/>
          <w:rFonts w:ascii="Arial" w:hAnsi="Arial" w:cs="Arial"/>
          <w:i/>
          <w:sz w:val="22"/>
          <w:szCs w:val="22"/>
          <w:highlight w:val="lightGray"/>
        </w:rPr>
        <w:t>ich</w:t>
      </w:r>
      <w:r w:rsidRPr="00B6058F" w:rsidR="009B26EE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 oslovenia prostredníctvom rôznych nástrojov a</w:t>
      </w:r>
      <w:r w:rsidRPr="00B6058F" w:rsidR="009E3BAE">
        <w:rPr>
          <w:rStyle w:val="eop"/>
          <w:rFonts w:ascii="Arial" w:hAnsi="Arial" w:cs="Arial"/>
          <w:i/>
          <w:sz w:val="22"/>
          <w:szCs w:val="22"/>
          <w:highlight w:val="lightGray"/>
        </w:rPr>
        <w:t> </w:t>
      </w:r>
      <w:r w:rsidRPr="00B6058F" w:rsidR="009B26EE">
        <w:rPr>
          <w:rStyle w:val="eop"/>
          <w:rFonts w:ascii="Arial" w:hAnsi="Arial" w:cs="Arial"/>
          <w:i/>
          <w:sz w:val="22"/>
          <w:szCs w:val="22"/>
          <w:highlight w:val="lightGray"/>
        </w:rPr>
        <w:t>spôsobov</w:t>
      </w:r>
      <w:r w:rsidRPr="00B6058F" w:rsidR="009E3BAE">
        <w:rPr>
          <w:rStyle w:val="eop"/>
          <w:rFonts w:ascii="Arial" w:hAnsi="Arial" w:cs="Arial"/>
          <w:i/>
          <w:sz w:val="22"/>
          <w:szCs w:val="22"/>
          <w:highlight w:val="lightGray"/>
        </w:rPr>
        <w:t>.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)</w:t>
      </w:r>
    </w:p>
    <w:p w:rsidRPr="00B6058F" w:rsidR="0042174B" w:rsidP="002E7FE1" w:rsidRDefault="0042174B" w14:paraId="4656FC50" w14:textId="77777777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</w:p>
    <w:p w:rsidRPr="00B6058F" w:rsidR="0042174B" w:rsidP="00B6058F" w:rsidRDefault="0042174B" w14:paraId="39B7865D" w14:textId="636E11ED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="Arial" w:hAnsi="Arial" w:cs="Arial"/>
          <w:i/>
          <w:sz w:val="22"/>
          <w:szCs w:val="22"/>
          <w:highlight w:val="lightGray"/>
        </w:rPr>
      </w:pP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Ako bude zabezpečený </w:t>
      </w:r>
      <w:r w:rsidRPr="00B6058F" w:rsid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 xml:space="preserve">prípadný </w:t>
      </w:r>
      <w:r w:rsidRPr="00B6058F">
        <w:rPr>
          <w:rStyle w:val="eop"/>
          <w:rFonts w:ascii="Arial" w:hAnsi="Arial" w:cs="Arial"/>
          <w:i/>
          <w:sz w:val="22"/>
          <w:szCs w:val="22"/>
          <w:highlight w:val="lightGray"/>
        </w:rPr>
        <w:t>transfer technológií, komercializácia výstupov projektu a pod.</w:t>
      </w:r>
      <w:r w:rsidRPr="00B6058F" w:rsidR="00C20400">
        <w:rPr>
          <w:rStyle w:val="eop"/>
          <w:rFonts w:ascii="Arial" w:hAnsi="Arial" w:cs="Arial"/>
          <w:i/>
          <w:sz w:val="22"/>
          <w:szCs w:val="22"/>
          <w:highlight w:val="lightGray"/>
        </w:rPr>
        <w:t>?</w:t>
      </w:r>
    </w:p>
    <w:p w:rsidRPr="00FB5673" w:rsidR="004A013D" w:rsidP="00FB5673" w:rsidRDefault="00B6058F" w14:paraId="0AB3331A" w14:textId="606B3969">
      <w:pPr>
        <w:pStyle w:val="paragraph"/>
        <w:spacing w:before="0" w:beforeAutospacing="0" w:after="12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</w:rPr>
      </w:pPr>
      <w:r w:rsidRPr="00B6058F">
        <w:rPr>
          <w:rFonts w:ascii="Arial" w:hAnsi="Arial" w:cs="Arial"/>
          <w:i/>
          <w:sz w:val="22"/>
          <w:szCs w:val="22"/>
          <w:highlight w:val="lightGray"/>
        </w:rPr>
        <w:t xml:space="preserve">Popíšte opatrenia na využívanie výsledkov projektu aj po jeho ukončení. Popíšte opatrenia na využívanie výskumných dát a iných výskumných výstupov po ukončení realizácie projektu.  </w:t>
      </w:r>
    </w:p>
    <w:p w:rsidRPr="00AC4079" w:rsidR="009B26EE" w:rsidP="00AC4079" w:rsidRDefault="00AC4079" w14:paraId="009B9A0B" w14:textId="39517C2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i/>
          <w:sz w:val="22"/>
          <w:szCs w:val="22"/>
        </w:rPr>
      </w:pPr>
      <w:r w:rsidRPr="00AC4079">
        <w:rPr>
          <w:rStyle w:val="normaltextrun"/>
          <w:rFonts w:ascii="Arial" w:hAnsi="Arial" w:cs="Arial"/>
          <w:i/>
          <w:sz w:val="22"/>
          <w:szCs w:val="22"/>
          <w:highlight w:val="lightGray"/>
        </w:rPr>
        <w:t xml:space="preserve">Ak je to relevantné, popíšte stratégiu manažovania práv </w:t>
      </w:r>
      <w:r w:rsidRPr="00AC4079" w:rsidR="009B26EE">
        <w:rPr>
          <w:rStyle w:val="normaltextrun"/>
          <w:rFonts w:ascii="Arial" w:hAnsi="Arial" w:cs="Arial"/>
          <w:i/>
          <w:sz w:val="22"/>
          <w:szCs w:val="22"/>
          <w:highlight w:val="lightGray"/>
        </w:rPr>
        <w:t xml:space="preserve">duševného vlastníctva </w:t>
      </w:r>
      <w:r w:rsidRPr="00AC4079">
        <w:rPr>
          <w:rStyle w:val="normaltextrun"/>
          <w:rFonts w:ascii="Arial" w:hAnsi="Arial" w:cs="Arial"/>
          <w:i/>
          <w:sz w:val="22"/>
          <w:szCs w:val="22"/>
          <w:highlight w:val="lightGray"/>
        </w:rPr>
        <w:t>vo vzťahu k výsledkom projektu</w:t>
      </w:r>
      <w:r w:rsidRPr="00AC4079" w:rsidR="009B26EE">
        <w:rPr>
          <w:rStyle w:val="normaltextrun"/>
          <w:rFonts w:ascii="Arial" w:hAnsi="Arial" w:cs="Arial"/>
          <w:i/>
          <w:sz w:val="22"/>
          <w:szCs w:val="22"/>
          <w:highlight w:val="lightGray"/>
        </w:rPr>
        <w:t>.</w:t>
      </w:r>
      <w:r w:rsidRPr="00AC4079" w:rsidR="004A013D">
        <w:rPr>
          <w:rStyle w:val="normaltextrun"/>
          <w:rFonts w:ascii="Arial" w:hAnsi="Arial" w:cs="Arial"/>
          <w:i/>
          <w:sz w:val="22"/>
          <w:szCs w:val="22"/>
          <w:highlight w:val="lightGray"/>
        </w:rPr>
        <w:t xml:space="preserve"> </w:t>
      </w:r>
      <w:r w:rsidRPr="00AC4079" w:rsidR="00515A78">
        <w:rPr>
          <w:rStyle w:val="normaltextrun"/>
          <w:rFonts w:ascii="Arial" w:hAnsi="Arial" w:cs="Arial"/>
          <w:i/>
          <w:sz w:val="22"/>
          <w:szCs w:val="22"/>
          <w:highlight w:val="lightGray"/>
        </w:rPr>
        <w:t>Ako bude zabezpečená ich ochrana a možnosť komerčného využitia? Stručne opíšte</w:t>
      </w:r>
      <w:r w:rsidRPr="00AC4079">
        <w:rPr>
          <w:rStyle w:val="normaltextrun"/>
          <w:rFonts w:ascii="Arial" w:hAnsi="Arial" w:cs="Arial"/>
          <w:i/>
          <w:sz w:val="22"/>
          <w:szCs w:val="22"/>
          <w:highlight w:val="lightGray"/>
        </w:rPr>
        <w:t>,</w:t>
      </w:r>
      <w:r w:rsidRPr="00AC4079" w:rsidR="00515A78">
        <w:rPr>
          <w:rStyle w:val="normaltextrun"/>
          <w:rFonts w:ascii="Arial" w:hAnsi="Arial" w:cs="Arial"/>
          <w:i/>
          <w:sz w:val="22"/>
          <w:szCs w:val="22"/>
          <w:highlight w:val="lightGray"/>
        </w:rPr>
        <w:t xml:space="preserve"> aké požiadavky bude potrebné splniť, aby mohli byť </w:t>
      </w:r>
      <w:r w:rsidRPr="00AC4079">
        <w:rPr>
          <w:rStyle w:val="normaltextrun"/>
          <w:rFonts w:ascii="Arial" w:hAnsi="Arial" w:cs="Arial"/>
          <w:i/>
          <w:sz w:val="22"/>
          <w:szCs w:val="22"/>
          <w:highlight w:val="lightGray"/>
        </w:rPr>
        <w:t>výsledky</w:t>
      </w:r>
      <w:r w:rsidRPr="00AC4079" w:rsidR="00515A78">
        <w:rPr>
          <w:rStyle w:val="normaltextrun"/>
          <w:rFonts w:ascii="Arial" w:hAnsi="Arial" w:cs="Arial"/>
          <w:i/>
          <w:sz w:val="22"/>
          <w:szCs w:val="22"/>
          <w:highlight w:val="lightGray"/>
        </w:rPr>
        <w:t xml:space="preserve"> projektu, ktoré budú duševným vlastníctvom, využívané a ako plánujete tieto podmienky splniť. </w:t>
      </w:r>
    </w:p>
    <w:p w:rsidR="00515A78" w:rsidP="00D26725" w:rsidRDefault="00515A78" w14:paraId="2C6D4047" w14:textId="633970C6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Pr="00130221" w:rsidR="00030CDF" w:rsidP="00D26725" w:rsidRDefault="00030CDF" w14:paraId="2DA839D1" w14:textId="77777777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Pr="003609E2" w:rsidR="006F03D9" w:rsidP="001A1EF5" w:rsidRDefault="006F03D9" w14:paraId="17E8916F" w14:textId="5C3FA65A">
      <w:pPr>
        <w:pStyle w:val="Nadpis2"/>
        <w:numPr>
          <w:ilvl w:val="0"/>
          <w:numId w:val="6"/>
        </w:numPr>
        <w:spacing w:before="120" w:after="120"/>
        <w:ind w:left="0" w:firstLine="0"/>
        <w:rPr>
          <w:rStyle w:val="eop"/>
          <w:rFonts w:ascii="Arial" w:hAnsi="Arial" w:cs="Arial"/>
        </w:rPr>
      </w:pPr>
      <w:bookmarkStart w:name="_Toc117149276" w:id="18"/>
      <w:bookmarkStart w:name="_Toc132200050" w:id="19"/>
      <w:r w:rsidRPr="6BDABE78">
        <w:rPr>
          <w:rStyle w:val="normaltextrun"/>
          <w:rFonts w:ascii="Arial" w:hAnsi="Arial" w:cs="Arial"/>
        </w:rPr>
        <w:t>Implementácia</w:t>
      </w:r>
      <w:bookmarkEnd w:id="18"/>
      <w:bookmarkEnd w:id="19"/>
    </w:p>
    <w:p w:rsidRPr="003609E2" w:rsidR="00C66AD1" w:rsidP="00D26725" w:rsidRDefault="006F03D9" w14:paraId="17BA6BBC" w14:textId="17672ACC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Style w:val="eop"/>
          <w:rFonts w:ascii="Arial" w:hAnsi="Arial" w:cs="Arial"/>
          <w:color w:val="FF0000"/>
          <w:sz w:val="22"/>
          <w:szCs w:val="22"/>
        </w:rPr>
      </w:pPr>
      <w:r w:rsidRPr="003609E2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 xml:space="preserve">Špecifikácia aspektov, ktoré </w:t>
      </w:r>
      <w:r w:rsidR="007618F0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>je potrebné v tejto časti</w:t>
      </w:r>
      <w:r w:rsidRPr="003609E2">
        <w:rPr>
          <w:rStyle w:val="normaltextrun"/>
          <w:rFonts w:ascii="Arial" w:hAnsi="Arial" w:cs="Arial"/>
          <w:i/>
          <w:iCs/>
          <w:color w:val="FF0000"/>
          <w:sz w:val="22"/>
          <w:szCs w:val="22"/>
          <w:highlight w:val="lightGray"/>
        </w:rPr>
        <w:t xml:space="preserve"> zohľadniť</w:t>
      </w:r>
      <w:r w:rsidRPr="003609E2">
        <w:rPr>
          <w:rStyle w:val="eop"/>
          <w:rFonts w:ascii="Arial" w:hAnsi="Arial" w:cs="Arial"/>
          <w:color w:val="FF0000"/>
          <w:sz w:val="22"/>
          <w:szCs w:val="22"/>
          <w:highlight w:val="lightGray"/>
        </w:rPr>
        <w:t> </w:t>
      </w:r>
      <w:r w:rsidRPr="003609E2" w:rsidR="00D26725">
        <w:rPr>
          <w:rStyle w:val="eop"/>
          <w:rFonts w:ascii="Arial" w:hAnsi="Arial" w:cs="Arial"/>
          <w:color w:val="FF0000"/>
          <w:sz w:val="22"/>
          <w:szCs w:val="22"/>
          <w:highlight w:val="lightGray"/>
        </w:rPr>
        <w:t>:</w:t>
      </w:r>
    </w:p>
    <w:p w:rsidRPr="00130221" w:rsidR="00C66AD1" w:rsidP="00C66AD1" w:rsidRDefault="00C66AD1" w14:paraId="6B7744E3" w14:textId="56BC403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  <w:rFonts w:asciiTheme="minorHAnsi" w:hAnsiTheme="minorHAnsi" w:cstheme="minorHAnsi"/>
          <w:color w:val="FF0000"/>
          <w:sz w:val="22"/>
          <w:szCs w:val="22"/>
        </w:rPr>
      </w:pPr>
    </w:p>
    <w:p w:rsidR="003128B8" w:rsidP="002260DB" w:rsidRDefault="006434AA" w14:paraId="7B0EA615" w14:textId="77777777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6434AA">
        <w:rPr>
          <w:rFonts w:ascii="Arial" w:hAnsi="Arial" w:cs="Arial"/>
          <w:i/>
          <w:sz w:val="22"/>
          <w:szCs w:val="22"/>
          <w:highlight w:val="lightGray"/>
        </w:rPr>
        <w:t>Kvalita a efektívnosť projektového plánu</w:t>
      </w:r>
      <w:r w:rsidR="003128B8">
        <w:rPr>
          <w:rFonts w:ascii="Arial" w:hAnsi="Arial" w:cs="Arial"/>
          <w:i/>
          <w:sz w:val="22"/>
          <w:szCs w:val="22"/>
          <w:highlight w:val="lightGray"/>
        </w:rPr>
        <w:t>, uskutočniteľnosť plánovaných aktivít.</w:t>
      </w:r>
    </w:p>
    <w:p w:rsidRPr="006434AA" w:rsidR="006434AA" w:rsidP="002260DB" w:rsidRDefault="003128B8" w14:paraId="73434404" w14:textId="102CAA4A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>
        <w:rPr>
          <w:rFonts w:ascii="Arial" w:hAnsi="Arial" w:cs="Arial"/>
          <w:i/>
          <w:sz w:val="22"/>
          <w:szCs w:val="22"/>
          <w:highlight w:val="lightGray"/>
        </w:rPr>
        <w:t>Previazanosť a logická nadväznosť</w:t>
      </w:r>
      <w:r w:rsidRPr="006434AA" w:rsidR="006434AA">
        <w:rPr>
          <w:rFonts w:ascii="Arial" w:hAnsi="Arial" w:cs="Arial"/>
          <w:i/>
          <w:sz w:val="22"/>
          <w:szCs w:val="22"/>
          <w:highlight w:val="lightGray"/>
        </w:rPr>
        <w:t xml:space="preserve"> pracovných balíkov</w:t>
      </w:r>
      <w:r w:rsidR="002D0F31">
        <w:rPr>
          <w:rFonts w:ascii="Arial" w:hAnsi="Arial" w:cs="Arial"/>
          <w:i/>
          <w:sz w:val="22"/>
          <w:szCs w:val="22"/>
          <w:highlight w:val="lightGray"/>
        </w:rPr>
        <w:t xml:space="preserve"> a</w:t>
      </w:r>
      <w:r>
        <w:rPr>
          <w:rFonts w:ascii="Arial" w:hAnsi="Arial" w:cs="Arial"/>
          <w:i/>
          <w:sz w:val="22"/>
          <w:szCs w:val="22"/>
          <w:highlight w:val="lightGray"/>
        </w:rPr>
        <w:t> primeranosť k</w:t>
      </w:r>
      <w:r w:rsidR="002D0F31">
        <w:rPr>
          <w:rFonts w:ascii="Arial" w:hAnsi="Arial" w:cs="Arial"/>
          <w:i/>
          <w:sz w:val="22"/>
          <w:szCs w:val="22"/>
          <w:highlight w:val="lightGray"/>
        </w:rPr>
        <w:t> nim alokovaných zdrojov, primeranosť navrhovaných míľnikov a výstupov</w:t>
      </w:r>
      <w:r w:rsidRPr="006434AA" w:rsidR="006434AA">
        <w:rPr>
          <w:rFonts w:ascii="Arial" w:hAnsi="Arial" w:cs="Arial"/>
          <w:i/>
          <w:sz w:val="22"/>
          <w:szCs w:val="22"/>
          <w:highlight w:val="lightGray"/>
        </w:rPr>
        <w:t>.</w:t>
      </w:r>
    </w:p>
    <w:p w:rsidR="002D0F31" w:rsidP="002260DB" w:rsidRDefault="002D0F31" w14:paraId="5E5CCD68" w14:textId="6E1743B8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>
        <w:rPr>
          <w:rFonts w:ascii="Arial" w:hAnsi="Arial" w:cs="Arial"/>
          <w:i/>
          <w:sz w:val="22"/>
          <w:szCs w:val="22"/>
          <w:highlight w:val="lightGray"/>
        </w:rPr>
        <w:t>Odhad implementačných rizík, kvalita navrhovaných opatrení.</w:t>
      </w:r>
    </w:p>
    <w:p w:rsidR="00C31BE9" w:rsidP="002260DB" w:rsidRDefault="00A3725E" w14:paraId="2AE97F18" w14:textId="4B93733D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>
        <w:rPr>
          <w:rFonts w:ascii="Arial" w:hAnsi="Arial" w:cs="Arial"/>
          <w:i/>
          <w:sz w:val="22"/>
          <w:szCs w:val="22"/>
          <w:highlight w:val="lightGray"/>
        </w:rPr>
        <w:t>Kapacity</w:t>
      </w:r>
      <w:r w:rsidR="000E67D6">
        <w:rPr>
          <w:rFonts w:ascii="Arial" w:hAnsi="Arial" w:cs="Arial"/>
          <w:i/>
          <w:sz w:val="22"/>
          <w:szCs w:val="22"/>
          <w:highlight w:val="lightGray"/>
        </w:rPr>
        <w:t xml:space="preserve"> (personálne, odborné, technické, infraštruktúrne, iné)</w:t>
      </w:r>
      <w:r>
        <w:rPr>
          <w:rFonts w:ascii="Arial" w:hAnsi="Arial" w:cs="Arial"/>
          <w:i/>
          <w:sz w:val="22"/>
          <w:szCs w:val="22"/>
          <w:highlight w:val="lightGray"/>
        </w:rPr>
        <w:t xml:space="preserve"> žiadateľa/hostiteľskej organizácie</w:t>
      </w:r>
      <w:r w:rsidR="00C31BE9">
        <w:rPr>
          <w:rFonts w:ascii="Arial" w:hAnsi="Arial" w:cs="Arial"/>
          <w:i/>
          <w:sz w:val="22"/>
          <w:szCs w:val="22"/>
          <w:highlight w:val="lightGray"/>
        </w:rPr>
        <w:t>.</w:t>
      </w:r>
    </w:p>
    <w:p w:rsidRPr="006434AA" w:rsidR="00AC4079" w:rsidP="002260DB" w:rsidRDefault="00AC4079" w14:paraId="7CF002B7" w14:textId="77777777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</w:p>
    <w:p w:rsidRPr="003609E2" w:rsidR="00D32E97" w:rsidP="00A906CB" w:rsidRDefault="00D32E97" w14:paraId="027FE2C1" w14:textId="0B98F4B5">
      <w:pPr>
        <w:pStyle w:val="Nadpis3"/>
        <w:spacing w:before="120" w:after="120"/>
        <w:rPr>
          <w:rFonts w:ascii="Arial" w:hAnsi="Arial" w:cs="Arial"/>
        </w:rPr>
      </w:pPr>
      <w:bookmarkStart w:name="_Toc117149277" w:id="20"/>
      <w:bookmarkStart w:name="_Toc132200051" w:id="21"/>
      <w:r w:rsidRPr="003609E2">
        <w:rPr>
          <w:rFonts w:ascii="Arial" w:hAnsi="Arial" w:cs="Arial"/>
        </w:rPr>
        <w:t xml:space="preserve">3.1 </w:t>
      </w:r>
      <w:r w:rsidRPr="003609E2" w:rsidR="00F046FF">
        <w:rPr>
          <w:rFonts w:ascii="Arial" w:hAnsi="Arial" w:cs="Arial"/>
        </w:rPr>
        <w:t>PROJEKTOVÝ PLÁN A</w:t>
      </w:r>
      <w:bookmarkEnd w:id="20"/>
      <w:r w:rsidR="006434AA">
        <w:rPr>
          <w:rFonts w:ascii="Arial" w:hAnsi="Arial" w:cs="Arial"/>
        </w:rPr>
        <w:t xml:space="preserve"> </w:t>
      </w:r>
      <w:r w:rsidR="002D0F31">
        <w:rPr>
          <w:rFonts w:ascii="Arial" w:hAnsi="Arial" w:cs="Arial"/>
        </w:rPr>
        <w:t>VÝSTUPY</w:t>
      </w:r>
      <w:bookmarkEnd w:id="21"/>
    </w:p>
    <w:p w:rsidRPr="00130221" w:rsidR="00CF5608" w:rsidP="003D75BA" w:rsidRDefault="00CF5608" w14:paraId="45B08F6F" w14:textId="0F86602C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Pr="006434AA" w:rsidR="006434AA" w:rsidP="002260DB" w:rsidRDefault="006434AA" w14:paraId="326E3022" w14:textId="284D2709">
      <w:pPr>
        <w:pStyle w:val="paragraph"/>
        <w:spacing w:before="0" w:beforeAutospacing="0" w:after="12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6434AA">
        <w:rPr>
          <w:rFonts w:ascii="Arial" w:hAnsi="Arial" w:cs="Arial"/>
          <w:i/>
          <w:sz w:val="22"/>
          <w:szCs w:val="22"/>
          <w:highlight w:val="lightGray"/>
        </w:rPr>
        <w:t>Popíšte celkovú štruktúru projektového plánu, ktorý pozostáva z jednotlivých pracovných balíkov, ich prepojenosť, logickú a časovú nadväznosť.</w:t>
      </w:r>
    </w:p>
    <w:p w:rsidRPr="006434AA" w:rsidR="006434AA" w:rsidP="002260DB" w:rsidRDefault="006434AA" w14:paraId="6E791F0D" w14:textId="66BCFA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  <w:r w:rsidRPr="006434AA">
        <w:rPr>
          <w:rFonts w:ascii="Arial" w:hAnsi="Arial" w:cs="Arial"/>
          <w:i/>
          <w:sz w:val="22"/>
          <w:szCs w:val="22"/>
          <w:highlight w:val="lightGray"/>
        </w:rPr>
        <w:t>Uveďte časový harmonogram projektu – uveďte počet mesiacov trvania projektu a harmonogram realizácie jednotlivých pracovných balíkov (napr. Gantt diagram)</w:t>
      </w:r>
      <w:r w:rsidR="00A55916">
        <w:rPr>
          <w:rFonts w:ascii="Arial" w:hAnsi="Arial" w:cs="Arial"/>
          <w:i/>
          <w:sz w:val="22"/>
          <w:szCs w:val="22"/>
          <w:highlight w:val="lightGray"/>
        </w:rPr>
        <w:t>.</w:t>
      </w:r>
    </w:p>
    <w:p w:rsidRPr="006434AA" w:rsidR="006434AA" w:rsidP="002260DB" w:rsidRDefault="006434AA" w14:paraId="5F3A5D3C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sz w:val="22"/>
          <w:szCs w:val="22"/>
          <w:highlight w:val="lightGray"/>
        </w:rPr>
      </w:pPr>
    </w:p>
    <w:p w:rsidRPr="006434AA" w:rsidR="00DE32B9" w:rsidP="00B61A22" w:rsidRDefault="7B937895" w14:paraId="237B617A" w14:textId="7C4266A1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6434AA">
        <w:rPr>
          <w:rFonts w:ascii="Arial" w:hAnsi="Arial" w:cs="Arial"/>
          <w:i/>
          <w:iCs/>
          <w:sz w:val="22"/>
          <w:szCs w:val="22"/>
          <w:highlight w:val="lightGray"/>
        </w:rPr>
        <w:t>Uveďte zoznam plánovaných pracovných balíkov</w:t>
      </w:r>
      <w:r w:rsidRPr="006434AA" w:rsidR="15E7183E">
        <w:rPr>
          <w:rFonts w:ascii="Arial" w:hAnsi="Arial" w:cs="Arial"/>
          <w:i/>
          <w:iCs/>
          <w:sz w:val="22"/>
          <w:szCs w:val="22"/>
          <w:highlight w:val="lightGray"/>
        </w:rPr>
        <w:t xml:space="preserve"> (šablóna tabuľky nižšie)</w:t>
      </w:r>
      <w:r w:rsidRPr="006434AA">
        <w:rPr>
          <w:rFonts w:ascii="Arial" w:hAnsi="Arial" w:cs="Arial"/>
          <w:i/>
          <w:iCs/>
          <w:sz w:val="22"/>
          <w:szCs w:val="22"/>
          <w:highlight w:val="lightGray"/>
        </w:rPr>
        <w:t xml:space="preserve"> a vypracujte ku každému pracovnému balíku samostatnú tabuľku. </w:t>
      </w:r>
      <w:r w:rsidR="006434AA">
        <w:rPr>
          <w:rFonts w:ascii="Arial" w:hAnsi="Arial" w:cs="Arial"/>
          <w:i/>
          <w:iCs/>
          <w:sz w:val="22"/>
          <w:szCs w:val="22"/>
          <w:highlight w:val="lightGray"/>
        </w:rPr>
        <w:t xml:space="preserve">Počet pracovných balíkov by mal byt primeraný k rozsahu a komplexnosti projektu. </w:t>
      </w:r>
    </w:p>
    <w:p w:rsidRPr="00DE32B9" w:rsidR="00CF5608" w:rsidP="00162922" w:rsidRDefault="00CF5608" w14:paraId="1D0009E7" w14:textId="287F5919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221CE5" w:rsidP="003D75BA" w:rsidRDefault="00221CE5" w14:paraId="3EF1378F" w14:textId="31E7AC5B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Pr="003609E2" w:rsidR="00E57E4A" w:rsidP="00130221" w:rsidRDefault="00F046FF" w14:paraId="427ADE80" w14:textId="0F2724A0">
      <w:pPr>
        <w:pStyle w:val="Nadpis4"/>
        <w:rPr>
          <w:rFonts w:ascii="Arial" w:hAnsi="Arial" w:cs="Arial"/>
        </w:rPr>
      </w:pPr>
      <w:r w:rsidRPr="003609E2">
        <w:rPr>
          <w:rFonts w:ascii="Arial" w:hAnsi="Arial" w:cs="Arial"/>
        </w:rPr>
        <w:t>3.1.</w:t>
      </w:r>
      <w:r w:rsidRPr="003609E2" w:rsidR="00E57E4A">
        <w:rPr>
          <w:rFonts w:ascii="Arial" w:hAnsi="Arial" w:cs="Arial"/>
        </w:rPr>
        <w:t>1</w:t>
      </w:r>
      <w:r w:rsidRPr="003609E2">
        <w:rPr>
          <w:rFonts w:ascii="Arial" w:hAnsi="Arial" w:cs="Arial"/>
        </w:rPr>
        <w:t xml:space="preserve"> </w:t>
      </w:r>
      <w:r w:rsidRPr="003609E2" w:rsidR="00E57E4A">
        <w:rPr>
          <w:rFonts w:ascii="Arial" w:hAnsi="Arial" w:cs="Arial"/>
        </w:rPr>
        <w:t>Pracovné balíky</w:t>
      </w:r>
    </w:p>
    <w:p w:rsidRPr="003609E2" w:rsidR="00D41FAE" w:rsidP="003D75BA" w:rsidRDefault="002108F1" w14:paraId="402B6585" w14:textId="5DF59148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3609E2">
        <w:rPr>
          <w:rFonts w:ascii="Arial" w:hAnsi="Arial" w:cs="Arial"/>
          <w:i/>
          <w:sz w:val="22"/>
          <w:szCs w:val="22"/>
          <w:highlight w:val="lightGray"/>
        </w:rPr>
        <w:t>Šablóna</w:t>
      </w:r>
      <w:r w:rsidRPr="003609E2" w:rsidR="00E57E4A">
        <w:rPr>
          <w:rFonts w:ascii="Arial" w:hAnsi="Arial" w:cs="Arial"/>
          <w:i/>
          <w:sz w:val="22"/>
          <w:szCs w:val="22"/>
          <w:highlight w:val="lightGray"/>
        </w:rPr>
        <w:t xml:space="preserve"> tabuľky pre pracovný balík (1 pracovný balík = 1</w:t>
      </w:r>
      <w:r w:rsidR="006B3DA7">
        <w:rPr>
          <w:rFonts w:ascii="Arial" w:hAnsi="Arial" w:cs="Arial"/>
          <w:i/>
          <w:sz w:val="22"/>
          <w:szCs w:val="22"/>
          <w:highlight w:val="lightGray"/>
        </w:rPr>
        <w:t xml:space="preserve"> </w:t>
      </w:r>
      <w:r w:rsidRPr="003609E2" w:rsidR="00E57E4A">
        <w:rPr>
          <w:rFonts w:ascii="Arial" w:hAnsi="Arial" w:cs="Arial"/>
          <w:i/>
          <w:sz w:val="22"/>
          <w:szCs w:val="22"/>
          <w:highlight w:val="lightGray"/>
        </w:rPr>
        <w:t>tabuľka):</w:t>
      </w:r>
    </w:p>
    <w:p w:rsidRPr="00130221" w:rsidR="00E57E4A" w:rsidP="003D75BA" w:rsidRDefault="00E57E4A" w14:paraId="709D7115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i/>
          <w:sz w:val="22"/>
          <w:szCs w:val="22"/>
          <w:highlight w:val="lightGray"/>
        </w:rPr>
      </w:pPr>
    </w:p>
    <w:tbl>
      <w:tblPr>
        <w:tblW w:w="1019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01"/>
        <w:gridCol w:w="6095"/>
      </w:tblGrid>
      <w:tr w:rsidRPr="003609E2" w:rsidR="00221CE5" w:rsidTr="00A3725E" w14:paraId="13A18D05" w14:textId="77777777">
        <w:trPr>
          <w:trHeight w:val="125"/>
        </w:trPr>
        <w:tc>
          <w:tcPr>
            <w:tcW w:w="4101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3609E2" w:rsidR="00221CE5" w:rsidP="50675251" w:rsidRDefault="2C8D9645" w14:paraId="58D7F30B" w14:textId="72513071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Číslo pracovného balíka</w:t>
            </w:r>
          </w:p>
        </w:tc>
        <w:tc>
          <w:tcPr>
            <w:tcW w:w="6095" w:type="dxa"/>
            <w:tcBorders>
              <w:top w:val="single" w:color="auto" w:sz="8" w:space="0"/>
              <w:left w:val="nil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50675251" w:rsidRDefault="2C8D9645" w14:paraId="6F93C96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3609E2" w:rsidR="00221CE5" w:rsidTr="00A3725E" w14:paraId="641657F4" w14:textId="77777777">
        <w:trPr>
          <w:trHeight w:val="504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3609E2" w:rsidR="00221CE5" w:rsidP="50675251" w:rsidRDefault="2C8D9645" w14:paraId="37ABB92E" w14:textId="57A5609B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 xml:space="preserve">Názov pracovného balíka </w:t>
            </w:r>
          </w:p>
        </w:tc>
        <w:tc>
          <w:tcPr>
            <w:tcW w:w="6095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50675251" w:rsidRDefault="47A08B3C" w14:paraId="51EBF4AC" w14:textId="410A97D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i/>
                <w:iCs/>
                <w:sz w:val="20"/>
                <w:szCs w:val="20"/>
                <w:highlight w:val="lightGray"/>
              </w:rPr>
            </w:pPr>
            <w:r w:rsidRPr="50675251">
              <w:rPr>
                <w:rFonts w:ascii="Arial" w:hAnsi="Arial" w:cs="Arial"/>
                <w:i/>
                <w:iCs/>
                <w:sz w:val="20"/>
                <w:szCs w:val="20"/>
                <w:highlight w:val="lightGray"/>
              </w:rPr>
              <w:t>Uveďte názov pracovného balíka, ktorý bude mať max. 20 znakov. Tento názov je potrebné uvádzať rovnako v c</w:t>
            </w:r>
            <w:r w:rsidR="006B3DA7">
              <w:rPr>
                <w:rFonts w:ascii="Arial" w:hAnsi="Arial" w:cs="Arial"/>
                <w:i/>
                <w:iCs/>
                <w:sz w:val="20"/>
                <w:szCs w:val="20"/>
                <w:highlight w:val="lightGray"/>
              </w:rPr>
              <w:t>elej žiadosti aj jej prílohách.</w:t>
            </w:r>
          </w:p>
        </w:tc>
      </w:tr>
      <w:tr w:rsidRPr="003609E2" w:rsidR="00221CE5" w:rsidTr="00A3725E" w14:paraId="44807E59" w14:textId="77777777">
        <w:trPr>
          <w:trHeight w:val="636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3609E2" w:rsidR="00221CE5" w:rsidP="50675251" w:rsidRDefault="7B617CF8" w14:paraId="483913F1" w14:textId="211AF93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Začiatok realizácie pracovného balíka</w:t>
            </w:r>
            <w:r w:rsidRPr="50675251" w:rsidR="6201F8A0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 xml:space="preserve"> (mesiac Mx</w:t>
            </w:r>
            <w:r w:rsidRPr="50675251" w:rsidR="003C272D">
              <w:rPr>
                <w:rStyle w:val="Odkaznapoznmkupodiarou"/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footnoteReference w:id="4"/>
            </w:r>
            <w:r w:rsidRPr="50675251" w:rsidR="6201F8A0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)</w:t>
            </w:r>
          </w:p>
        </w:tc>
        <w:tc>
          <w:tcPr>
            <w:tcW w:w="6095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00A3725E" w:rsidRDefault="2C8D9645" w14:paraId="50BED86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3609E2" w:rsidR="00221CE5" w:rsidTr="00A3725E" w14:paraId="23DECCD2" w14:textId="77777777">
        <w:trPr>
          <w:trHeight w:val="329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3609E2" w:rsidR="00221CE5" w:rsidP="50675251" w:rsidRDefault="7B617CF8" w14:paraId="107BE624" w14:textId="77ECDD91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Koniec realizácie pracovného balíka</w:t>
            </w:r>
            <w:r w:rsidRPr="50675251" w:rsidR="75340F8E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 xml:space="preserve"> (mesiac </w:t>
            </w:r>
            <w:r w:rsidRPr="50675251" w:rsidR="4C52A462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M</w:t>
            </w:r>
            <w:r w:rsidRPr="50675251" w:rsidR="75340F8E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x)</w:t>
            </w:r>
          </w:p>
        </w:tc>
        <w:tc>
          <w:tcPr>
            <w:tcW w:w="6095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00A3725E" w:rsidRDefault="2C8D9645" w14:paraId="7C38A35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3609E2" w:rsidR="00A3725E" w:rsidTr="00A3725E" w14:paraId="554E44BD" w14:textId="77777777">
        <w:trPr>
          <w:trHeight w:val="527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3609E2" w:rsidR="00A3725E" w:rsidP="00A3725E" w:rsidRDefault="00A3725E" w14:paraId="6E6A4C7D" w14:textId="55A5C0CE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highlight w:val="yellow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Miera zapojenia (vyjadrené v človeko-mesiacoch)</w:t>
            </w:r>
            <w:r w:rsidR="00F37523">
              <w:rPr>
                <w:rStyle w:val="Odkaznapoznmkupodiarou"/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footnoteReference w:id="5"/>
            </w:r>
          </w:p>
        </w:tc>
        <w:tc>
          <w:tcPr>
            <w:tcW w:w="6095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hideMark/>
          </w:tcPr>
          <w:p w:rsidRPr="003609E2" w:rsidR="00A3725E" w:rsidP="00A3725E" w:rsidRDefault="00A3725E" w14:paraId="65A3BB1D" w14:textId="726A1049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="00A3725E" w:rsidTr="00A3725E" w14:paraId="54F02C86" w14:textId="77777777">
        <w:trPr>
          <w:trHeight w:val="359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="00A3725E" w:rsidP="00A3725E" w:rsidRDefault="00A3725E" w14:paraId="746E1E25" w14:textId="46641225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2A86B8CE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Personálne náklady (v EUR)</w:t>
            </w:r>
            <w:r w:rsidR="005607F4">
              <w:rPr>
                <w:rStyle w:val="Odkaznapoznmkupodiarou"/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footnoteReference w:id="6"/>
            </w:r>
          </w:p>
        </w:tc>
        <w:tc>
          <w:tcPr>
            <w:tcW w:w="6095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  <w:hideMark/>
          </w:tcPr>
          <w:p w:rsidR="00A3725E" w:rsidP="00A3725E" w:rsidRDefault="00A3725E" w14:paraId="4CF188A6" w14:textId="5FECC717">
            <w:pPr>
              <w:spacing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</w:pPr>
          </w:p>
        </w:tc>
      </w:tr>
      <w:tr w:rsidRPr="003609E2" w:rsidR="00A3725E" w:rsidTr="00A3725E" w14:paraId="45D9754A" w14:textId="77777777">
        <w:trPr>
          <w:trHeight w:val="648"/>
        </w:trPr>
        <w:tc>
          <w:tcPr>
            <w:tcW w:w="410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609E2" w:rsidR="00A3725E" w:rsidP="00A3725E" w:rsidRDefault="00A3725E" w14:paraId="058A4625" w14:textId="7B2F85EB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</w:pPr>
            <w:r w:rsidRPr="2A86B8CE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Ostatné oprávnené náklady okrem personálnych nákladov (v EUR bez DPH)</w:t>
            </w:r>
          </w:p>
        </w:tc>
        <w:tc>
          <w:tcPr>
            <w:tcW w:w="6095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noWrap/>
          </w:tcPr>
          <w:p w:rsidRPr="003609E2" w:rsidR="00A3725E" w:rsidP="00A3725E" w:rsidRDefault="00A3725E" w14:paraId="0242559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Pr="003609E2" w:rsidR="00221CE5" w:rsidTr="2A86B8CE" w14:paraId="1743DDA5" w14:textId="77777777">
        <w:trPr>
          <w:trHeight w:val="372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000000" w:themeColor="text1" w:sz="8" w:space="0"/>
            </w:tcBorders>
            <w:shd w:val="clear" w:color="auto" w:fill="9CC2E5" w:themeFill="accent1" w:themeFillTint="99"/>
            <w:hideMark/>
          </w:tcPr>
          <w:p w:rsidRPr="003609E2" w:rsidR="00221CE5" w:rsidP="50675251" w:rsidRDefault="2C8D9645" w14:paraId="36AFF482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Ciele</w:t>
            </w:r>
          </w:p>
        </w:tc>
      </w:tr>
      <w:tr w:rsidRPr="003609E2" w:rsidR="00221CE5" w:rsidTr="2A86B8CE" w14:paraId="4918443D" w14:textId="77777777">
        <w:trPr>
          <w:trHeight w:val="1248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50675251" w:rsidRDefault="2C8D9645" w14:paraId="219AC22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3609E2" w:rsidR="00221CE5" w:rsidTr="2A86B8CE" w14:paraId="40B49386" w14:textId="77777777">
        <w:trPr>
          <w:trHeight w:val="372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000000" w:themeColor="text1" w:sz="8" w:space="0"/>
            </w:tcBorders>
            <w:shd w:val="clear" w:color="auto" w:fill="9CC2E5" w:themeFill="accent1" w:themeFillTint="99"/>
            <w:hideMark/>
          </w:tcPr>
          <w:p w:rsidRPr="003609E2" w:rsidR="00221CE5" w:rsidP="50675251" w:rsidRDefault="2C8D9645" w14:paraId="42FEB6B8" w14:textId="283CC549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Popis pracovného balíka</w:t>
            </w:r>
          </w:p>
        </w:tc>
      </w:tr>
      <w:tr w:rsidRPr="003609E2" w:rsidR="00221CE5" w:rsidTr="2A86B8CE" w14:paraId="25FE7260" w14:textId="77777777">
        <w:trPr>
          <w:trHeight w:val="1716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C272D" w:rsidR="00221CE5" w:rsidP="00A3725E" w:rsidRDefault="2C8D9645" w14:paraId="6A8C5DFC" w14:textId="007124ED">
            <w:pPr>
              <w:spacing w:after="0" w:line="240" w:lineRule="auto"/>
              <w:rPr>
                <w:rFonts w:ascii="Arial" w:hAnsi="Arial" w:eastAsia="Times New Roman" w:cs="Arial"/>
                <w:i/>
                <w:i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lang w:eastAsia="sk-SK"/>
              </w:rPr>
              <w:t> </w:t>
            </w:r>
            <w:r w:rsidRPr="50675251" w:rsidR="003C272D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highlight w:val="lightGray"/>
                <w:lang w:eastAsia="sk-SK"/>
              </w:rPr>
              <w:t xml:space="preserve">Kde je to vhodné, uveďte aj rozdelenie na úroveň </w:t>
            </w:r>
            <w:r w:rsidR="00A3725E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highlight w:val="lightGray"/>
                <w:lang w:eastAsia="sk-SK"/>
              </w:rPr>
              <w:t xml:space="preserve">jednotlivých </w:t>
            </w:r>
            <w:r w:rsidRPr="50675251" w:rsidR="003C272D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highlight w:val="lightGray"/>
                <w:lang w:eastAsia="sk-SK"/>
              </w:rPr>
              <w:t>úloh.</w:t>
            </w:r>
            <w:r w:rsidRPr="50675251" w:rsidR="003C272D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lang w:eastAsia="sk-SK"/>
              </w:rPr>
              <w:t xml:space="preserve"> </w:t>
            </w:r>
          </w:p>
        </w:tc>
      </w:tr>
      <w:tr w:rsidRPr="003609E2" w:rsidR="00221CE5" w:rsidTr="2A86B8CE" w14:paraId="3B09361C" w14:textId="77777777">
        <w:trPr>
          <w:trHeight w:val="420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4" w:space="0"/>
              <w:right w:val="single" w:color="000000" w:themeColor="text1" w:sz="8" w:space="0"/>
            </w:tcBorders>
            <w:shd w:val="clear" w:color="auto" w:fill="9CC2E5" w:themeFill="accent1" w:themeFillTint="99"/>
            <w:noWrap/>
            <w:hideMark/>
          </w:tcPr>
          <w:p w:rsidRPr="003609E2" w:rsidR="00221CE5" w:rsidP="50675251" w:rsidRDefault="2C8D9645" w14:paraId="2D76A0F2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Výstupy</w:t>
            </w:r>
          </w:p>
        </w:tc>
      </w:tr>
      <w:tr w:rsidRPr="003609E2" w:rsidR="00221CE5" w:rsidTr="2A86B8CE" w14:paraId="6A9E558F" w14:textId="77777777">
        <w:trPr>
          <w:trHeight w:val="1332"/>
        </w:trPr>
        <w:tc>
          <w:tcPr>
            <w:tcW w:w="10196" w:type="dxa"/>
            <w:gridSpan w:val="2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auto"/>
            <w:noWrap/>
            <w:hideMark/>
          </w:tcPr>
          <w:p w:rsidRPr="003609E2" w:rsidR="00221CE5" w:rsidP="50675251" w:rsidRDefault="2C8D9645" w14:paraId="6B6DB3F9" w14:textId="23D45055">
            <w:pPr>
              <w:spacing w:after="0" w:line="240" w:lineRule="auto"/>
              <w:rPr>
                <w:rFonts w:ascii="Arial" w:hAnsi="Arial" w:eastAsia="Times New Roman" w:cs="Arial"/>
                <w:i/>
                <w:i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  <w:r w:rsidRPr="50675251" w:rsidR="0BE283EB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highlight w:val="lightGray"/>
                <w:lang w:eastAsia="sk-SK"/>
              </w:rPr>
              <w:t>Uveďte číslo výstupu a popíšte ho bližšie</w:t>
            </w:r>
          </w:p>
        </w:tc>
      </w:tr>
    </w:tbl>
    <w:p w:rsidR="00C66AD1" w:rsidP="003D75BA" w:rsidRDefault="00C66AD1" w14:paraId="37620F89" w14:textId="643BB6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</w:rPr>
      </w:pPr>
    </w:p>
    <w:p w:rsidRPr="00130221" w:rsidR="001A1EF5" w:rsidP="003D75BA" w:rsidRDefault="001A1EF5" w14:paraId="5D9E7462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</w:rPr>
      </w:pPr>
    </w:p>
    <w:p w:rsidRPr="003609E2" w:rsidR="00E57E4A" w:rsidP="00130221" w:rsidRDefault="00E57E4A" w14:paraId="1E1DE98E" w14:textId="7EA39B88">
      <w:pPr>
        <w:pStyle w:val="Nadpis4"/>
        <w:rPr>
          <w:rFonts w:ascii="Arial" w:hAnsi="Arial" w:cs="Arial"/>
        </w:rPr>
      </w:pPr>
      <w:r w:rsidRPr="003609E2">
        <w:rPr>
          <w:rFonts w:ascii="Arial" w:hAnsi="Arial" w:cs="Arial"/>
        </w:rPr>
        <w:t xml:space="preserve">3.1.2 Zoznam pracovných balíkov </w:t>
      </w:r>
      <w:r w:rsidRPr="003609E2">
        <w:rPr>
          <w:rFonts w:ascii="Arial" w:hAnsi="Arial" w:cs="Arial"/>
          <w:highlight w:val="lightGray"/>
        </w:rPr>
        <w:t>(</w:t>
      </w:r>
      <w:r w:rsidRPr="003609E2" w:rsidR="002108F1">
        <w:rPr>
          <w:rFonts w:ascii="Arial" w:hAnsi="Arial" w:cs="Arial"/>
          <w:highlight w:val="lightGray"/>
        </w:rPr>
        <w:t>šablóna):</w:t>
      </w:r>
    </w:p>
    <w:p w:rsidRPr="00130221" w:rsidR="00E57E4A" w:rsidP="00E57E4A" w:rsidRDefault="00E57E4A" w14:paraId="7C95B0C4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5160"/>
        <w:gridCol w:w="1700"/>
        <w:gridCol w:w="1694"/>
      </w:tblGrid>
      <w:tr w:rsidRPr="00E57F06" w:rsidR="00A3725E" w:rsidTr="00A3725E" w14:paraId="0E80E3A0" w14:textId="77777777">
        <w:trPr>
          <w:trHeight w:val="1176"/>
        </w:trPr>
        <w:tc>
          <w:tcPr>
            <w:tcW w:w="8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A3725E" w:rsidP="00E57F06" w:rsidRDefault="00A3725E" w14:paraId="15AB5AA6" w14:textId="0C729EC9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Číslo pracovného balíka</w:t>
            </w:r>
          </w:p>
        </w:tc>
        <w:tc>
          <w:tcPr>
            <w:tcW w:w="253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A3725E" w:rsidP="00E57F06" w:rsidRDefault="00A3725E" w14:paraId="69C14720" w14:textId="6072D988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 xml:space="preserve">Názov pracovného balíka </w:t>
            </w:r>
          </w:p>
        </w:tc>
        <w:tc>
          <w:tcPr>
            <w:tcW w:w="83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A3725E" w:rsidP="00E57F06" w:rsidRDefault="00A3725E" w14:paraId="484470F0" w14:textId="01270793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 xml:space="preserve">Začiatok aktivít  </w:t>
            </w:r>
            <w:r w:rsidRPr="00E57F06">
              <w:rPr>
                <w:rFonts w:ascii="Arial" w:hAnsi="Arial" w:eastAsia="Times New Roman" w:cs="Arial"/>
                <w:bCs/>
                <w:i/>
                <w:color w:val="000000"/>
                <w:sz w:val="20"/>
                <w:szCs w:val="20"/>
                <w:highlight w:val="lightGray"/>
                <w:lang w:eastAsia="sk-SK"/>
              </w:rPr>
              <w:t>(uveďte mesiac realizácie projektu)</w:t>
            </w:r>
          </w:p>
        </w:tc>
        <w:tc>
          <w:tcPr>
            <w:tcW w:w="83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A3725E" w:rsidP="00E57F06" w:rsidRDefault="00A3725E" w14:paraId="04AD7C29" w14:textId="0F4D8DFC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 xml:space="preserve">Koniec aktivít </w:t>
            </w:r>
            <w:r w:rsidRPr="50675251">
              <w:rPr>
                <w:rFonts w:ascii="Arial" w:hAnsi="Arial" w:eastAsia="Times New Roman" w:cs="Arial"/>
                <w:i/>
                <w:iCs/>
                <w:color w:val="000000" w:themeColor="text1"/>
                <w:sz w:val="20"/>
                <w:szCs w:val="20"/>
                <w:highlight w:val="lightGray"/>
                <w:lang w:eastAsia="sk-SK"/>
              </w:rPr>
              <w:t>(uveďte mesiac realizácie projektu)</w:t>
            </w:r>
          </w:p>
        </w:tc>
      </w:tr>
      <w:tr w:rsidRPr="00E57F06" w:rsidR="00A3725E" w:rsidTr="00A3725E" w14:paraId="42974D40" w14:textId="77777777">
        <w:trPr>
          <w:trHeight w:val="288"/>
        </w:trPr>
        <w:tc>
          <w:tcPr>
            <w:tcW w:w="80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01A9237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5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50C2DB8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34889B0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77B0541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00A3725E" w14:paraId="25F8BEEB" w14:textId="77777777">
        <w:trPr>
          <w:trHeight w:val="288"/>
        </w:trPr>
        <w:tc>
          <w:tcPr>
            <w:tcW w:w="80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417B67F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5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365149A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3114806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7A8D9E2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00A3725E" w14:paraId="3F1E0E9B" w14:textId="77777777">
        <w:trPr>
          <w:trHeight w:val="288"/>
        </w:trPr>
        <w:tc>
          <w:tcPr>
            <w:tcW w:w="80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52C1105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5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539BD03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482A0D0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104195D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00A3725E" w14:paraId="024C632F" w14:textId="77777777">
        <w:trPr>
          <w:trHeight w:val="288"/>
        </w:trPr>
        <w:tc>
          <w:tcPr>
            <w:tcW w:w="80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7F231E4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5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014E99E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47033E4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627A20E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00A3725E" w14:paraId="29E39E17" w14:textId="77777777">
        <w:trPr>
          <w:trHeight w:val="288"/>
        </w:trPr>
        <w:tc>
          <w:tcPr>
            <w:tcW w:w="80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4785B6D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5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6FC391B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2C5ABB2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83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A3725E" w:rsidP="50675251" w:rsidRDefault="00A3725E" w14:paraId="2FCB6B64" w14:textId="57C953C3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</w:tbl>
    <w:p w:rsidRPr="00130221" w:rsidR="00E57E4A" w:rsidP="003D75BA" w:rsidRDefault="00E57E4A" w14:paraId="5C240825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</w:rPr>
      </w:pPr>
    </w:p>
    <w:p w:rsidRPr="00E57F06" w:rsidR="004A188B" w:rsidP="00130221" w:rsidRDefault="00F046FF" w14:paraId="1A12505E" w14:textId="143B4252">
      <w:pPr>
        <w:pStyle w:val="Nadpis4"/>
        <w:rPr>
          <w:rFonts w:ascii="Arial" w:hAnsi="Arial" w:cs="Arial"/>
        </w:rPr>
      </w:pPr>
      <w:r w:rsidRPr="00E57F06">
        <w:rPr>
          <w:rFonts w:ascii="Arial" w:hAnsi="Arial" w:cs="Arial"/>
        </w:rPr>
        <w:t xml:space="preserve">3.1.3 Zoznam výstupov </w:t>
      </w:r>
      <w:r w:rsidRPr="00E57F06">
        <w:rPr>
          <w:rFonts w:ascii="Arial" w:hAnsi="Arial" w:cs="Arial"/>
          <w:highlight w:val="lightGray"/>
        </w:rPr>
        <w:t>(</w:t>
      </w:r>
      <w:r w:rsidRPr="00E57F06" w:rsidR="002108F1">
        <w:rPr>
          <w:rFonts w:ascii="Arial" w:hAnsi="Arial" w:cs="Arial"/>
          <w:highlight w:val="lightGray"/>
        </w:rPr>
        <w:t>šablóna):</w:t>
      </w:r>
    </w:p>
    <w:p w:rsidRPr="00E57F06" w:rsidR="004A188B" w:rsidP="00130221" w:rsidRDefault="004A188B" w14:paraId="1F56D090" w14:textId="77777777">
      <w:pPr>
        <w:pStyle w:val="Nadpis4"/>
        <w:rPr>
          <w:rFonts w:ascii="Arial" w:hAnsi="Arial" w:cs="Arial"/>
        </w:rPr>
      </w:pPr>
    </w:p>
    <w:p w:rsidRPr="00E57F06" w:rsidR="004A188B" w:rsidP="00130221" w:rsidRDefault="00A24EED" w14:paraId="650B4F0A" w14:textId="0F9C8A10">
      <w:pPr>
        <w:pStyle w:val="Nadpis4"/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</w:pPr>
      <w:r w:rsidRPr="00E57F06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>Povinným</w:t>
      </w:r>
      <w:r w:rsidR="002D0F31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>i</w:t>
      </w:r>
      <w:r w:rsidRPr="00E57F06" w:rsidR="004A188B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 xml:space="preserve"> výstup</w:t>
      </w:r>
      <w:r w:rsidRPr="00E57F06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>m</w:t>
      </w:r>
      <w:r w:rsidR="002D0F31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>i</w:t>
      </w:r>
      <w:r w:rsidRPr="00E57F06" w:rsidR="004A188B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 xml:space="preserve"> </w:t>
      </w:r>
      <w:r w:rsidR="002D0F31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>sú</w:t>
      </w:r>
      <w:r w:rsidRPr="00E57F06" w:rsidR="004A188B">
        <w:rPr>
          <w:rFonts w:ascii="Arial" w:hAnsi="Arial" w:eastAsia="Times New Roman" w:cs="Arial"/>
          <w:iCs w:val="0"/>
          <w:color w:val="auto"/>
          <w:highlight w:val="lightGray"/>
          <w:lang w:eastAsia="sk-SK"/>
        </w:rPr>
        <w:t xml:space="preserve"> minimálne: </w:t>
      </w:r>
    </w:p>
    <w:p w:rsidR="00A24EED" w:rsidP="001A1EF5" w:rsidRDefault="002D0F31" w14:paraId="2B86FE50" w14:textId="43DEA772">
      <w:pPr>
        <w:pStyle w:val="Odsekzoznamu"/>
        <w:numPr>
          <w:ilvl w:val="0"/>
          <w:numId w:val="3"/>
        </w:numPr>
        <w:ind w:left="709" w:hanging="425"/>
        <w:rPr>
          <w:rFonts w:ascii="Arial" w:hAnsi="Arial" w:eastAsia="Times New Roman" w:cs="Arial"/>
          <w:i/>
          <w:highlight w:val="lightGray"/>
          <w:lang w:eastAsia="sk-SK"/>
        </w:rPr>
      </w:pPr>
      <w:r>
        <w:rPr>
          <w:rFonts w:ascii="Arial" w:hAnsi="Arial" w:eastAsia="Times New Roman" w:cs="Arial"/>
          <w:i/>
          <w:highlight w:val="lightGray"/>
          <w:lang w:eastAsia="sk-SK"/>
        </w:rPr>
        <w:t>Priebežná správa o implementácii a dosiahnutých výsledkoch projektu predkladaná v polovici implementácie projektu</w:t>
      </w:r>
    </w:p>
    <w:p w:rsidR="002D0F31" w:rsidP="0070473C" w:rsidRDefault="002D0F31" w14:paraId="47BB91F4" w14:textId="79FEAF20">
      <w:pPr>
        <w:pStyle w:val="Odsekzoznamu"/>
        <w:numPr>
          <w:ilvl w:val="0"/>
          <w:numId w:val="3"/>
        </w:numPr>
        <w:spacing w:after="0"/>
        <w:ind w:left="709" w:hanging="425"/>
        <w:rPr>
          <w:rFonts w:ascii="Arial" w:hAnsi="Arial" w:eastAsia="Times New Roman" w:cs="Arial"/>
          <w:i/>
          <w:highlight w:val="lightGray"/>
          <w:lang w:eastAsia="sk-SK"/>
        </w:rPr>
      </w:pPr>
      <w:r>
        <w:rPr>
          <w:rFonts w:ascii="Arial" w:hAnsi="Arial" w:eastAsia="Times New Roman" w:cs="Arial"/>
          <w:i/>
          <w:highlight w:val="lightGray"/>
          <w:lang w:eastAsia="sk-SK"/>
        </w:rPr>
        <w:t>Záverečná správa o dosiahnutých výsledkoch projektu predkladaná na konci implementácie projektu</w:t>
      </w:r>
    </w:p>
    <w:p w:rsidRPr="006C4BC0" w:rsidR="0070473C" w:rsidP="0070473C" w:rsidRDefault="0070473C" w14:paraId="72C822E0" w14:textId="29352E6B">
      <w:pPr>
        <w:pStyle w:val="paragraph"/>
        <w:numPr>
          <w:ilvl w:val="0"/>
          <w:numId w:val="3"/>
        </w:numPr>
        <w:spacing w:before="0" w:beforeAutospacing="0" w:after="0" w:afterAutospacing="0"/>
        <w:ind w:left="709" w:hanging="425"/>
        <w:jc w:val="both"/>
        <w:rPr>
          <w:rFonts w:ascii="Arial" w:hAnsi="Arial" w:cs="Arial"/>
          <w:bCs/>
          <w:i/>
          <w:iCs/>
          <w:sz w:val="22"/>
          <w:szCs w:val="22"/>
          <w:highlight w:val="lightGray"/>
        </w:rPr>
      </w:pPr>
      <w:r w:rsidRPr="006C4BC0">
        <w:rPr>
          <w:rFonts w:ascii="Arial" w:hAnsi="Arial" w:cs="Arial"/>
          <w:bCs/>
          <w:i/>
          <w:iCs/>
          <w:sz w:val="22"/>
          <w:szCs w:val="22"/>
          <w:highlight w:val="lightGray"/>
        </w:rPr>
        <w:t>Publikácie výskumníka vo vedeckých a/alebo odborných časopisoch</w:t>
      </w:r>
    </w:p>
    <w:p w:rsidRPr="006C4BC0" w:rsidR="0070473C" w:rsidP="1A4C6ECA" w:rsidRDefault="0070473C" w14:paraId="02EED09B" w14:textId="5BB3D887">
      <w:pPr>
        <w:pStyle w:val="paragraph"/>
        <w:numPr>
          <w:ilvl w:val="0"/>
          <w:numId w:val="3"/>
        </w:numPr>
        <w:spacing w:before="0" w:beforeAutospacing="off" w:after="0" w:afterAutospacing="off"/>
        <w:ind w:left="709" w:hanging="425"/>
        <w:jc w:val="both"/>
        <w:rPr>
          <w:rFonts w:ascii="Arial" w:hAnsi="Arial" w:cs="Arial"/>
          <w:i w:val="1"/>
          <w:iCs w:val="1"/>
          <w:sz w:val="22"/>
          <w:szCs w:val="22"/>
          <w:highlight w:val="lightGray"/>
        </w:rPr>
      </w:pP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>Výstup</w:t>
      </w:r>
      <w:r w:rsidRPr="1A4C6ECA" w:rsidR="596DB069">
        <w:rPr>
          <w:rFonts w:ascii="Arial" w:hAnsi="Arial" w:cs="Arial"/>
          <w:i w:val="1"/>
          <w:iCs w:val="1"/>
          <w:sz w:val="22"/>
          <w:szCs w:val="22"/>
          <w:highlight w:val="lightGray"/>
        </w:rPr>
        <w:t>y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v zborník</w:t>
      </w:r>
      <w:r w:rsidRPr="1A4C6ECA" w:rsidR="6D4A7A07">
        <w:rPr>
          <w:rFonts w:ascii="Arial" w:hAnsi="Arial" w:cs="Arial"/>
          <w:i w:val="1"/>
          <w:iCs w:val="1"/>
          <w:sz w:val="22"/>
          <w:szCs w:val="22"/>
          <w:highlight w:val="lightGray"/>
        </w:rPr>
        <w:t>och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z vedeck</w:t>
      </w:r>
      <w:r w:rsidRPr="1A4C6ECA" w:rsidR="135F0E81">
        <w:rPr>
          <w:rFonts w:ascii="Arial" w:hAnsi="Arial" w:cs="Arial"/>
          <w:i w:val="1"/>
          <w:iCs w:val="1"/>
          <w:sz w:val="22"/>
          <w:szCs w:val="22"/>
          <w:highlight w:val="lightGray"/>
        </w:rPr>
        <w:t>ých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konferenci</w:t>
      </w:r>
      <w:r w:rsidRPr="1A4C6ECA" w:rsidR="3719FF87">
        <w:rPr>
          <w:rFonts w:ascii="Arial" w:hAnsi="Arial" w:cs="Arial"/>
          <w:i w:val="1"/>
          <w:iCs w:val="1"/>
          <w:sz w:val="22"/>
          <w:szCs w:val="22"/>
          <w:highlight w:val="lightGray"/>
        </w:rPr>
        <w:t>í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vyplývajúc</w:t>
      </w:r>
      <w:r w:rsidRPr="1A4C6ECA" w:rsidR="5F440E90">
        <w:rPr>
          <w:rFonts w:ascii="Arial" w:hAnsi="Arial" w:cs="Arial"/>
          <w:i w:val="1"/>
          <w:iCs w:val="1"/>
          <w:sz w:val="22"/>
          <w:szCs w:val="22"/>
          <w:highlight w:val="lightGray"/>
        </w:rPr>
        <w:t>e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z aktívnej účasti výskumníka na n</w:t>
      </w:r>
      <w:r w:rsidRPr="1A4C6ECA" w:rsidR="5D394237">
        <w:rPr>
          <w:rFonts w:ascii="Arial" w:hAnsi="Arial" w:cs="Arial"/>
          <w:i w:val="1"/>
          <w:iCs w:val="1"/>
          <w:sz w:val="22"/>
          <w:szCs w:val="22"/>
          <w:highlight w:val="lightGray"/>
        </w:rPr>
        <w:t>ich</w:t>
      </w:r>
    </w:p>
    <w:p w:rsidRPr="006C4BC0" w:rsidR="0070473C" w:rsidP="1A4C6ECA" w:rsidRDefault="0070473C" w14:paraId="1EC58D12" w14:textId="65F64FE8">
      <w:pPr>
        <w:pStyle w:val="paragraph"/>
        <w:numPr>
          <w:ilvl w:val="0"/>
          <w:numId w:val="3"/>
        </w:numPr>
        <w:spacing w:before="0" w:beforeAutospacing="off" w:after="0" w:afterAutospacing="off"/>
        <w:ind w:left="709" w:hanging="425"/>
        <w:jc w:val="both"/>
        <w:rPr>
          <w:rFonts w:ascii="Arial" w:hAnsi="Arial" w:cs="Arial"/>
          <w:i w:val="1"/>
          <w:iCs w:val="1"/>
          <w:sz w:val="22"/>
          <w:szCs w:val="22"/>
          <w:highlight w:val="lightGray"/>
        </w:rPr>
      </w:pP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>Podanie/získanie výskumného projektu</w:t>
      </w:r>
      <w:r w:rsidRPr="1A4C6ECA" w:rsidR="17069A56">
        <w:rPr>
          <w:rFonts w:ascii="Arial" w:hAnsi="Arial" w:cs="Arial"/>
          <w:i w:val="1"/>
          <w:iCs w:val="1"/>
          <w:sz w:val="22"/>
          <w:szCs w:val="22"/>
          <w:highlight w:val="lightGray"/>
        </w:rPr>
        <w:t>/projektov</w:t>
      </w:r>
      <w:r w:rsidRPr="1A4C6ECA" w:rsidR="0070473C">
        <w:rPr>
          <w:rFonts w:ascii="Arial" w:hAnsi="Arial" w:cs="Arial"/>
          <w:i w:val="1"/>
          <w:iCs w:val="1"/>
          <w:sz w:val="22"/>
          <w:szCs w:val="22"/>
          <w:highlight w:val="lightGray"/>
        </w:rPr>
        <w:t xml:space="preserve"> so zapojením výskumníka</w:t>
      </w:r>
    </w:p>
    <w:p w:rsidRPr="0070473C" w:rsidR="006C59C0" w:rsidP="0070473C" w:rsidRDefault="006C59C0" w14:paraId="28379035" w14:textId="2D910285">
      <w:pPr>
        <w:pStyle w:val="Odsekzoznamu"/>
        <w:ind w:left="709"/>
        <w:rPr>
          <w:rFonts w:ascii="Arial" w:hAnsi="Arial" w:eastAsia="Times New Roman" w:cs="Arial"/>
          <w:i/>
          <w:highlight w:val="lightGray"/>
          <w:lang w:eastAsia="sk-SK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8"/>
        <w:gridCol w:w="1428"/>
        <w:gridCol w:w="1483"/>
        <w:gridCol w:w="1593"/>
        <w:gridCol w:w="2292"/>
        <w:gridCol w:w="1297"/>
        <w:gridCol w:w="1103"/>
      </w:tblGrid>
      <w:tr w:rsidRPr="00E57F06" w:rsidR="00A3725E" w:rsidTr="1A4C6ECA" w14:paraId="0F9BD330" w14:textId="77777777">
        <w:trPr>
          <w:trHeight w:val="1008"/>
        </w:trPr>
        <w:tc>
          <w:tcPr>
            <w:tcW w:w="50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029D7B71" w14:textId="77777777">
            <w:pPr>
              <w:spacing w:after="0" w:line="240" w:lineRule="auto"/>
              <w:ind w:right="-20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Číslo výstupu</w:t>
            </w:r>
          </w:p>
        </w:tc>
        <w:tc>
          <w:tcPr>
            <w:tcW w:w="71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6E954B88" w14:textId="6902D6B4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Výstup</w:t>
            </w:r>
          </w:p>
        </w:tc>
        <w:tc>
          <w:tcPr>
            <w:tcW w:w="74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707F8410" w14:textId="31638350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Číslo pracovného balíka</w:t>
            </w:r>
          </w:p>
        </w:tc>
        <w:tc>
          <w:tcPr>
            <w:tcW w:w="798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28AA9343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Typ</w:t>
            </w:r>
          </w:p>
        </w:tc>
        <w:tc>
          <w:tcPr>
            <w:tcW w:w="114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32E02797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sk-SK"/>
              </w:rPr>
              <w:t>Prístup a šírenie</w:t>
            </w:r>
          </w:p>
        </w:tc>
        <w:tc>
          <w:tcPr>
            <w:tcW w:w="53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hideMark/>
          </w:tcPr>
          <w:p w:rsidRPr="00E57F06" w:rsidR="00A3725E" w:rsidP="00506E48" w:rsidRDefault="00506E48" w14:paraId="5C5B92D0" w14:textId="41F1FD4B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Navrhovaný s</w:t>
            </w:r>
            <w:r w:rsidRPr="00E57F06" w:rsid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 xml:space="preserve">pôsob </w:t>
            </w: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preukázania</w:t>
            </w:r>
            <w:r w:rsidRPr="00E57F06" w:rsid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 xml:space="preserve"> </w:t>
            </w:r>
          </w:p>
        </w:tc>
        <w:tc>
          <w:tcPr>
            <w:tcW w:w="55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00E57F06" w:rsidRDefault="00A3725E" w14:paraId="401C0FED" w14:textId="03C3921B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Dodanie výstupu (mesiac projektu)</w:t>
            </w:r>
          </w:p>
        </w:tc>
      </w:tr>
      <w:tr w:rsidRPr="00E57F06" w:rsidR="00A3725E" w:rsidTr="1A4C6ECA" w14:paraId="2353D034" w14:textId="77777777">
        <w:trPr>
          <w:trHeight w:val="1999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680194F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1FBD320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3835365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50675251" w:rsidRDefault="00A3725E" w14:paraId="2D287A63" w14:textId="1D604D2C">
            <w:pPr>
              <w:spacing w:after="0" w:line="240" w:lineRule="auto"/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</w:pPr>
            <w:r w:rsidRPr="50675251"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  <w:t>Report,</w:t>
            </w:r>
            <w:r w:rsidR="00506E48"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  <w:t xml:space="preserve"> publikácia,</w:t>
            </w:r>
            <w:r w:rsidRPr="50675251"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  <w:t xml:space="preserve"> prototyp, softvér, patent, iné (špecifikujte)...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50675251" w:rsidRDefault="00A3725E" w14:paraId="61DAC37C" w14:textId="013C5E61">
            <w:pPr>
              <w:spacing w:after="0" w:line="240" w:lineRule="auto"/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</w:pPr>
            <w:r w:rsidRPr="50675251">
              <w:rPr>
                <w:rFonts w:ascii="Arial" w:hAnsi="Arial" w:eastAsia="Times New Roman" w:cs="Arial"/>
                <w:i/>
                <w:iCs/>
                <w:sz w:val="20"/>
                <w:szCs w:val="20"/>
                <w:highlight w:val="lightGray"/>
                <w:lang w:eastAsia="sk-SK"/>
              </w:rPr>
              <w:t>P= verejné (public)</w:t>
            </w:r>
          </w:p>
          <w:p w:rsidRPr="00E57F06" w:rsidR="00A3725E" w:rsidP="1A4C6ECA" w:rsidRDefault="00A3725E" w14:paraId="04EBF452" w14:textId="5A3978C0">
            <w:pPr>
              <w:spacing w:after="0" w:line="240" w:lineRule="auto"/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</w:pP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N= neverejné (</w:t>
            </w: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non-public</w:t>
            </w: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 xml:space="preserve">), obmedzené iba pre členov </w:t>
            </w:r>
            <w:r w:rsidRPr="1A4C6ECA" w:rsidR="65D23D4F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tímu/</w:t>
            </w:r>
            <w:r w:rsidRPr="1A4C6ECA" w:rsidR="65D23D4F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hostiteľ</w:t>
            </w:r>
            <w:r w:rsidRPr="1A4C6ECA" w:rsidR="46327BC7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s</w:t>
            </w:r>
            <w:r w:rsidRPr="1A4C6ECA" w:rsidR="65D23D4F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kú</w:t>
            </w:r>
            <w:r w:rsidRPr="1A4C6ECA" w:rsidR="65D23D4F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 xml:space="preserve"> organizáciu</w:t>
            </w: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 xml:space="preserve"> a sprostredkovateľa, vykonávateľa pre účely </w:t>
            </w: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>reportingu</w:t>
            </w:r>
            <w:r w:rsidRPr="1A4C6ECA" w:rsidR="00A3725E">
              <w:rPr>
                <w:rFonts w:ascii="Arial" w:hAnsi="Arial" w:eastAsia="Times New Roman" w:cs="Arial"/>
                <w:i w:val="1"/>
                <w:iCs w:val="1"/>
                <w:sz w:val="20"/>
                <w:szCs w:val="20"/>
                <w:highlight w:val="lightGray"/>
                <w:lang w:eastAsia="sk-SK"/>
              </w:rPr>
              <w:t xml:space="preserve"> 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57F06" w:rsidR="00A3725E" w:rsidP="50675251" w:rsidRDefault="00A3725E" w14:paraId="6B08A4C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5A6994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1A4C6ECA" w14:paraId="02103FF0" w14:textId="77777777">
        <w:trPr>
          <w:trHeight w:val="288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61671B5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B90477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7911C9C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61B0665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75360B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64B2140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1EB7890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1A4C6ECA" w14:paraId="0B654136" w14:textId="77777777">
        <w:trPr>
          <w:trHeight w:val="288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47199B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55234F9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6B1F8C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14E0CB5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EE5359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A451D0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18763F4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1A4C6ECA" w14:paraId="6965C41A" w14:textId="77777777">
        <w:trPr>
          <w:trHeight w:val="288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683689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3A51517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5CAFE4F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DE3D5E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7890C79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6544F3A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2144D9D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1A4C6ECA" w14:paraId="08D074B0" w14:textId="77777777">
        <w:trPr>
          <w:trHeight w:val="288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020FFB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CFF33B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3570200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31307EB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2C79B7E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548FE93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2FF2987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A3725E" w:rsidTr="1A4C6ECA" w14:paraId="25476F6D" w14:textId="77777777">
        <w:trPr>
          <w:trHeight w:val="288"/>
        </w:trPr>
        <w:tc>
          <w:tcPr>
            <w:tcW w:w="506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0193AC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1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22F1095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4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1400EE2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798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56BC0DD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141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076BDCE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50076F8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57F06" w:rsidR="00A3725E" w:rsidP="50675251" w:rsidRDefault="00A3725E" w14:paraId="484F4CF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</w:tbl>
    <w:p w:rsidRPr="006C4BC0" w:rsidR="1848BB17" w:rsidP="1848BB17" w:rsidRDefault="1848BB17" w14:paraId="2425ED65" w14:textId="0BF0EC25">
      <w:pPr>
        <w:pStyle w:val="paragraph"/>
        <w:spacing w:before="0" w:beforeAutospacing="0" w:after="0" w:afterAutospacing="0"/>
        <w:jc w:val="both"/>
        <w:rPr>
          <w:rFonts w:ascii="Arial" w:hAnsi="Arial" w:cs="Arial"/>
          <w:bCs/>
          <w:i/>
          <w:iCs/>
          <w:sz w:val="22"/>
          <w:szCs w:val="22"/>
          <w:highlight w:val="lightGray"/>
        </w:rPr>
      </w:pPr>
    </w:p>
    <w:p w:rsidRPr="006C4BC0" w:rsidR="0DCF2BC1" w:rsidP="1848BB17" w:rsidRDefault="0DCF2BC1" w14:paraId="7C1FE9BA" w14:textId="6D565B48">
      <w:pPr>
        <w:pStyle w:val="paragraph"/>
        <w:spacing w:before="0" w:beforeAutospacing="0" w:after="0" w:afterAutospacing="0"/>
        <w:jc w:val="both"/>
        <w:rPr>
          <w:rFonts w:ascii="Arial" w:hAnsi="Arial" w:cs="Arial"/>
          <w:bCs/>
          <w:i/>
          <w:iCs/>
          <w:sz w:val="22"/>
          <w:szCs w:val="22"/>
          <w:highlight w:val="lightGray"/>
        </w:rPr>
      </w:pPr>
      <w:r w:rsidRPr="006C4BC0">
        <w:rPr>
          <w:rFonts w:ascii="Arial" w:hAnsi="Arial" w:cs="Arial"/>
          <w:bCs/>
          <w:i/>
          <w:iCs/>
          <w:sz w:val="22"/>
          <w:szCs w:val="22"/>
          <w:highlight w:val="lightGray"/>
        </w:rPr>
        <w:t xml:space="preserve">Žiadateľ zadefinuje počet plánovaných povinných výstupov a zadefinuje ďalšie </w:t>
      </w:r>
      <w:r w:rsidRPr="006C4BC0" w:rsidR="00506E48">
        <w:rPr>
          <w:rFonts w:ascii="Arial" w:hAnsi="Arial" w:cs="Arial"/>
          <w:bCs/>
          <w:i/>
          <w:iCs/>
          <w:sz w:val="22"/>
          <w:szCs w:val="22"/>
          <w:highlight w:val="lightGray"/>
        </w:rPr>
        <w:t xml:space="preserve">výstupy </w:t>
      </w:r>
      <w:r w:rsidRPr="006C4BC0">
        <w:rPr>
          <w:rFonts w:ascii="Arial" w:hAnsi="Arial" w:cs="Arial"/>
          <w:bCs/>
          <w:i/>
          <w:iCs/>
          <w:sz w:val="22"/>
          <w:szCs w:val="22"/>
          <w:highlight w:val="lightGray"/>
        </w:rPr>
        <w:t>relevantné pre jeho projekt.</w:t>
      </w:r>
    </w:p>
    <w:p w:rsidR="1848BB17" w:rsidP="1848BB17" w:rsidRDefault="1848BB17" w14:paraId="1EFBDA70" w14:textId="119CD298">
      <w:pPr>
        <w:pStyle w:val="paragraph"/>
        <w:spacing w:before="0" w:beforeAutospacing="0" w:after="0" w:afterAutospacing="0"/>
        <w:jc w:val="both"/>
        <w:rPr>
          <w:rFonts w:asciiTheme="minorHAnsi" w:hAnsiTheme="minorHAnsi" w:cstheme="minorBidi"/>
          <w:b/>
          <w:bCs/>
          <w:i/>
          <w:iCs/>
          <w:sz w:val="22"/>
          <w:szCs w:val="22"/>
          <w:highlight w:val="lightGray"/>
        </w:rPr>
      </w:pPr>
    </w:p>
    <w:p w:rsidRPr="00E57F06" w:rsidR="006C59C0" w:rsidP="00130221" w:rsidRDefault="0056295D" w14:paraId="174D9EC4" w14:textId="12890142">
      <w:pPr>
        <w:pStyle w:val="Nadpis4"/>
        <w:rPr>
          <w:rFonts w:ascii="Arial" w:hAnsi="Arial" w:cs="Arial"/>
        </w:rPr>
      </w:pPr>
      <w:r w:rsidRPr="00E57F06">
        <w:rPr>
          <w:rFonts w:ascii="Arial" w:hAnsi="Arial" w:cs="Arial"/>
        </w:rPr>
        <w:t xml:space="preserve">3.1.4 Zoznam míľnikov </w:t>
      </w:r>
      <w:r w:rsidRPr="00E57F06">
        <w:rPr>
          <w:rFonts w:ascii="Arial" w:hAnsi="Arial" w:cs="Arial"/>
          <w:highlight w:val="lightGray"/>
        </w:rPr>
        <w:t>(</w:t>
      </w:r>
      <w:r w:rsidRPr="00E57F06" w:rsidR="002108F1">
        <w:rPr>
          <w:rFonts w:ascii="Arial" w:hAnsi="Arial" w:cs="Arial"/>
          <w:highlight w:val="lightGray"/>
        </w:rPr>
        <w:t>šablóna</w:t>
      </w:r>
      <w:r w:rsidRPr="00E57F06">
        <w:rPr>
          <w:rFonts w:ascii="Arial" w:hAnsi="Arial" w:cs="Arial"/>
          <w:highlight w:val="lightGray"/>
        </w:rPr>
        <w:t>):</w:t>
      </w:r>
    </w:p>
    <w:p w:rsidRPr="00130221" w:rsidR="0056295D" w:rsidP="003D75BA" w:rsidRDefault="0056295D" w14:paraId="2C1271DA" w14:textId="17955DC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i/>
          <w:sz w:val="22"/>
          <w:szCs w:val="22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2"/>
        <w:gridCol w:w="2488"/>
        <w:gridCol w:w="1902"/>
        <w:gridCol w:w="2310"/>
        <w:gridCol w:w="2512"/>
      </w:tblGrid>
      <w:tr w:rsidRPr="00A3725E" w:rsidR="00F54DF7" w:rsidTr="50675251" w14:paraId="28BB7371" w14:textId="77777777">
        <w:trPr>
          <w:trHeight w:val="1056"/>
        </w:trPr>
        <w:tc>
          <w:tcPr>
            <w:tcW w:w="48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00E57F06" w:rsidRDefault="00F54DF7" w14:paraId="5BB1D60D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Číslo míľnika</w:t>
            </w:r>
          </w:p>
        </w:tc>
        <w:tc>
          <w:tcPr>
            <w:tcW w:w="1220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00E57F06" w:rsidRDefault="00F54DF7" w14:paraId="506D9B0C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Míľnik</w:t>
            </w:r>
          </w:p>
        </w:tc>
        <w:tc>
          <w:tcPr>
            <w:tcW w:w="93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00E57F06" w:rsidRDefault="00F54DF7" w14:paraId="17E1EB89" w14:textId="70C043EB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Číslo pracovného balíka (prípadne viacerých)</w:t>
            </w:r>
          </w:p>
        </w:tc>
        <w:tc>
          <w:tcPr>
            <w:tcW w:w="113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00E57F06" w:rsidRDefault="00506E48" w14:paraId="5115A7E2" w14:textId="585077DF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Navrhovaný s</w:t>
            </w:r>
            <w:r w:rsidRPr="00A3725E" w:rsidR="00F54DF7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pôsob overenia </w:t>
            </w:r>
          </w:p>
        </w:tc>
        <w:tc>
          <w:tcPr>
            <w:tcW w:w="123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002D0F31" w:rsidRDefault="00F54DF7" w14:paraId="46D65D05" w14:textId="745C8D3A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Očakávaný čas </w:t>
            </w:r>
            <w:r w:rsidRPr="00A3725E" w:rsidR="002D0F31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dosiahnutia míľnika</w:t>
            </w: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 (</w:t>
            </w:r>
            <w:r w:rsidRPr="00A3725E" w:rsidR="002D0F31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mesiac projektu</w:t>
            </w:r>
            <w:r w:rsidRPr="00A3725E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)</w:t>
            </w:r>
          </w:p>
        </w:tc>
      </w:tr>
      <w:tr w:rsidRPr="00A3725E" w:rsidR="00F54DF7" w:rsidTr="50675251" w14:paraId="39B84D67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3A487BB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09BFB24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A27964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A3725E" w:rsidR="00F54DF7" w:rsidP="50675251" w:rsidRDefault="00F54DF7" w14:paraId="7BBDE481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3EF4359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7D19D35C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6E7E2BB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795F769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5E54CBA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7616A9C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5E7D044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695BB167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62CE59C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2156C36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892B19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4EB3B4A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5F26AA2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6F9BDAEC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7DB19E9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221D454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57F82AA2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6688614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908546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735AF6F3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492A7D3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7E121C4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7D3378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D05A27D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7C375F9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0D0BFB02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03C0B30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2A1CD6C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6452579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45F70DE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31DD2CC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  <w:tr w:rsidRPr="00A3725E" w:rsidR="00F54DF7" w:rsidTr="50675251" w14:paraId="1BE23E66" w14:textId="77777777">
        <w:trPr>
          <w:trHeight w:val="288"/>
        </w:trPr>
        <w:tc>
          <w:tcPr>
            <w:tcW w:w="481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FA922F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20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36B024A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9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1E7A9487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1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5FA0B690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  <w:tc>
          <w:tcPr>
            <w:tcW w:w="1232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A3725E" w:rsidR="00F54DF7" w:rsidP="50675251" w:rsidRDefault="00F54DF7" w14:paraId="3388A30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lang w:eastAsia="sk-SK"/>
              </w:rPr>
            </w:pPr>
            <w:r w:rsidRPr="00A3725E">
              <w:rPr>
                <w:rFonts w:ascii="Arial" w:hAnsi="Arial" w:eastAsia="Times New Roman" w:cs="Arial"/>
                <w:color w:val="000000" w:themeColor="text1"/>
                <w:sz w:val="20"/>
                <w:lang w:eastAsia="sk-SK"/>
              </w:rPr>
              <w:t> </w:t>
            </w:r>
          </w:p>
        </w:tc>
      </w:tr>
    </w:tbl>
    <w:p w:rsidRPr="00130221" w:rsidR="00637B72" w:rsidP="003D75BA" w:rsidRDefault="00637B72" w14:paraId="7FAC3F29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sz w:val="22"/>
          <w:szCs w:val="22"/>
          <w:highlight w:val="lightGray"/>
        </w:rPr>
      </w:pPr>
    </w:p>
    <w:p w:rsidRPr="00130221" w:rsidR="00F046FF" w:rsidP="003D75BA" w:rsidRDefault="00F046FF" w14:paraId="0322CE97" w14:textId="130D9C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p w:rsidRPr="00B93211" w:rsidR="00437BD4" w:rsidP="00B93211" w:rsidRDefault="00F54DF7" w14:paraId="5400F26D" w14:textId="26C9B344">
      <w:pPr>
        <w:pStyle w:val="Nadpis3"/>
        <w:spacing w:before="120" w:after="120"/>
        <w:rPr>
          <w:rFonts w:ascii="Arial" w:hAnsi="Arial" w:cs="Arial"/>
          <w:caps/>
        </w:rPr>
      </w:pPr>
      <w:bookmarkStart w:name="_Toc117149278" w:id="22"/>
      <w:bookmarkStart w:name="_Toc132200052" w:id="23"/>
      <w:r w:rsidRPr="00B93211">
        <w:rPr>
          <w:rFonts w:ascii="Arial" w:hAnsi="Arial" w:cs="Arial"/>
          <w:caps/>
        </w:rPr>
        <w:t>3.2</w:t>
      </w:r>
      <w:r w:rsidRPr="00B93211" w:rsidR="00437BD4">
        <w:rPr>
          <w:rFonts w:ascii="Arial" w:hAnsi="Arial" w:cs="Arial"/>
          <w:caps/>
        </w:rPr>
        <w:t xml:space="preserve"> </w:t>
      </w:r>
      <w:bookmarkEnd w:id="22"/>
      <w:r w:rsidRPr="00B93211" w:rsidR="00B93211">
        <w:rPr>
          <w:rFonts w:ascii="Arial" w:hAnsi="Arial" w:cs="Arial"/>
          <w:caps/>
        </w:rPr>
        <w:t>Implementačné riziká a navrhované opatrenia</w:t>
      </w:r>
      <w:bookmarkEnd w:id="23"/>
      <w:r w:rsidRPr="00B93211" w:rsidR="00437BD4">
        <w:rPr>
          <w:rFonts w:ascii="Arial" w:hAnsi="Arial" w:cs="Arial"/>
          <w:caps/>
        </w:rPr>
        <w:t xml:space="preserve">  </w:t>
      </w:r>
    </w:p>
    <w:p w:rsidR="34B0371C" w:rsidP="50675251" w:rsidRDefault="34B0371C" w14:paraId="470BF5DA" w14:textId="5491877D">
      <w:pPr>
        <w:pStyle w:val="paragraph"/>
        <w:spacing w:before="0" w:beforeAutospacing="0" w:after="0" w:afterAutospacing="0"/>
        <w:jc w:val="both"/>
        <w:rPr>
          <w:rFonts w:ascii="Arial" w:hAnsi="Arial" w:eastAsia="Arial" w:cs="Arial"/>
          <w:i/>
          <w:iCs/>
          <w:sz w:val="22"/>
          <w:szCs w:val="22"/>
          <w:highlight w:val="lightGray"/>
        </w:rPr>
      </w:pPr>
      <w:r w:rsidRPr="50675251">
        <w:rPr>
          <w:rFonts w:ascii="Arial" w:hAnsi="Arial" w:eastAsia="Arial" w:cs="Arial"/>
          <w:i/>
          <w:iCs/>
          <w:sz w:val="22"/>
          <w:szCs w:val="22"/>
          <w:highlight w:val="lightGray"/>
        </w:rPr>
        <w:t>Popíšte prístup k riadeniu rizík pri implementácii projektu.</w:t>
      </w:r>
    </w:p>
    <w:p w:rsidR="50675251" w:rsidP="50675251" w:rsidRDefault="50675251" w14:paraId="04703A9A" w14:textId="6402CDAE">
      <w:pPr>
        <w:pStyle w:val="paragraph"/>
        <w:spacing w:before="0" w:beforeAutospacing="0" w:after="0" w:afterAutospacing="0"/>
        <w:jc w:val="both"/>
        <w:rPr>
          <w:rFonts w:asciiTheme="minorHAnsi" w:hAnsiTheme="minorHAnsi" w:cstheme="minorBidi"/>
        </w:rPr>
      </w:pPr>
    </w:p>
    <w:p w:rsidRPr="00E57F06" w:rsidR="00437BD4" w:rsidP="00C373E8" w:rsidRDefault="00437BD4" w14:paraId="01286389" w14:textId="588E987B">
      <w:pPr>
        <w:pStyle w:val="Nadpis4"/>
        <w:rPr>
          <w:rFonts w:ascii="Arial" w:hAnsi="Arial" w:cs="Arial"/>
        </w:rPr>
      </w:pPr>
      <w:r w:rsidRPr="00E57F06">
        <w:rPr>
          <w:rFonts w:ascii="Arial" w:hAnsi="Arial" w:cs="Arial"/>
        </w:rPr>
        <w:t>3.</w:t>
      </w:r>
      <w:r w:rsidRPr="00E57F06" w:rsidR="00DE5B5E">
        <w:rPr>
          <w:rFonts w:ascii="Arial" w:hAnsi="Arial" w:cs="Arial"/>
        </w:rPr>
        <w:t>2</w:t>
      </w:r>
      <w:r w:rsidRPr="00E57F06">
        <w:rPr>
          <w:rFonts w:ascii="Arial" w:hAnsi="Arial" w:cs="Arial"/>
        </w:rPr>
        <w:t>.</w:t>
      </w:r>
      <w:r w:rsidRPr="00E57F06" w:rsidR="00C55E0B">
        <w:rPr>
          <w:rFonts w:ascii="Arial" w:hAnsi="Arial" w:cs="Arial"/>
        </w:rPr>
        <w:t>1</w:t>
      </w:r>
      <w:r w:rsidRPr="00E57F06">
        <w:rPr>
          <w:rFonts w:ascii="Arial" w:hAnsi="Arial" w:cs="Arial"/>
        </w:rPr>
        <w:t xml:space="preserve"> Riziká implementácie </w:t>
      </w:r>
      <w:r w:rsidRPr="00E57F06">
        <w:rPr>
          <w:rFonts w:ascii="Arial" w:hAnsi="Arial" w:cs="Arial"/>
          <w:highlight w:val="lightGray"/>
        </w:rPr>
        <w:t>(</w:t>
      </w:r>
      <w:r w:rsidRPr="00E57F06" w:rsidR="00391F15">
        <w:rPr>
          <w:rFonts w:ascii="Arial" w:hAnsi="Arial" w:cs="Arial"/>
          <w:highlight w:val="lightGray"/>
        </w:rPr>
        <w:t>šablóna</w:t>
      </w:r>
      <w:r w:rsidRPr="00E57F06">
        <w:rPr>
          <w:rFonts w:ascii="Arial" w:hAnsi="Arial" w:cs="Arial"/>
          <w:highlight w:val="lightGray"/>
        </w:rPr>
        <w:t>):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48"/>
        <w:gridCol w:w="2514"/>
        <w:gridCol w:w="4432"/>
      </w:tblGrid>
      <w:tr w:rsidRPr="00E57F06" w:rsidR="00437BD4" w:rsidTr="00CA1CA5" w14:paraId="33115CB8" w14:textId="77777777">
        <w:trPr>
          <w:trHeight w:val="516"/>
        </w:trPr>
        <w:tc>
          <w:tcPr>
            <w:tcW w:w="1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3C272D" w:rsidP="00CA1CA5" w:rsidRDefault="00437BD4" w14:paraId="057F3DF0" w14:textId="02D62B10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Popis rizika implementácie</w:t>
            </w:r>
            <w:r w:rsidR="003C272D">
              <w:rPr>
                <w:rStyle w:val="Odkaznapoznmkupodiarou"/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footnoteReference w:id="7"/>
            </w:r>
          </w:p>
        </w:tc>
        <w:tc>
          <w:tcPr>
            <w:tcW w:w="123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437BD4" w:rsidP="00E57F06" w:rsidRDefault="00437BD4" w14:paraId="7D77D862" w14:textId="498A9580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Pracovný balík </w:t>
            </w:r>
            <w:r w:rsidR="00CA1CA5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br/>
            </w:r>
            <w:r w:rsidRPr="00E57F06">
              <w:rPr>
                <w:rFonts w:ascii="Arial" w:hAnsi="Arial" w:eastAsia="Times New Roman" w:cs="Arial"/>
                <w:bCs/>
                <w:i/>
                <w:color w:val="000000"/>
                <w:sz w:val="20"/>
                <w:lang w:eastAsia="sk-SK"/>
              </w:rPr>
              <w:t>(prípadne viacero)</w:t>
            </w:r>
          </w:p>
        </w:tc>
        <w:tc>
          <w:tcPr>
            <w:tcW w:w="217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hideMark/>
          </w:tcPr>
          <w:p w:rsidRPr="00E57F06" w:rsidR="00437BD4" w:rsidP="00E57F06" w:rsidRDefault="00437BD4" w14:paraId="79B515C7" w14:textId="3DA355DE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Navrhované opatrenia na minimalizáciu alebo elimináciu</w:t>
            </w:r>
            <w:r w:rsidRPr="00E57F06" w:rsidR="00391F15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 rizika</w:t>
            </w:r>
          </w:p>
        </w:tc>
      </w:tr>
      <w:tr w:rsidRPr="00E57F06" w:rsidR="00437BD4" w:rsidTr="50675251" w14:paraId="12B8426A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3C1EC83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03F31FB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2113E15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2A5D59AE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41D88964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2B1B939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5BFA3F5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21BF4FD9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5A4636F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52B7518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5DBFCA4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2685A2DB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4366F3B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5F9FF8E3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171BF4A9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49604304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6FC56C8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03E116AB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6D2F4468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415F7C85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0CF7C666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1882F7A5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73633E71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  <w:tr w:rsidRPr="00E57F06" w:rsidR="00437BD4" w:rsidTr="50675251" w14:paraId="4B01CA8E" w14:textId="77777777">
        <w:trPr>
          <w:trHeight w:val="288"/>
        </w:trPr>
        <w:tc>
          <w:tcPr>
            <w:tcW w:w="1593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0738E3BF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123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2C85B94E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  <w:tc>
          <w:tcPr>
            <w:tcW w:w="2175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E57F06" w:rsidR="00437BD4" w:rsidP="50675251" w:rsidRDefault="00437BD4" w14:paraId="2122B18A" w14:textId="77777777">
            <w:pPr>
              <w:spacing w:after="0" w:line="240" w:lineRule="auto"/>
              <w:rPr>
                <w:rFonts w:ascii="Arial" w:hAnsi="Arial" w:eastAsia="Times New Roman" w:cs="Arial"/>
                <w:color w:val="000000"/>
                <w:sz w:val="20"/>
                <w:szCs w:val="20"/>
                <w:lang w:eastAsia="sk-SK"/>
              </w:rPr>
            </w:pPr>
            <w:r w:rsidRPr="50675251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sk-SK"/>
              </w:rPr>
              <w:t> </w:t>
            </w:r>
          </w:p>
        </w:tc>
      </w:tr>
    </w:tbl>
    <w:p w:rsidRPr="00130221" w:rsidR="00437BD4" w:rsidP="00437BD4" w:rsidRDefault="00437BD4" w14:paraId="1EC4981C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sz w:val="22"/>
          <w:szCs w:val="22"/>
          <w:highlight w:val="lightGray"/>
        </w:rPr>
      </w:pPr>
    </w:p>
    <w:p w:rsidRPr="00130221" w:rsidR="00437BD4" w:rsidP="003D75BA" w:rsidRDefault="00437BD4" w14:paraId="4A84300B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:rsidRPr="00E57F06" w:rsidR="00D4022D" w:rsidP="007140DB" w:rsidRDefault="0049127C" w14:paraId="6DC5C912" w14:textId="4C2E6A29">
      <w:pPr>
        <w:pStyle w:val="Nadpis3"/>
        <w:rPr>
          <w:rFonts w:ascii="Arial" w:hAnsi="Arial" w:cs="Arial"/>
        </w:rPr>
      </w:pPr>
      <w:bookmarkStart w:name="_Toc117149279" w:id="24"/>
      <w:bookmarkStart w:name="_Toc132200053" w:id="25"/>
      <w:r w:rsidRPr="00E57F06">
        <w:rPr>
          <w:rFonts w:ascii="Arial" w:hAnsi="Arial" w:cs="Arial"/>
        </w:rPr>
        <w:t>3.3</w:t>
      </w:r>
      <w:r w:rsidRPr="00E57F06" w:rsidR="00D4022D">
        <w:rPr>
          <w:rFonts w:ascii="Arial" w:hAnsi="Arial" w:cs="Arial"/>
        </w:rPr>
        <w:t xml:space="preserve"> </w:t>
      </w:r>
      <w:r w:rsidRPr="0057226D" w:rsidR="0057226D">
        <w:rPr>
          <w:rFonts w:ascii="Arial" w:hAnsi="Arial" w:cs="Arial"/>
          <w:caps/>
        </w:rPr>
        <w:t>KAPACITy</w:t>
      </w:r>
      <w:r w:rsidRPr="0057226D">
        <w:rPr>
          <w:rFonts w:ascii="Arial" w:hAnsi="Arial" w:cs="Arial"/>
          <w:caps/>
        </w:rPr>
        <w:t xml:space="preserve"> ŽIADATEĽA</w:t>
      </w:r>
      <w:bookmarkEnd w:id="24"/>
      <w:r w:rsidRPr="0057226D" w:rsidR="0057226D">
        <w:rPr>
          <w:rFonts w:ascii="Arial" w:hAnsi="Arial" w:cs="Arial"/>
          <w:caps/>
        </w:rPr>
        <w:t>/hostiteľskej organizácie</w:t>
      </w:r>
      <w:bookmarkEnd w:id="25"/>
    </w:p>
    <w:p w:rsidR="00D45A53" w:rsidP="003D75BA" w:rsidRDefault="00D45A53" w14:paraId="79617027" w14:textId="17FDD2C5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p w:rsidRPr="0057226D" w:rsidR="00C31BE9" w:rsidP="003D75BA" w:rsidRDefault="0057226D" w14:paraId="5D9519B2" w14:textId="5E448B1B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57226D">
        <w:rPr>
          <w:rFonts w:ascii="Arial" w:hAnsi="Arial" w:cs="Arial"/>
          <w:i/>
          <w:sz w:val="22"/>
          <w:szCs w:val="22"/>
          <w:highlight w:val="lightGray"/>
        </w:rPr>
        <w:t>Popíšte kapacity (personálne, odborné, technické, infraštruktúrne a iné), ktorými disponuje žiadateľ/hostiteľská organizácia a ktoré sú nevyhnutné na úspešnú implementáciu projektu. Popíšte ich relevanciu k projektu a ako budú dané k dispozícii výskumníkovi, resp. ako k nim bude mať prístup počas implementácie projektu.</w:t>
      </w:r>
    </w:p>
    <w:p w:rsidRPr="00130221" w:rsidR="0057226D" w:rsidP="003D75BA" w:rsidRDefault="0057226D" w14:paraId="06997968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p w:rsidRPr="00F52214" w:rsidR="000315DD" w:rsidP="000315DD" w:rsidRDefault="00F37523" w14:paraId="10678C96" w14:textId="2D70CCCA">
      <w:pPr>
        <w:rPr>
          <w:rFonts w:ascii="Arial" w:hAnsi="Arial" w:cs="Arial" w:eastAsiaTheme="majorEastAsia"/>
          <w:i/>
          <w:iCs/>
          <w:color w:val="2E74B5" w:themeColor="accent1" w:themeShade="BF"/>
        </w:rPr>
      </w:pPr>
      <w:r>
        <w:rPr>
          <w:rFonts w:ascii="Arial" w:hAnsi="Arial" w:cs="Arial" w:eastAsiaTheme="majorEastAsia"/>
          <w:i/>
          <w:iCs/>
          <w:color w:val="2E74B5" w:themeColor="accent1" w:themeShade="BF"/>
        </w:rPr>
        <w:t>3.3.1</w:t>
      </w:r>
      <w:r w:rsidRPr="00F52214" w:rsidR="000315DD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Popis výskumnej/inovačnej infraštruktúry, ktorou žiadateľ</w:t>
      </w:r>
      <w:r>
        <w:rPr>
          <w:rFonts w:ascii="Arial" w:hAnsi="Arial" w:cs="Arial" w:eastAsiaTheme="majorEastAsia"/>
          <w:i/>
          <w:iCs/>
          <w:color w:val="2E74B5" w:themeColor="accent1" w:themeShade="BF"/>
        </w:rPr>
        <w:t>/hostiteľská organizácia</w:t>
      </w:r>
      <w:r w:rsidRPr="00F52214" w:rsidR="000315DD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</w:t>
      </w:r>
      <w:r>
        <w:rPr>
          <w:rFonts w:ascii="Arial" w:hAnsi="Arial" w:cs="Arial" w:eastAsiaTheme="majorEastAsia"/>
          <w:i/>
          <w:iCs/>
          <w:color w:val="2E74B5" w:themeColor="accent1" w:themeShade="BF"/>
        </w:rPr>
        <w:t>disponuje</w:t>
      </w:r>
      <w:r w:rsidRPr="00F52214" w:rsidR="000315DD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a je potrebná pre realizáciu projektu </w:t>
      </w:r>
      <w:r w:rsidRPr="00F52214" w:rsidR="000315DD">
        <w:rPr>
          <w:rFonts w:ascii="Arial" w:hAnsi="Arial" w:cs="Arial" w:eastAsiaTheme="majorEastAsia"/>
          <w:i/>
          <w:iCs/>
          <w:color w:val="2E74B5" w:themeColor="accent1" w:themeShade="BF"/>
          <w:highlight w:val="lightGray"/>
        </w:rPr>
        <w:t>(</w:t>
      </w:r>
      <w:r w:rsidRPr="00F52214" w:rsidR="006F3ED5">
        <w:rPr>
          <w:rFonts w:ascii="Arial" w:hAnsi="Arial" w:cs="Arial" w:eastAsiaTheme="majorEastAsia"/>
          <w:i/>
          <w:iCs/>
          <w:color w:val="2E74B5" w:themeColor="accent1" w:themeShade="BF"/>
          <w:highlight w:val="lightGray"/>
        </w:rPr>
        <w:t>šablóna</w:t>
      </w:r>
      <w:r w:rsidRPr="00F52214" w:rsidR="000315DD">
        <w:rPr>
          <w:rFonts w:ascii="Arial" w:hAnsi="Arial" w:cs="Arial" w:eastAsiaTheme="majorEastAsia"/>
          <w:i/>
          <w:iCs/>
          <w:color w:val="2E74B5" w:themeColor="accent1" w:themeShade="BF"/>
          <w:highlight w:val="lightGray"/>
        </w:rPr>
        <w:t>):</w:t>
      </w: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6371"/>
      </w:tblGrid>
      <w:tr w:rsidRPr="00E57F06" w:rsidR="00F37523" w:rsidTr="00F37523" w14:paraId="766D4113" w14:textId="77777777">
        <w:trPr>
          <w:trHeight w:val="66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57F06" w:rsidR="00F37523" w:rsidP="00F37523" w:rsidRDefault="00F37523" w14:paraId="5653C0BB" w14:textId="52BE4A46">
            <w:pP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Názov </w:t>
            </w: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infraštruktúry alebo vybavenia</w:t>
            </w: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57F06" w:rsidR="00F37523" w:rsidP="00506E48" w:rsidRDefault="00F37523" w14:paraId="687F4B01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Krátky popis</w:t>
            </w:r>
          </w:p>
        </w:tc>
      </w:tr>
      <w:tr w:rsidRPr="00E57F06" w:rsidR="00F37523" w:rsidTr="00F37523" w14:paraId="386E4644" w14:textId="77777777">
        <w:trPr>
          <w:trHeight w:val="30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58665C54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5A02CC8E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37517519" w14:textId="77777777">
        <w:trPr>
          <w:trHeight w:val="30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798A810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52558EBB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00508D08" w14:textId="77777777">
        <w:trPr>
          <w:trHeight w:val="30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4B061FC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4B4A66A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065EB8F1" w14:textId="77777777">
        <w:trPr>
          <w:trHeight w:val="30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2D3F0B2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7C69EAB9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16952B78" w14:textId="77777777">
        <w:trPr>
          <w:trHeight w:val="300"/>
        </w:trPr>
        <w:tc>
          <w:tcPr>
            <w:tcW w:w="18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7AE9A13B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31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00506E48" w:rsidRDefault="00F37523" w14:paraId="4BB269E4" w14:textId="7752C82F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</w:tbl>
    <w:p w:rsidRPr="00C07839" w:rsidR="000315DD" w:rsidP="000315DD" w:rsidRDefault="000315DD" w14:paraId="2E91332C" w14:textId="77777777">
      <w:pPr>
        <w:rPr>
          <w:b/>
        </w:rPr>
      </w:pPr>
    </w:p>
    <w:p w:rsidRPr="00E57F06" w:rsidR="000315DD" w:rsidP="00F52214" w:rsidRDefault="000315DD" w14:paraId="6320C9C7" w14:textId="30E06724">
      <w:pPr>
        <w:jc w:val="both"/>
        <w:rPr>
          <w:rStyle w:val="eop"/>
          <w:rFonts w:ascii="Arial" w:hAnsi="Arial" w:cs="Arial"/>
          <w:b/>
          <w:bCs/>
        </w:rPr>
      </w:pPr>
      <w:r w:rsidRPr="00E57F06">
        <w:rPr>
          <w:rFonts w:ascii="Arial" w:hAnsi="Arial" w:cs="Arial" w:eastAsiaTheme="majorEastAsia"/>
          <w:i/>
          <w:iCs/>
          <w:color w:val="2E74B5" w:themeColor="accent1" w:themeShade="BF"/>
        </w:rPr>
        <w:t>3.3.</w:t>
      </w:r>
      <w:r w:rsidR="00F37523">
        <w:rPr>
          <w:rFonts w:ascii="Arial" w:hAnsi="Arial" w:cs="Arial" w:eastAsiaTheme="majorEastAsia"/>
          <w:i/>
          <w:iCs/>
          <w:color w:val="2E74B5" w:themeColor="accent1" w:themeShade="BF"/>
        </w:rPr>
        <w:t>2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Zoznam piatich najdôležitejších projektov žiadateľa</w:t>
      </w:r>
      <w:r w:rsidR="00F37523">
        <w:rPr>
          <w:rFonts w:ascii="Arial" w:hAnsi="Arial" w:cs="Arial" w:eastAsiaTheme="majorEastAsia"/>
          <w:i/>
          <w:iCs/>
          <w:color w:val="2E74B5" w:themeColor="accent1" w:themeShade="BF"/>
        </w:rPr>
        <w:t>/hostiteľskej organizácie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</w:rPr>
        <w:t>, do ktorých bol</w:t>
      </w:r>
      <w:r w:rsidR="00F37523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zapojený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</w:rPr>
        <w:t xml:space="preserve"> a sú relevantné k podávanému projektu (realizovaných max. za posledných 5 rokov)</w:t>
      </w:r>
      <w:r w:rsidRPr="00E57F06">
        <w:rPr>
          <w:rFonts w:ascii="Arial" w:hAnsi="Arial" w:eastAsia="Times New Roman" w:cs="Arial"/>
          <w:i/>
          <w:iCs/>
          <w:lang w:eastAsia="sk-SK"/>
        </w:rPr>
        <w:t> </w:t>
      </w:r>
      <w:r w:rsidRPr="00E57F06" w:rsidR="006F3ED5">
        <w:rPr>
          <w:rFonts w:ascii="Arial" w:hAnsi="Arial" w:cs="Arial" w:eastAsiaTheme="majorEastAsia"/>
          <w:i/>
          <w:iCs/>
          <w:color w:val="2E74B5" w:themeColor="accent1" w:themeShade="BF"/>
          <w:highlight w:val="lightGray"/>
        </w:rPr>
        <w:t>(šablóna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  <w:highlight w:val="lightGray"/>
        </w:rPr>
        <w:t>):</w:t>
      </w:r>
      <w:r w:rsidRPr="00E57F06">
        <w:rPr>
          <w:rFonts w:ascii="Arial" w:hAnsi="Arial" w:cs="Arial"/>
          <w:i/>
          <w:iCs/>
          <w:highlight w:val="lightGray"/>
        </w:rPr>
        <w:t xml:space="preserve"> </w:t>
      </w: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823"/>
        <w:gridCol w:w="3269"/>
        <w:gridCol w:w="4102"/>
      </w:tblGrid>
      <w:tr w:rsidRPr="00E57F06" w:rsidR="00F37523" w:rsidTr="00F37523" w14:paraId="702DC044" w14:textId="77777777">
        <w:trPr>
          <w:trHeight w:val="66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57F06" w:rsidR="00F37523" w:rsidP="00E57F06" w:rsidRDefault="00F37523" w14:paraId="7BE9C882" w14:textId="41B29D3D">
            <w:pP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Názov</w:t>
            </w: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/identifikácia</w:t>
            </w: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 xml:space="preserve"> projektu </w:t>
            </w: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57F06" w:rsidR="00F37523" w:rsidP="00E57F06" w:rsidRDefault="00F37523" w14:paraId="58952D95" w14:textId="410BE279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Program/schéma podpory, resp. poskytovateľ grantu</w:t>
            </w: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57F06" w:rsidR="00F37523" w:rsidP="00E57F06" w:rsidRDefault="00F37523" w14:paraId="6045C89B" w14:textId="74AE2A2E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</w:pPr>
            <w:r w:rsidRPr="00E57F06">
              <w:rPr>
                <w:rFonts w:ascii="Arial" w:hAnsi="Arial" w:eastAsia="Times New Roman" w:cs="Arial"/>
                <w:b/>
                <w:bCs/>
                <w:color w:val="000000"/>
                <w:sz w:val="20"/>
                <w:lang w:eastAsia="sk-SK"/>
              </w:rPr>
              <w:t>Krátky popis</w:t>
            </w:r>
          </w:p>
        </w:tc>
      </w:tr>
      <w:tr w:rsidRPr="00E57F06" w:rsidR="00F37523" w:rsidTr="00F37523" w14:paraId="1EF2E2E9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2635E85E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57F06" w:rsidR="00F37523" w:rsidP="50675251" w:rsidRDefault="00F37523" w14:paraId="04F1D96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52C9B35D" w14:textId="47E3B05E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4BCE475B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66F7BC3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57F06" w:rsidR="00F37523" w:rsidP="50675251" w:rsidRDefault="00F37523" w14:paraId="69C0EEC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3C84C033" w14:textId="3D2FB1B3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64F1FFB8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43945E4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57F06" w:rsidR="00F37523" w:rsidP="50675251" w:rsidRDefault="00F37523" w14:paraId="412C1C5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4D2D7BC4" w14:textId="1C032EEE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1B990549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32EC16C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57F06" w:rsidR="00F37523" w:rsidP="50675251" w:rsidRDefault="00F37523" w14:paraId="6DB45EF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23735BE4" w14:textId="2BD03600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E57F06" w:rsidR="00F37523" w:rsidTr="00F37523" w14:paraId="1975A375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586C719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37523" w:rsidP="50675251" w:rsidRDefault="00F37523" w14:paraId="1F372B8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E57F06" w:rsidR="00F37523" w:rsidP="50675251" w:rsidRDefault="00F37523" w14:paraId="383D0F02" w14:textId="7D99D63C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</w:tbl>
    <w:p w:rsidRPr="00963DA4" w:rsidR="000315DD" w:rsidP="000315DD" w:rsidRDefault="000315DD" w14:paraId="510C9047" w14:textId="77777777">
      <w:pPr>
        <w:rPr>
          <w:rStyle w:val="eop"/>
          <w:b/>
        </w:rPr>
      </w:pPr>
    </w:p>
    <w:p w:rsidRPr="00E57F06" w:rsidR="003D4237" w:rsidP="00B16F4F" w:rsidRDefault="00406F02" w14:paraId="5DE77CA2" w14:textId="0BF0413B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sz w:val="22"/>
          <w:szCs w:val="22"/>
          <w:highlight w:val="lightGray"/>
        </w:rPr>
      </w:pPr>
      <w:r w:rsidRPr="00E57F06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3.</w:t>
      </w:r>
      <w:r w:rsidRPr="00E57F06" w:rsidR="0095125D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3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.</w:t>
      </w:r>
      <w:r w:rsidR="00F3752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3</w:t>
      </w:r>
      <w:r w:rsidRPr="00E57F06" w:rsidR="0095125D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</w:t>
      </w:r>
      <w:r w:rsidRPr="00E57F06" w:rsidR="00A516A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Zoznam</w:t>
      </w:r>
      <w:r w:rsidRPr="00E57F06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maximálne</w:t>
      </w:r>
      <w:r w:rsidRPr="00E57F06" w:rsidR="00A516A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piatich najdôležitejších </w:t>
      </w:r>
      <w:r w:rsidRPr="00E57F06" w:rsidR="00A87BEE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doterajších </w:t>
      </w:r>
      <w:r w:rsidRPr="00E57F06" w:rsidR="00A516A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výstupov</w:t>
      </w:r>
      <w:r w:rsidR="00F3752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žiadateľa/hostiteľskej organizácie</w:t>
      </w:r>
      <w:r w:rsidRPr="00E57F06" w:rsidR="00A87BEE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, ktoré sú relevantné k podávanému projektu</w:t>
      </w:r>
      <w:r w:rsidRPr="00E57F06" w:rsidR="00A516A3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 xml:space="preserve"> </w:t>
      </w:r>
      <w:r w:rsidRPr="00E57F06" w:rsidR="00C5202E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lang w:eastAsia="en-US"/>
        </w:rPr>
        <w:t>(</w:t>
      </w:r>
      <w:r w:rsidRPr="00E57F06" w:rsidR="00D334AB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highlight w:val="lightGray"/>
          <w:lang w:eastAsia="en-US"/>
        </w:rPr>
        <w:t>šablóna</w:t>
      </w:r>
      <w:r w:rsidRPr="00E57F06" w:rsidR="00C5202E">
        <w:rPr>
          <w:rFonts w:ascii="Arial" w:hAnsi="Arial" w:cs="Arial" w:eastAsiaTheme="majorEastAsia"/>
          <w:i/>
          <w:iCs/>
          <w:color w:val="2E74B5" w:themeColor="accent1" w:themeShade="BF"/>
          <w:sz w:val="22"/>
          <w:szCs w:val="22"/>
          <w:highlight w:val="lightGray"/>
          <w:lang w:eastAsia="en-US"/>
        </w:rPr>
        <w:t>):</w:t>
      </w:r>
      <w:r w:rsidRPr="00E57F06" w:rsidDel="00C5202E" w:rsidR="00C5202E">
        <w:rPr>
          <w:rFonts w:ascii="Arial" w:hAnsi="Arial" w:cs="Arial"/>
          <w:i/>
          <w:sz w:val="22"/>
          <w:szCs w:val="22"/>
          <w:highlight w:val="lightGray"/>
        </w:rPr>
        <w:t xml:space="preserve"> </w:t>
      </w:r>
    </w:p>
    <w:p w:rsidRPr="00B16F4F" w:rsidR="00A516A3" w:rsidP="00B16F4F" w:rsidRDefault="00A516A3" w14:paraId="7375D4CD" w14:textId="34616DA5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i/>
          <w:sz w:val="22"/>
          <w:szCs w:val="22"/>
          <w:highlight w:val="lightGray"/>
        </w:rPr>
      </w:pPr>
    </w:p>
    <w:tbl>
      <w:tblPr>
        <w:tblW w:w="5000" w:type="pct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823"/>
        <w:gridCol w:w="3269"/>
        <w:gridCol w:w="4102"/>
      </w:tblGrid>
      <w:tr w:rsidRPr="00F37523" w:rsidR="00F37523" w:rsidTr="00F37523" w14:paraId="0F66104C" w14:textId="77777777">
        <w:trPr>
          <w:trHeight w:val="66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F37523" w:rsidR="00F37523" w:rsidP="00F37523" w:rsidRDefault="00F37523" w14:paraId="050555E3" w14:textId="23D6BEA8">
            <w:pPr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F37523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Názov/identifikácia výstupu</w:t>
            </w: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38BC8E87" w14:textId="6D70B02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F37523">
              <w:rPr>
                <w:rStyle w:val="normaltextrun"/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Typ výstupu </w:t>
            </w:r>
            <w:r w:rsidRPr="00F37523">
              <w:rPr>
                <w:rStyle w:val="normaltextrun"/>
                <w:rFonts w:ascii="Arial" w:hAnsi="Arial" w:cs="Arial"/>
                <w:i/>
                <w:iCs/>
                <w:color w:val="000000"/>
                <w:sz w:val="20"/>
                <w:szCs w:val="20"/>
                <w:shd w:val="clear" w:color="auto" w:fill="C0C0C0"/>
              </w:rPr>
              <w:t>(napr. publikácia, dataset, software, patent, služba, produkt a pod.)</w:t>
            </w:r>
            <w:r w:rsidRPr="00F37523">
              <w:rPr>
                <w:rStyle w:val="eop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F37523" w:rsidR="00F37523" w:rsidP="00506E48" w:rsidRDefault="00F37523" w14:paraId="34B49933" w14:textId="4A2AEA60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F37523"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  <w:t>Krátky popis</w:t>
            </w:r>
          </w:p>
        </w:tc>
      </w:tr>
      <w:tr w:rsidRPr="00F37523" w:rsidR="00F37523" w:rsidTr="00F37523" w14:paraId="1F727250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598BF41F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69213229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398E3420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F37523" w:rsidR="00F37523" w:rsidTr="00F37523" w14:paraId="746174D4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049833DE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5E0A861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54C71445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F37523" w:rsidR="00F37523" w:rsidTr="00F37523" w14:paraId="1293AAA1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59CBDA15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7C7A353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775853CC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F37523" w:rsidR="00F37523" w:rsidTr="00F37523" w14:paraId="7CA534E3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46059D28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606AE9FC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009F5C5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  <w:tr w:rsidRPr="00F37523" w:rsidR="00F37523" w:rsidTr="00F37523" w14:paraId="46AFA957" w14:textId="77777777">
        <w:trPr>
          <w:trHeight w:val="300"/>
        </w:trPr>
        <w:tc>
          <w:tcPr>
            <w:tcW w:w="13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68EAE1C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160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7523" w:rsidR="00F37523" w:rsidP="00506E48" w:rsidRDefault="00F37523" w14:paraId="15E4514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  <w:tc>
          <w:tcPr>
            <w:tcW w:w="20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/>
            <w:hideMark/>
          </w:tcPr>
          <w:p w:rsidRPr="00F37523" w:rsidR="00F37523" w:rsidP="00506E48" w:rsidRDefault="00F37523" w14:paraId="730FF825" w14:textId="69D17389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sk-SK"/>
              </w:rPr>
            </w:pPr>
          </w:p>
        </w:tc>
      </w:tr>
    </w:tbl>
    <w:p w:rsidRPr="00963DA4" w:rsidR="00963DA4" w:rsidP="00B16F4F" w:rsidRDefault="00963DA4" w14:paraId="12F83CBC" w14:textId="77777777">
      <w:pPr>
        <w:rPr>
          <w:rStyle w:val="normaltextrun"/>
          <w:b/>
        </w:rPr>
      </w:pPr>
    </w:p>
    <w:p w:rsidRPr="00130221" w:rsidR="00034AA1" w:rsidRDefault="00034AA1" w14:paraId="68B6943D" w14:textId="465EB5AF">
      <w:pPr>
        <w:rPr>
          <w:rFonts w:cstheme="minorHAnsi"/>
        </w:rPr>
      </w:pPr>
    </w:p>
    <w:sectPr w:rsidRPr="00130221" w:rsidR="00034AA1" w:rsidSect="00EB023B">
      <w:footerReference w:type="default" r:id="rId11"/>
      <w:pgSz w:w="11906" w:h="16838" w:orient="portrait"/>
      <w:pgMar w:top="851" w:right="851" w:bottom="851" w:left="851" w:header="851" w:footer="425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62F426E" w16cex:dateUtc="2023-02-15T13:27:15.005Z"/>
  <w16cex:commentExtensible w16cex:durableId="554E9FCF" w16cex:dateUtc="2023-02-15T13:53:12.536Z"/>
  <w16cex:commentExtensible w16cex:durableId="7179EC1C" w16cex:dateUtc="2023-03-27T12:59:51.12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7B0CAC8" w16cid:durableId="062F426E"/>
  <w16cid:commentId w16cid:paraId="555E8874" w16cid:durableId="554E9FCF"/>
  <w16cid:commentId w16cid:paraId="56BD71FA" w16cid:durableId="7179EC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473C" w:rsidP="00946FAA" w:rsidRDefault="0070473C" w14:paraId="1C49E53C" w14:textId="77777777">
      <w:pPr>
        <w:spacing w:after="0" w:line="240" w:lineRule="auto"/>
      </w:pPr>
      <w:r>
        <w:separator/>
      </w:r>
    </w:p>
  </w:endnote>
  <w:endnote w:type="continuationSeparator" w:id="0">
    <w:p w:rsidR="0070473C" w:rsidP="00946FAA" w:rsidRDefault="0070473C" w14:paraId="4BCFAC85" w14:textId="77777777">
      <w:pPr>
        <w:spacing w:after="0" w:line="240" w:lineRule="auto"/>
      </w:pPr>
      <w:r>
        <w:continuationSeparator/>
      </w:r>
    </w:p>
  </w:endnote>
  <w:endnote w:type="continuationNotice" w:id="1">
    <w:p w:rsidR="0070473C" w:rsidRDefault="0070473C" w14:paraId="012293C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</w:rPr>
      <w:id w:val="-2075646403"/>
      <w:docPartObj>
        <w:docPartGallery w:val="Page Numbers (Bottom of Page)"/>
        <w:docPartUnique/>
      </w:docPartObj>
    </w:sdtPr>
    <w:sdtContent>
      <w:p w:rsidRPr="00EB023B" w:rsidR="0070473C" w:rsidRDefault="0070473C" w14:paraId="11AD3A62" w14:textId="0C037BBA">
        <w:pPr>
          <w:pStyle w:val="Pta"/>
          <w:jc w:val="center"/>
          <w:rPr>
            <w:rFonts w:ascii="Arial" w:hAnsi="Arial" w:cs="Arial"/>
            <w:sz w:val="16"/>
          </w:rPr>
        </w:pPr>
        <w:r w:rsidRPr="00EB023B">
          <w:rPr>
            <w:rFonts w:ascii="Arial" w:hAnsi="Arial" w:cs="Arial"/>
            <w:sz w:val="16"/>
          </w:rPr>
          <w:fldChar w:fldCharType="begin"/>
        </w:r>
        <w:r w:rsidRPr="00EB023B">
          <w:rPr>
            <w:rFonts w:ascii="Arial" w:hAnsi="Arial" w:cs="Arial"/>
            <w:sz w:val="16"/>
          </w:rPr>
          <w:instrText>PAGE   \* MERGEFORMAT</w:instrText>
        </w:r>
        <w:r w:rsidRPr="00EB023B">
          <w:rPr>
            <w:rFonts w:ascii="Arial" w:hAnsi="Arial" w:cs="Arial"/>
            <w:sz w:val="16"/>
          </w:rPr>
          <w:fldChar w:fldCharType="separate"/>
        </w:r>
        <w:r w:rsidR="00D04CB5">
          <w:rPr>
            <w:rFonts w:ascii="Arial" w:hAnsi="Arial" w:cs="Arial"/>
            <w:noProof/>
            <w:sz w:val="16"/>
          </w:rPr>
          <w:t>2</w:t>
        </w:r>
        <w:r w:rsidRPr="00EB023B">
          <w:rPr>
            <w:rFonts w:ascii="Arial" w:hAnsi="Arial" w:cs="Arial"/>
            <w:sz w:val="16"/>
          </w:rPr>
          <w:fldChar w:fldCharType="end"/>
        </w:r>
        <w:r w:rsidRPr="00EB023B">
          <w:rPr>
            <w:rFonts w:ascii="Arial" w:hAnsi="Arial" w:cs="Arial"/>
            <w:sz w:val="16"/>
          </w:rPr>
          <w:t xml:space="preserve"> z 30</w:t>
        </w:r>
      </w:p>
    </w:sdtContent>
  </w:sdt>
  <w:p w:rsidRPr="00EB023B" w:rsidR="0070473C" w:rsidRDefault="0070473C" w14:paraId="4053CEC8" w14:textId="77777777">
    <w:pPr>
      <w:pStyle w:val="Pta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473C" w:rsidP="00946FAA" w:rsidRDefault="0070473C" w14:paraId="4FBA8C4B" w14:textId="77777777">
      <w:pPr>
        <w:spacing w:after="0" w:line="240" w:lineRule="auto"/>
      </w:pPr>
      <w:r>
        <w:separator/>
      </w:r>
    </w:p>
  </w:footnote>
  <w:footnote w:type="continuationSeparator" w:id="0">
    <w:p w:rsidR="0070473C" w:rsidP="00946FAA" w:rsidRDefault="0070473C" w14:paraId="4E08796A" w14:textId="77777777">
      <w:pPr>
        <w:spacing w:after="0" w:line="240" w:lineRule="auto"/>
      </w:pPr>
      <w:r>
        <w:continuationSeparator/>
      </w:r>
    </w:p>
  </w:footnote>
  <w:footnote w:type="continuationNotice" w:id="1">
    <w:p w:rsidR="0070473C" w:rsidRDefault="0070473C" w14:paraId="03606CAD" w14:textId="77777777">
      <w:pPr>
        <w:spacing w:after="0" w:line="240" w:lineRule="auto"/>
      </w:pPr>
    </w:p>
  </w:footnote>
  <w:footnote w:id="2">
    <w:p w:rsidRPr="00EB023B" w:rsidR="0070473C" w:rsidP="004C3F68" w:rsidRDefault="0070473C" w14:paraId="211BA836" w14:textId="0C9E04D5">
      <w:pPr>
        <w:pStyle w:val="Textpoznmkypodiarou"/>
        <w:ind w:left="284" w:hanging="284"/>
        <w:rPr>
          <w:rFonts w:ascii="Arial" w:hAnsi="Arial" w:cs="Arial"/>
        </w:rPr>
      </w:pPr>
      <w:r w:rsidRPr="00EB023B">
        <w:rPr>
          <w:rStyle w:val="Odkaznapoznmkupodiarou"/>
          <w:rFonts w:ascii="Arial" w:hAnsi="Arial" w:cs="Arial"/>
          <w:sz w:val="18"/>
        </w:rPr>
        <w:footnoteRef/>
      </w:r>
      <w:r>
        <w:rPr>
          <w:rFonts w:ascii="Arial" w:hAnsi="Arial" w:cs="Arial"/>
          <w:sz w:val="18"/>
        </w:rPr>
        <w:tab/>
      </w:r>
      <w:r w:rsidRPr="00EB023B">
        <w:rPr>
          <w:rFonts w:ascii="Arial" w:hAnsi="Arial" w:cs="Arial"/>
          <w:sz w:val="18"/>
        </w:rPr>
        <w:t>Po ukončení vypracovávania dokumentu aktualizujte obsah</w:t>
      </w:r>
    </w:p>
  </w:footnote>
  <w:footnote w:id="3">
    <w:p w:rsidRPr="0070473C" w:rsidR="0070473C" w:rsidRDefault="0070473C" w14:paraId="44A0901B" w14:textId="1AF30A0B">
      <w:pPr>
        <w:pStyle w:val="Textpoznmkypodiarou"/>
        <w:rPr>
          <w:rFonts w:ascii="Arial" w:hAnsi="Arial" w:cs="Arial"/>
          <w:sz w:val="18"/>
          <w:szCs w:val="18"/>
        </w:rPr>
      </w:pPr>
      <w:r w:rsidRPr="0070473C">
        <w:rPr>
          <w:rStyle w:val="Odkaznapoznmkupodiarou"/>
          <w:rFonts w:ascii="Arial" w:hAnsi="Arial" w:cs="Arial"/>
          <w:sz w:val="18"/>
          <w:szCs w:val="18"/>
          <w:highlight w:val="lightGray"/>
        </w:rPr>
        <w:footnoteRef/>
      </w:r>
      <w:r w:rsidRPr="0070473C">
        <w:rPr>
          <w:rFonts w:ascii="Arial" w:hAnsi="Arial" w:cs="Arial"/>
          <w:sz w:val="18"/>
          <w:szCs w:val="18"/>
          <w:highlight w:val="lightGray"/>
        </w:rPr>
        <w:t xml:space="preserve"> Vyberte jeden typ výskumu</w:t>
      </w:r>
    </w:p>
  </w:footnote>
  <w:footnote w:id="4">
    <w:p w:rsidRPr="005115DD" w:rsidR="0070473C" w:rsidP="00A55916" w:rsidRDefault="0070473C" w14:paraId="22D76496" w14:textId="2CA1991A">
      <w:pPr>
        <w:pStyle w:val="Textpoznmkypodiarou"/>
        <w:ind w:left="284" w:hanging="284"/>
        <w:rPr>
          <w:rFonts w:ascii="Arial" w:hAnsi="Arial" w:cs="Arial"/>
        </w:rPr>
      </w:pPr>
      <w:r w:rsidRPr="005115DD">
        <w:rPr>
          <w:rStyle w:val="Odkaznapoznmkupodiarou"/>
          <w:rFonts w:ascii="Arial" w:hAnsi="Arial" w:cs="Arial"/>
          <w:sz w:val="18"/>
          <w:highlight w:val="lightGray"/>
        </w:rPr>
        <w:footnoteRef/>
      </w:r>
      <w:r>
        <w:rPr>
          <w:rFonts w:ascii="Arial" w:hAnsi="Arial" w:cs="Arial"/>
          <w:sz w:val="18"/>
          <w:highlight w:val="lightGray"/>
        </w:rPr>
        <w:tab/>
      </w:r>
      <w:r w:rsidRPr="005115DD">
        <w:rPr>
          <w:rFonts w:ascii="Arial" w:hAnsi="Arial" w:cs="Arial"/>
          <w:sz w:val="18"/>
          <w:highlight w:val="lightGray"/>
        </w:rPr>
        <w:t>Mesiace sa uvádzajú vzostupne od začiatku projektu, tzn. mesiac, v ktorom začal projekt je M1.</w:t>
      </w:r>
    </w:p>
  </w:footnote>
  <w:footnote w:id="5">
    <w:p w:rsidRPr="005607F4" w:rsidR="0070473C" w:rsidRDefault="0070473C" w14:paraId="52E2827D" w14:textId="36939CE4">
      <w:pPr>
        <w:pStyle w:val="Textpoznmkypodiarou"/>
        <w:rPr>
          <w:rFonts w:ascii="Arial" w:hAnsi="Arial" w:cs="Arial"/>
        </w:rPr>
      </w:pPr>
      <w:r w:rsidRPr="005607F4">
        <w:rPr>
          <w:rStyle w:val="Odkaznapoznmkupodiarou"/>
          <w:rFonts w:ascii="Arial" w:hAnsi="Arial" w:cs="Arial"/>
          <w:sz w:val="18"/>
          <w:highlight w:val="lightGray"/>
        </w:rPr>
        <w:footnoteRef/>
      </w:r>
      <w:r w:rsidRPr="005607F4">
        <w:rPr>
          <w:rFonts w:ascii="Arial" w:hAnsi="Arial" w:cs="Arial"/>
          <w:sz w:val="18"/>
          <w:highlight w:val="lightGray"/>
        </w:rPr>
        <w:t xml:space="preserve"> V prípade zapojenia výskumného tímu do implementácie projektu je potrebné identifikovať jednotlivé pozície, pri výskumníkoch určiť kategóriu výskumníka R1-R4 a pri všetkých členoch výskumného tímu určiť mieru ich zapojenia.</w:t>
      </w:r>
    </w:p>
  </w:footnote>
  <w:footnote w:id="6">
    <w:p w:rsidRPr="005607F4" w:rsidR="0070473C" w:rsidRDefault="0070473C" w14:paraId="0818EBEA" w14:textId="71F0B8BA">
      <w:pPr>
        <w:pStyle w:val="Textpoznmkypodiarou"/>
        <w:rPr>
          <w:rFonts w:ascii="Arial" w:hAnsi="Arial" w:cs="Arial"/>
        </w:rPr>
      </w:pPr>
      <w:r w:rsidRPr="005607F4">
        <w:rPr>
          <w:rStyle w:val="Odkaznapoznmkupodiarou"/>
          <w:rFonts w:ascii="Arial" w:hAnsi="Arial" w:cs="Arial"/>
          <w:sz w:val="18"/>
          <w:highlight w:val="lightGray"/>
        </w:rPr>
        <w:footnoteRef/>
      </w:r>
      <w:r w:rsidRPr="005607F4">
        <w:rPr>
          <w:rFonts w:ascii="Arial" w:hAnsi="Arial" w:cs="Arial"/>
          <w:sz w:val="18"/>
          <w:highlight w:val="lightGray"/>
        </w:rPr>
        <w:t xml:space="preserve"> V prípade zapojenia výskumného tímu do implementácie projektu budú personálne náklady zahŕňať personálne náklady na výskumníka a členov výskumného tímu.</w:t>
      </w:r>
    </w:p>
  </w:footnote>
  <w:footnote w:id="7">
    <w:p w:rsidRPr="005115DD" w:rsidR="0070473C" w:rsidRDefault="0070473C" w14:paraId="054A8E83" w14:textId="42DE0050">
      <w:pPr>
        <w:pStyle w:val="Textpoznmkypodiarou"/>
        <w:rPr>
          <w:rFonts w:ascii="Arial" w:hAnsi="Arial" w:cs="Arial"/>
        </w:rPr>
      </w:pPr>
      <w:r w:rsidRPr="005115DD">
        <w:rPr>
          <w:rStyle w:val="Odkaznapoznmkupodiarou"/>
          <w:rFonts w:ascii="Arial" w:hAnsi="Arial" w:cs="Arial"/>
          <w:sz w:val="18"/>
          <w:highlight w:val="lightGray"/>
        </w:rPr>
        <w:footnoteRef/>
      </w:r>
      <w:r w:rsidRPr="005115DD">
        <w:rPr>
          <w:rFonts w:ascii="Arial" w:hAnsi="Arial" w:cs="Arial"/>
          <w:sz w:val="18"/>
          <w:highlight w:val="lightGray"/>
        </w:rPr>
        <w:t xml:space="preserve"> S uvedením pravdepodobnosti, že riziko nastane (nízka, stredná, vysoká) a závažnosti daného rizika (nízka, stredná, vysoká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7C76"/>
    <w:multiLevelType w:val="hybridMultilevel"/>
    <w:tmpl w:val="1E2E0CDC"/>
    <w:lvl w:ilvl="0" w:tplc="3208C3D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1B51A3"/>
    <w:multiLevelType w:val="hybridMultilevel"/>
    <w:tmpl w:val="4810EDAE"/>
    <w:lvl w:ilvl="0" w:tplc="7E84324E">
      <w:numFmt w:val="bullet"/>
      <w:lvlText w:val="-"/>
      <w:lvlJc w:val="left"/>
      <w:pPr>
        <w:ind w:left="2280" w:hanging="360"/>
      </w:pPr>
      <w:rPr>
        <w:rFonts w:hint="default" w:ascii="Times New Roman" w:hAnsi="Times New Roman" w:cs="Times New Roman" w:eastAsiaTheme="minorHAnsi"/>
      </w:rPr>
    </w:lvl>
    <w:lvl w:ilvl="1" w:tplc="041B0003" w:tentative="1">
      <w:start w:val="1"/>
      <w:numFmt w:val="bullet"/>
      <w:lvlText w:val="o"/>
      <w:lvlJc w:val="left"/>
      <w:pPr>
        <w:ind w:left="300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372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444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516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588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660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732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8040" w:hanging="360"/>
      </w:pPr>
      <w:rPr>
        <w:rFonts w:hint="default" w:ascii="Wingdings" w:hAnsi="Wingdings"/>
      </w:rPr>
    </w:lvl>
  </w:abstractNum>
  <w:abstractNum w:abstractNumId="2" w15:restartNumberingAfterBreak="0">
    <w:nsid w:val="1796012F"/>
    <w:multiLevelType w:val="multilevel"/>
    <w:tmpl w:val="6EB8EF9A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212" w:hanging="49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3" w15:restartNumberingAfterBreak="0">
    <w:nsid w:val="182C7735"/>
    <w:multiLevelType w:val="hybridMultilevel"/>
    <w:tmpl w:val="783C0C52"/>
    <w:lvl w:ilvl="0" w:tplc="1EE6E40E">
      <w:start w:val="1"/>
      <w:numFmt w:val="lowerRoman"/>
      <w:lvlText w:val="%1."/>
      <w:lvlJc w:val="left"/>
      <w:pPr>
        <w:ind w:left="720" w:hanging="360"/>
      </w:pPr>
      <w:rPr>
        <w:rFonts w:ascii="Arial Narrow" w:hAnsi="Arial Narrow" w:eastAsia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C8EEA"/>
    <w:multiLevelType w:val="hybridMultilevel"/>
    <w:tmpl w:val="58AC47A4"/>
    <w:lvl w:ilvl="0" w:tplc="BBEA736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BBF421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08E5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DB02B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C21F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62CF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3441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BCF7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404F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B965B71"/>
    <w:multiLevelType w:val="hybridMultilevel"/>
    <w:tmpl w:val="B50ABC44"/>
    <w:lvl w:ilvl="0" w:tplc="514AF49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514AF492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684258B"/>
    <w:multiLevelType w:val="hybridMultilevel"/>
    <w:tmpl w:val="F32A1CB4"/>
    <w:lvl w:ilvl="0" w:tplc="514AF492">
      <w:start w:val="1"/>
      <w:numFmt w:val="bullet"/>
      <w:lvlText w:val="-"/>
      <w:lvlJc w:val="left"/>
      <w:pPr>
        <w:ind w:left="2280" w:hanging="360"/>
      </w:pPr>
      <w:rPr>
        <w:rFonts w:hint="default" w:ascii="Calibri" w:hAnsi="Calibri"/>
      </w:rPr>
    </w:lvl>
    <w:lvl w:ilvl="1" w:tplc="041B0003" w:tentative="1">
      <w:start w:val="1"/>
      <w:numFmt w:val="bullet"/>
      <w:lvlText w:val="o"/>
      <w:lvlJc w:val="left"/>
      <w:pPr>
        <w:ind w:left="300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372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444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516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588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660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732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8040" w:hanging="360"/>
      </w:pPr>
      <w:rPr>
        <w:rFonts w:hint="default" w:ascii="Wingdings" w:hAnsi="Wingdings"/>
      </w:rPr>
    </w:lvl>
  </w:abstractNum>
  <w:abstractNum w:abstractNumId="7" w15:restartNumberingAfterBreak="0">
    <w:nsid w:val="72F43B84"/>
    <w:multiLevelType w:val="hybridMultilevel"/>
    <w:tmpl w:val="9528B796"/>
    <w:lvl w:ilvl="0" w:tplc="6868D1EA">
      <w:start w:val="2"/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Calibri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75D5474B"/>
    <w:multiLevelType w:val="hybridMultilevel"/>
    <w:tmpl w:val="5DAAAB32"/>
    <w:lvl w:ilvl="0" w:tplc="820A337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75F3D67"/>
    <w:multiLevelType w:val="hybridMultilevel"/>
    <w:tmpl w:val="93A8162C"/>
    <w:lvl w:ilvl="0" w:tplc="6868D1EA">
      <w:start w:val="2"/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Calibri"/>
      </w:rPr>
    </w:lvl>
    <w:lvl w:ilvl="1" w:tplc="514AF492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0"/>
  </w:num>
  <w:num w:numId="5">
    <w:abstractNumId w:val="8"/>
  </w:num>
  <w:num w:numId="6">
    <w:abstractNumId w:val="2"/>
  </w:num>
  <w:num w:numId="7">
    <w:abstractNumId w:val="3"/>
  </w:num>
  <w:num w:numId="8">
    <w:abstractNumId w:val="6"/>
  </w:num>
  <w:num w:numId="9">
    <w:abstractNumId w:val="9"/>
  </w:num>
  <w:num w:numId="1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 w:val="false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MTYxMbA0tzAwMbdQ0lEKTi0uzszPAymwrAUAKJHz+iwAAAA="/>
  </w:docVars>
  <w:rsids>
    <w:rsidRoot w:val="006F03D9"/>
    <w:rsid w:val="00007B25"/>
    <w:rsid w:val="00007B75"/>
    <w:rsid w:val="00007B97"/>
    <w:rsid w:val="00017B06"/>
    <w:rsid w:val="00021E47"/>
    <w:rsid w:val="00027D31"/>
    <w:rsid w:val="00030B67"/>
    <w:rsid w:val="00030CDF"/>
    <w:rsid w:val="0003120E"/>
    <w:rsid w:val="000315DD"/>
    <w:rsid w:val="00034AA1"/>
    <w:rsid w:val="000515AB"/>
    <w:rsid w:val="00053EB4"/>
    <w:rsid w:val="00061E6D"/>
    <w:rsid w:val="00063D95"/>
    <w:rsid w:val="000645DE"/>
    <w:rsid w:val="000646A9"/>
    <w:rsid w:val="00064EF4"/>
    <w:rsid w:val="0006788B"/>
    <w:rsid w:val="00084DA3"/>
    <w:rsid w:val="00087114"/>
    <w:rsid w:val="00090549"/>
    <w:rsid w:val="00091F97"/>
    <w:rsid w:val="000A1BE5"/>
    <w:rsid w:val="000A6898"/>
    <w:rsid w:val="000A7561"/>
    <w:rsid w:val="000B2652"/>
    <w:rsid w:val="000C0DE4"/>
    <w:rsid w:val="000C4873"/>
    <w:rsid w:val="000C4A4E"/>
    <w:rsid w:val="000C5024"/>
    <w:rsid w:val="000E67D6"/>
    <w:rsid w:val="000F4569"/>
    <w:rsid w:val="000F5C4E"/>
    <w:rsid w:val="000F71C2"/>
    <w:rsid w:val="00101AB5"/>
    <w:rsid w:val="00102D71"/>
    <w:rsid w:val="00117584"/>
    <w:rsid w:val="00127BD7"/>
    <w:rsid w:val="00130221"/>
    <w:rsid w:val="00131361"/>
    <w:rsid w:val="0013220A"/>
    <w:rsid w:val="001356B7"/>
    <w:rsid w:val="001432D5"/>
    <w:rsid w:val="00144CA2"/>
    <w:rsid w:val="001478A9"/>
    <w:rsid w:val="0015372A"/>
    <w:rsid w:val="00154E1D"/>
    <w:rsid w:val="00161B7F"/>
    <w:rsid w:val="00162922"/>
    <w:rsid w:val="001772D5"/>
    <w:rsid w:val="00177E83"/>
    <w:rsid w:val="0017E850"/>
    <w:rsid w:val="00181B6D"/>
    <w:rsid w:val="001856B8"/>
    <w:rsid w:val="00193A1D"/>
    <w:rsid w:val="00194329"/>
    <w:rsid w:val="001A1666"/>
    <w:rsid w:val="001A1EF5"/>
    <w:rsid w:val="001A2D07"/>
    <w:rsid w:val="001A6824"/>
    <w:rsid w:val="001B247F"/>
    <w:rsid w:val="001C20DB"/>
    <w:rsid w:val="001C514D"/>
    <w:rsid w:val="001C71C8"/>
    <w:rsid w:val="001C7717"/>
    <w:rsid w:val="001D006F"/>
    <w:rsid w:val="001D0AC8"/>
    <w:rsid w:val="001D232D"/>
    <w:rsid w:val="001E0504"/>
    <w:rsid w:val="001E1C2D"/>
    <w:rsid w:val="001E29B4"/>
    <w:rsid w:val="00200A58"/>
    <w:rsid w:val="00203282"/>
    <w:rsid w:val="0020577A"/>
    <w:rsid w:val="002108F1"/>
    <w:rsid w:val="00221CE5"/>
    <w:rsid w:val="00221D34"/>
    <w:rsid w:val="002260DB"/>
    <w:rsid w:val="002271FF"/>
    <w:rsid w:val="002337A4"/>
    <w:rsid w:val="00242EA4"/>
    <w:rsid w:val="002435C4"/>
    <w:rsid w:val="0024454A"/>
    <w:rsid w:val="00253D59"/>
    <w:rsid w:val="002545B2"/>
    <w:rsid w:val="00254D02"/>
    <w:rsid w:val="00266039"/>
    <w:rsid w:val="0027102A"/>
    <w:rsid w:val="00273AE2"/>
    <w:rsid w:val="00283DE9"/>
    <w:rsid w:val="00284D53"/>
    <w:rsid w:val="002876DC"/>
    <w:rsid w:val="00292272"/>
    <w:rsid w:val="002B0356"/>
    <w:rsid w:val="002B0DAA"/>
    <w:rsid w:val="002B2638"/>
    <w:rsid w:val="002C5C20"/>
    <w:rsid w:val="002C770B"/>
    <w:rsid w:val="002C7829"/>
    <w:rsid w:val="002D0F31"/>
    <w:rsid w:val="002D1799"/>
    <w:rsid w:val="002E0201"/>
    <w:rsid w:val="002E3809"/>
    <w:rsid w:val="002E5E19"/>
    <w:rsid w:val="002E7FE1"/>
    <w:rsid w:val="002F1610"/>
    <w:rsid w:val="00311061"/>
    <w:rsid w:val="003128B8"/>
    <w:rsid w:val="003134BB"/>
    <w:rsid w:val="003140BA"/>
    <w:rsid w:val="0031591E"/>
    <w:rsid w:val="00317D9D"/>
    <w:rsid w:val="0032581D"/>
    <w:rsid w:val="0033331E"/>
    <w:rsid w:val="003427DE"/>
    <w:rsid w:val="003510D0"/>
    <w:rsid w:val="00353FDA"/>
    <w:rsid w:val="0036040F"/>
    <w:rsid w:val="003609E2"/>
    <w:rsid w:val="00362A5C"/>
    <w:rsid w:val="003702DC"/>
    <w:rsid w:val="00370EEA"/>
    <w:rsid w:val="00380596"/>
    <w:rsid w:val="00381211"/>
    <w:rsid w:val="00381661"/>
    <w:rsid w:val="003863D3"/>
    <w:rsid w:val="00391F15"/>
    <w:rsid w:val="003A021D"/>
    <w:rsid w:val="003A15CA"/>
    <w:rsid w:val="003A1B8E"/>
    <w:rsid w:val="003B070B"/>
    <w:rsid w:val="003B13DC"/>
    <w:rsid w:val="003B3106"/>
    <w:rsid w:val="003C1A43"/>
    <w:rsid w:val="003C272D"/>
    <w:rsid w:val="003D4237"/>
    <w:rsid w:val="003D6ABA"/>
    <w:rsid w:val="003D75BA"/>
    <w:rsid w:val="003E0014"/>
    <w:rsid w:val="003E05DD"/>
    <w:rsid w:val="003E223E"/>
    <w:rsid w:val="003E4A91"/>
    <w:rsid w:val="003E683E"/>
    <w:rsid w:val="003F5EAF"/>
    <w:rsid w:val="004024E3"/>
    <w:rsid w:val="00406F02"/>
    <w:rsid w:val="00410146"/>
    <w:rsid w:val="00412B43"/>
    <w:rsid w:val="0041450C"/>
    <w:rsid w:val="004171BE"/>
    <w:rsid w:val="00420F4C"/>
    <w:rsid w:val="0042174B"/>
    <w:rsid w:val="00421EAA"/>
    <w:rsid w:val="00422D22"/>
    <w:rsid w:val="00425579"/>
    <w:rsid w:val="004329CC"/>
    <w:rsid w:val="00432FDE"/>
    <w:rsid w:val="00433811"/>
    <w:rsid w:val="00437BD4"/>
    <w:rsid w:val="004420CB"/>
    <w:rsid w:val="00442B0E"/>
    <w:rsid w:val="0045738D"/>
    <w:rsid w:val="00457D1C"/>
    <w:rsid w:val="00460005"/>
    <w:rsid w:val="00462C67"/>
    <w:rsid w:val="0046366F"/>
    <w:rsid w:val="00464B0C"/>
    <w:rsid w:val="004658BB"/>
    <w:rsid w:val="0047032F"/>
    <w:rsid w:val="004718EE"/>
    <w:rsid w:val="0047295B"/>
    <w:rsid w:val="00474A3C"/>
    <w:rsid w:val="00476A32"/>
    <w:rsid w:val="00483A0B"/>
    <w:rsid w:val="00483A40"/>
    <w:rsid w:val="0048621B"/>
    <w:rsid w:val="0048659C"/>
    <w:rsid w:val="0049127C"/>
    <w:rsid w:val="00497112"/>
    <w:rsid w:val="004974A8"/>
    <w:rsid w:val="00497DFD"/>
    <w:rsid w:val="004A013D"/>
    <w:rsid w:val="004A188B"/>
    <w:rsid w:val="004A5F78"/>
    <w:rsid w:val="004C0BA5"/>
    <w:rsid w:val="004C2DBB"/>
    <w:rsid w:val="004C3F68"/>
    <w:rsid w:val="004D1746"/>
    <w:rsid w:val="004D776A"/>
    <w:rsid w:val="004E278D"/>
    <w:rsid w:val="004F4C0D"/>
    <w:rsid w:val="004F6CB8"/>
    <w:rsid w:val="00506E48"/>
    <w:rsid w:val="005115DD"/>
    <w:rsid w:val="00515A78"/>
    <w:rsid w:val="0052020F"/>
    <w:rsid w:val="0052314E"/>
    <w:rsid w:val="005239E5"/>
    <w:rsid w:val="00527CEA"/>
    <w:rsid w:val="005311E8"/>
    <w:rsid w:val="00550449"/>
    <w:rsid w:val="005607F4"/>
    <w:rsid w:val="0056295D"/>
    <w:rsid w:val="0057226D"/>
    <w:rsid w:val="005861D8"/>
    <w:rsid w:val="0058728A"/>
    <w:rsid w:val="00590F94"/>
    <w:rsid w:val="00597F18"/>
    <w:rsid w:val="005B09C7"/>
    <w:rsid w:val="005B2EB3"/>
    <w:rsid w:val="005B6E4D"/>
    <w:rsid w:val="005C2269"/>
    <w:rsid w:val="005D331B"/>
    <w:rsid w:val="005D4E65"/>
    <w:rsid w:val="005D6B98"/>
    <w:rsid w:val="005D729F"/>
    <w:rsid w:val="005F0E65"/>
    <w:rsid w:val="005F38D5"/>
    <w:rsid w:val="00606F1F"/>
    <w:rsid w:val="00607300"/>
    <w:rsid w:val="00610C38"/>
    <w:rsid w:val="0061610F"/>
    <w:rsid w:val="00617534"/>
    <w:rsid w:val="00623CA3"/>
    <w:rsid w:val="00625A57"/>
    <w:rsid w:val="00626659"/>
    <w:rsid w:val="006353EE"/>
    <w:rsid w:val="00637B72"/>
    <w:rsid w:val="00640CF9"/>
    <w:rsid w:val="00641AC4"/>
    <w:rsid w:val="006434AA"/>
    <w:rsid w:val="006435CB"/>
    <w:rsid w:val="00643A11"/>
    <w:rsid w:val="006457E5"/>
    <w:rsid w:val="00645F80"/>
    <w:rsid w:val="00647C79"/>
    <w:rsid w:val="00657096"/>
    <w:rsid w:val="00661B78"/>
    <w:rsid w:val="00662173"/>
    <w:rsid w:val="006623BA"/>
    <w:rsid w:val="006710F4"/>
    <w:rsid w:val="006817F0"/>
    <w:rsid w:val="00681EE5"/>
    <w:rsid w:val="00693150"/>
    <w:rsid w:val="006936CF"/>
    <w:rsid w:val="006942D7"/>
    <w:rsid w:val="006A2124"/>
    <w:rsid w:val="006A3779"/>
    <w:rsid w:val="006A4753"/>
    <w:rsid w:val="006A653E"/>
    <w:rsid w:val="006A67F8"/>
    <w:rsid w:val="006B3DA7"/>
    <w:rsid w:val="006C02D0"/>
    <w:rsid w:val="006C2641"/>
    <w:rsid w:val="006C4BC0"/>
    <w:rsid w:val="006C59C0"/>
    <w:rsid w:val="006D10AE"/>
    <w:rsid w:val="006E1209"/>
    <w:rsid w:val="006E2163"/>
    <w:rsid w:val="006E4D95"/>
    <w:rsid w:val="006F03D9"/>
    <w:rsid w:val="006F2D3B"/>
    <w:rsid w:val="006F3ED5"/>
    <w:rsid w:val="0070473C"/>
    <w:rsid w:val="00704981"/>
    <w:rsid w:val="0070656F"/>
    <w:rsid w:val="007110AE"/>
    <w:rsid w:val="007140DB"/>
    <w:rsid w:val="007242F6"/>
    <w:rsid w:val="00725B3D"/>
    <w:rsid w:val="0073089E"/>
    <w:rsid w:val="007326E6"/>
    <w:rsid w:val="00733E63"/>
    <w:rsid w:val="007409C7"/>
    <w:rsid w:val="00746ADC"/>
    <w:rsid w:val="00752550"/>
    <w:rsid w:val="00754DFE"/>
    <w:rsid w:val="0075696C"/>
    <w:rsid w:val="007618F0"/>
    <w:rsid w:val="00765546"/>
    <w:rsid w:val="00767515"/>
    <w:rsid w:val="00772483"/>
    <w:rsid w:val="0077788A"/>
    <w:rsid w:val="00782EC3"/>
    <w:rsid w:val="00784082"/>
    <w:rsid w:val="00792F40"/>
    <w:rsid w:val="00797F74"/>
    <w:rsid w:val="007B11A8"/>
    <w:rsid w:val="007C145E"/>
    <w:rsid w:val="007C33E0"/>
    <w:rsid w:val="007C4743"/>
    <w:rsid w:val="007C7FD8"/>
    <w:rsid w:val="007E6653"/>
    <w:rsid w:val="007F01B7"/>
    <w:rsid w:val="007F1220"/>
    <w:rsid w:val="008138E8"/>
    <w:rsid w:val="00815AF2"/>
    <w:rsid w:val="00820692"/>
    <w:rsid w:val="00822482"/>
    <w:rsid w:val="008261F6"/>
    <w:rsid w:val="00826E6E"/>
    <w:rsid w:val="008303E6"/>
    <w:rsid w:val="0083520D"/>
    <w:rsid w:val="00841EF8"/>
    <w:rsid w:val="00843550"/>
    <w:rsid w:val="00843CE6"/>
    <w:rsid w:val="00854E68"/>
    <w:rsid w:val="00860D35"/>
    <w:rsid w:val="008627CE"/>
    <w:rsid w:val="00874229"/>
    <w:rsid w:val="0087441D"/>
    <w:rsid w:val="00875A13"/>
    <w:rsid w:val="00877456"/>
    <w:rsid w:val="00877BD5"/>
    <w:rsid w:val="008824F5"/>
    <w:rsid w:val="00887946"/>
    <w:rsid w:val="008910C1"/>
    <w:rsid w:val="00891B4A"/>
    <w:rsid w:val="00893653"/>
    <w:rsid w:val="00895B21"/>
    <w:rsid w:val="008973D1"/>
    <w:rsid w:val="008A2A57"/>
    <w:rsid w:val="008A6F56"/>
    <w:rsid w:val="008B7E6B"/>
    <w:rsid w:val="008C0AC3"/>
    <w:rsid w:val="008C206C"/>
    <w:rsid w:val="008C6F5F"/>
    <w:rsid w:val="008D6758"/>
    <w:rsid w:val="008F16BB"/>
    <w:rsid w:val="008F1871"/>
    <w:rsid w:val="008F28CE"/>
    <w:rsid w:val="008F6857"/>
    <w:rsid w:val="008F7861"/>
    <w:rsid w:val="00904947"/>
    <w:rsid w:val="0091396E"/>
    <w:rsid w:val="00914645"/>
    <w:rsid w:val="00916B3D"/>
    <w:rsid w:val="00917C7F"/>
    <w:rsid w:val="00922187"/>
    <w:rsid w:val="009407E4"/>
    <w:rsid w:val="0094331A"/>
    <w:rsid w:val="00943A5D"/>
    <w:rsid w:val="00946FAA"/>
    <w:rsid w:val="00947873"/>
    <w:rsid w:val="0095125D"/>
    <w:rsid w:val="00953556"/>
    <w:rsid w:val="00954CE1"/>
    <w:rsid w:val="00960BBF"/>
    <w:rsid w:val="00963DA4"/>
    <w:rsid w:val="00970340"/>
    <w:rsid w:val="00972B12"/>
    <w:rsid w:val="00973CCC"/>
    <w:rsid w:val="009744E1"/>
    <w:rsid w:val="009818A9"/>
    <w:rsid w:val="009829BC"/>
    <w:rsid w:val="0098460F"/>
    <w:rsid w:val="00992839"/>
    <w:rsid w:val="009A2925"/>
    <w:rsid w:val="009B26EE"/>
    <w:rsid w:val="009B3CD4"/>
    <w:rsid w:val="009C5997"/>
    <w:rsid w:val="009D0210"/>
    <w:rsid w:val="009D160C"/>
    <w:rsid w:val="009E21D6"/>
    <w:rsid w:val="009E3BAE"/>
    <w:rsid w:val="009E50B0"/>
    <w:rsid w:val="00A0032C"/>
    <w:rsid w:val="00A02E9E"/>
    <w:rsid w:val="00A04851"/>
    <w:rsid w:val="00A07501"/>
    <w:rsid w:val="00A1076B"/>
    <w:rsid w:val="00A12D5F"/>
    <w:rsid w:val="00A1451B"/>
    <w:rsid w:val="00A17EE8"/>
    <w:rsid w:val="00A22FB8"/>
    <w:rsid w:val="00A2363E"/>
    <w:rsid w:val="00A24EED"/>
    <w:rsid w:val="00A3725E"/>
    <w:rsid w:val="00A43B03"/>
    <w:rsid w:val="00A516A3"/>
    <w:rsid w:val="00A55916"/>
    <w:rsid w:val="00A60F71"/>
    <w:rsid w:val="00A622B7"/>
    <w:rsid w:val="00A62BA1"/>
    <w:rsid w:val="00A742BC"/>
    <w:rsid w:val="00A76824"/>
    <w:rsid w:val="00A827C3"/>
    <w:rsid w:val="00A8785C"/>
    <w:rsid w:val="00A87BEE"/>
    <w:rsid w:val="00A906CB"/>
    <w:rsid w:val="00A911E6"/>
    <w:rsid w:val="00A92097"/>
    <w:rsid w:val="00AA15E3"/>
    <w:rsid w:val="00AA1AAC"/>
    <w:rsid w:val="00AA45FC"/>
    <w:rsid w:val="00AB7B3B"/>
    <w:rsid w:val="00AC4079"/>
    <w:rsid w:val="00AF23EE"/>
    <w:rsid w:val="00AF3C93"/>
    <w:rsid w:val="00AF5220"/>
    <w:rsid w:val="00B11972"/>
    <w:rsid w:val="00B153D1"/>
    <w:rsid w:val="00B160BE"/>
    <w:rsid w:val="00B16F4F"/>
    <w:rsid w:val="00B175FA"/>
    <w:rsid w:val="00B22401"/>
    <w:rsid w:val="00B227A2"/>
    <w:rsid w:val="00B2358A"/>
    <w:rsid w:val="00B2654E"/>
    <w:rsid w:val="00B36E99"/>
    <w:rsid w:val="00B5449D"/>
    <w:rsid w:val="00B6058F"/>
    <w:rsid w:val="00B61314"/>
    <w:rsid w:val="00B6137C"/>
    <w:rsid w:val="00B61A22"/>
    <w:rsid w:val="00B62815"/>
    <w:rsid w:val="00B6463B"/>
    <w:rsid w:val="00B7124F"/>
    <w:rsid w:val="00B86831"/>
    <w:rsid w:val="00B9042D"/>
    <w:rsid w:val="00B909EF"/>
    <w:rsid w:val="00B93211"/>
    <w:rsid w:val="00B94A6D"/>
    <w:rsid w:val="00B9691C"/>
    <w:rsid w:val="00B97690"/>
    <w:rsid w:val="00B97FF0"/>
    <w:rsid w:val="00BA03BB"/>
    <w:rsid w:val="00BE38A8"/>
    <w:rsid w:val="00BE607A"/>
    <w:rsid w:val="00BF4A10"/>
    <w:rsid w:val="00BF6398"/>
    <w:rsid w:val="00C0067A"/>
    <w:rsid w:val="00C0278D"/>
    <w:rsid w:val="00C04289"/>
    <w:rsid w:val="00C04FBD"/>
    <w:rsid w:val="00C07BBE"/>
    <w:rsid w:val="00C100F5"/>
    <w:rsid w:val="00C153C8"/>
    <w:rsid w:val="00C20400"/>
    <w:rsid w:val="00C21DF5"/>
    <w:rsid w:val="00C226BF"/>
    <w:rsid w:val="00C31BE9"/>
    <w:rsid w:val="00C32842"/>
    <w:rsid w:val="00C3714A"/>
    <w:rsid w:val="00C373E8"/>
    <w:rsid w:val="00C377D3"/>
    <w:rsid w:val="00C46C06"/>
    <w:rsid w:val="00C508AD"/>
    <w:rsid w:val="00C5202E"/>
    <w:rsid w:val="00C55E0B"/>
    <w:rsid w:val="00C625D6"/>
    <w:rsid w:val="00C66AD1"/>
    <w:rsid w:val="00C73F9F"/>
    <w:rsid w:val="00C761D0"/>
    <w:rsid w:val="00C82F06"/>
    <w:rsid w:val="00C83403"/>
    <w:rsid w:val="00C909BF"/>
    <w:rsid w:val="00C90DE4"/>
    <w:rsid w:val="00C964BB"/>
    <w:rsid w:val="00C97227"/>
    <w:rsid w:val="00CA04A7"/>
    <w:rsid w:val="00CA1CA5"/>
    <w:rsid w:val="00CA1EBD"/>
    <w:rsid w:val="00CA38BD"/>
    <w:rsid w:val="00CB359C"/>
    <w:rsid w:val="00CC0734"/>
    <w:rsid w:val="00CC1E92"/>
    <w:rsid w:val="00CC2BB4"/>
    <w:rsid w:val="00CC4B0E"/>
    <w:rsid w:val="00CF35B2"/>
    <w:rsid w:val="00CF5608"/>
    <w:rsid w:val="00CF6E55"/>
    <w:rsid w:val="00D04CB5"/>
    <w:rsid w:val="00D04F66"/>
    <w:rsid w:val="00D111D8"/>
    <w:rsid w:val="00D12794"/>
    <w:rsid w:val="00D140AC"/>
    <w:rsid w:val="00D2181B"/>
    <w:rsid w:val="00D26725"/>
    <w:rsid w:val="00D314EC"/>
    <w:rsid w:val="00D32E97"/>
    <w:rsid w:val="00D334AB"/>
    <w:rsid w:val="00D4022D"/>
    <w:rsid w:val="00D41FAE"/>
    <w:rsid w:val="00D42A5A"/>
    <w:rsid w:val="00D45A53"/>
    <w:rsid w:val="00D47DC9"/>
    <w:rsid w:val="00D47F41"/>
    <w:rsid w:val="00D55725"/>
    <w:rsid w:val="00D64FC3"/>
    <w:rsid w:val="00D73D67"/>
    <w:rsid w:val="00D75513"/>
    <w:rsid w:val="00D777BD"/>
    <w:rsid w:val="00D84D84"/>
    <w:rsid w:val="00D9562B"/>
    <w:rsid w:val="00D95C7F"/>
    <w:rsid w:val="00D95FBE"/>
    <w:rsid w:val="00DA04DC"/>
    <w:rsid w:val="00DA06A0"/>
    <w:rsid w:val="00DA473B"/>
    <w:rsid w:val="00DB0624"/>
    <w:rsid w:val="00DB116F"/>
    <w:rsid w:val="00DB5B4E"/>
    <w:rsid w:val="00DC7695"/>
    <w:rsid w:val="00DD2AE2"/>
    <w:rsid w:val="00DD5D4C"/>
    <w:rsid w:val="00DD7889"/>
    <w:rsid w:val="00DE30F6"/>
    <w:rsid w:val="00DE32B9"/>
    <w:rsid w:val="00DE5B5E"/>
    <w:rsid w:val="00DF23AD"/>
    <w:rsid w:val="00DF6928"/>
    <w:rsid w:val="00E013FC"/>
    <w:rsid w:val="00E25F96"/>
    <w:rsid w:val="00E30CFC"/>
    <w:rsid w:val="00E3770F"/>
    <w:rsid w:val="00E46813"/>
    <w:rsid w:val="00E50554"/>
    <w:rsid w:val="00E51864"/>
    <w:rsid w:val="00E53BFC"/>
    <w:rsid w:val="00E55A8D"/>
    <w:rsid w:val="00E55DFC"/>
    <w:rsid w:val="00E57E4A"/>
    <w:rsid w:val="00E57F06"/>
    <w:rsid w:val="00E610C9"/>
    <w:rsid w:val="00E619F4"/>
    <w:rsid w:val="00E6232F"/>
    <w:rsid w:val="00E62B2E"/>
    <w:rsid w:val="00E65590"/>
    <w:rsid w:val="00E671E9"/>
    <w:rsid w:val="00E71A84"/>
    <w:rsid w:val="00E82541"/>
    <w:rsid w:val="00E972E2"/>
    <w:rsid w:val="00EA6005"/>
    <w:rsid w:val="00EB023B"/>
    <w:rsid w:val="00EB720D"/>
    <w:rsid w:val="00EC37FD"/>
    <w:rsid w:val="00EC47FE"/>
    <w:rsid w:val="00ED0A91"/>
    <w:rsid w:val="00ED122E"/>
    <w:rsid w:val="00ED5576"/>
    <w:rsid w:val="00EE39EF"/>
    <w:rsid w:val="00EE6D2E"/>
    <w:rsid w:val="00EE7DA0"/>
    <w:rsid w:val="00EF6523"/>
    <w:rsid w:val="00F01B6C"/>
    <w:rsid w:val="00F046FF"/>
    <w:rsid w:val="00F10620"/>
    <w:rsid w:val="00F10D56"/>
    <w:rsid w:val="00F10DAC"/>
    <w:rsid w:val="00F11D95"/>
    <w:rsid w:val="00F123A7"/>
    <w:rsid w:val="00F1269F"/>
    <w:rsid w:val="00F144D5"/>
    <w:rsid w:val="00F25167"/>
    <w:rsid w:val="00F37523"/>
    <w:rsid w:val="00F52214"/>
    <w:rsid w:val="00F54DF7"/>
    <w:rsid w:val="00F575F2"/>
    <w:rsid w:val="00F658A1"/>
    <w:rsid w:val="00F66756"/>
    <w:rsid w:val="00F77074"/>
    <w:rsid w:val="00F77C6E"/>
    <w:rsid w:val="00F85FE7"/>
    <w:rsid w:val="00F86B91"/>
    <w:rsid w:val="00F90E39"/>
    <w:rsid w:val="00F94132"/>
    <w:rsid w:val="00F9684C"/>
    <w:rsid w:val="00FA7AFB"/>
    <w:rsid w:val="00FB5673"/>
    <w:rsid w:val="00FC24B2"/>
    <w:rsid w:val="00FC615C"/>
    <w:rsid w:val="00FC6685"/>
    <w:rsid w:val="00FD0FD0"/>
    <w:rsid w:val="00FD1890"/>
    <w:rsid w:val="00FD2083"/>
    <w:rsid w:val="00FD52F0"/>
    <w:rsid w:val="00FE0FF7"/>
    <w:rsid w:val="00FE2F0E"/>
    <w:rsid w:val="00FE39D2"/>
    <w:rsid w:val="00FF0602"/>
    <w:rsid w:val="00FF3305"/>
    <w:rsid w:val="011137DB"/>
    <w:rsid w:val="014BC02F"/>
    <w:rsid w:val="021DCB2C"/>
    <w:rsid w:val="02A38959"/>
    <w:rsid w:val="02A477F0"/>
    <w:rsid w:val="032FA007"/>
    <w:rsid w:val="0381F24D"/>
    <w:rsid w:val="039B2756"/>
    <w:rsid w:val="03DFCACE"/>
    <w:rsid w:val="0419ECCA"/>
    <w:rsid w:val="0424B8CE"/>
    <w:rsid w:val="04A219DB"/>
    <w:rsid w:val="055969A8"/>
    <w:rsid w:val="059CD6C1"/>
    <w:rsid w:val="05C2F055"/>
    <w:rsid w:val="05E19F40"/>
    <w:rsid w:val="06B045BE"/>
    <w:rsid w:val="06B67731"/>
    <w:rsid w:val="06B8168B"/>
    <w:rsid w:val="06DEA79D"/>
    <w:rsid w:val="075F11AC"/>
    <w:rsid w:val="07F02483"/>
    <w:rsid w:val="084C161F"/>
    <w:rsid w:val="0855089B"/>
    <w:rsid w:val="09D0BC21"/>
    <w:rsid w:val="0AA4027E"/>
    <w:rsid w:val="0AD1D61D"/>
    <w:rsid w:val="0B87A40C"/>
    <w:rsid w:val="0BD96BF6"/>
    <w:rsid w:val="0BE283EB"/>
    <w:rsid w:val="0C4B5A36"/>
    <w:rsid w:val="0C7679C2"/>
    <w:rsid w:val="0DCF2BC1"/>
    <w:rsid w:val="0DEF0E09"/>
    <w:rsid w:val="0E963E7B"/>
    <w:rsid w:val="0EA89CD0"/>
    <w:rsid w:val="0F415612"/>
    <w:rsid w:val="0FCFC144"/>
    <w:rsid w:val="0FD4E28C"/>
    <w:rsid w:val="109C31C5"/>
    <w:rsid w:val="10B6DAE5"/>
    <w:rsid w:val="111107B6"/>
    <w:rsid w:val="118AC099"/>
    <w:rsid w:val="119539D8"/>
    <w:rsid w:val="12928583"/>
    <w:rsid w:val="12966918"/>
    <w:rsid w:val="12B17993"/>
    <w:rsid w:val="12BE9BE4"/>
    <w:rsid w:val="135F0E81"/>
    <w:rsid w:val="1517DE54"/>
    <w:rsid w:val="15BFEBDB"/>
    <w:rsid w:val="15E7183E"/>
    <w:rsid w:val="16188A57"/>
    <w:rsid w:val="1656A11F"/>
    <w:rsid w:val="17069A56"/>
    <w:rsid w:val="1726D10D"/>
    <w:rsid w:val="1766D30C"/>
    <w:rsid w:val="177143D2"/>
    <w:rsid w:val="177A6AE0"/>
    <w:rsid w:val="1848BB17"/>
    <w:rsid w:val="18E3D1DD"/>
    <w:rsid w:val="194E0F56"/>
    <w:rsid w:val="1970D948"/>
    <w:rsid w:val="19CC1C7B"/>
    <w:rsid w:val="19F33CFD"/>
    <w:rsid w:val="1A0477D4"/>
    <w:rsid w:val="1A4C6ECA"/>
    <w:rsid w:val="1A5FF4C5"/>
    <w:rsid w:val="1B871FD8"/>
    <w:rsid w:val="1C109E36"/>
    <w:rsid w:val="1C5DC0DA"/>
    <w:rsid w:val="1C683771"/>
    <w:rsid w:val="1C747541"/>
    <w:rsid w:val="1C7F20BB"/>
    <w:rsid w:val="1CF0A49A"/>
    <w:rsid w:val="1D3A4B81"/>
    <w:rsid w:val="1D7CF206"/>
    <w:rsid w:val="1EC6AE20"/>
    <w:rsid w:val="1F49F866"/>
    <w:rsid w:val="1F4A7075"/>
    <w:rsid w:val="1FA7CF98"/>
    <w:rsid w:val="1FB986B4"/>
    <w:rsid w:val="1FDE9692"/>
    <w:rsid w:val="20D23E84"/>
    <w:rsid w:val="2164F28D"/>
    <w:rsid w:val="220F89B9"/>
    <w:rsid w:val="221E45C3"/>
    <w:rsid w:val="230E19F9"/>
    <w:rsid w:val="234E323A"/>
    <w:rsid w:val="2442878F"/>
    <w:rsid w:val="24615542"/>
    <w:rsid w:val="248DE236"/>
    <w:rsid w:val="24B69AF3"/>
    <w:rsid w:val="257C96E6"/>
    <w:rsid w:val="261A4771"/>
    <w:rsid w:val="26D1C005"/>
    <w:rsid w:val="26FE12FC"/>
    <w:rsid w:val="27AE3C73"/>
    <w:rsid w:val="28010DBD"/>
    <w:rsid w:val="281CFEAC"/>
    <w:rsid w:val="2866CC67"/>
    <w:rsid w:val="28B92A76"/>
    <w:rsid w:val="2987A165"/>
    <w:rsid w:val="29D76396"/>
    <w:rsid w:val="2A017341"/>
    <w:rsid w:val="2A029CC8"/>
    <w:rsid w:val="2A272A7E"/>
    <w:rsid w:val="2A327F26"/>
    <w:rsid w:val="2A38A952"/>
    <w:rsid w:val="2A86B8CE"/>
    <w:rsid w:val="2AF2AC4C"/>
    <w:rsid w:val="2AF56F5F"/>
    <w:rsid w:val="2B2121B2"/>
    <w:rsid w:val="2B337D43"/>
    <w:rsid w:val="2B9E6D29"/>
    <w:rsid w:val="2BB11A78"/>
    <w:rsid w:val="2BB166DB"/>
    <w:rsid w:val="2BBB9908"/>
    <w:rsid w:val="2C1902B0"/>
    <w:rsid w:val="2C8D9645"/>
    <w:rsid w:val="2D3F6094"/>
    <w:rsid w:val="2D8988AA"/>
    <w:rsid w:val="2D9BEB55"/>
    <w:rsid w:val="2DB8CA0F"/>
    <w:rsid w:val="2DCAC1CF"/>
    <w:rsid w:val="2DDAA9CD"/>
    <w:rsid w:val="2DF3531D"/>
    <w:rsid w:val="2E1B9C1F"/>
    <w:rsid w:val="2E8AE050"/>
    <w:rsid w:val="2ED4E464"/>
    <w:rsid w:val="2FE9C5EB"/>
    <w:rsid w:val="30682A3F"/>
    <w:rsid w:val="306E8BEA"/>
    <w:rsid w:val="30969A1E"/>
    <w:rsid w:val="30BE54E3"/>
    <w:rsid w:val="3173114B"/>
    <w:rsid w:val="31F3E063"/>
    <w:rsid w:val="324FD689"/>
    <w:rsid w:val="329E2054"/>
    <w:rsid w:val="32FA760E"/>
    <w:rsid w:val="33F9A4D9"/>
    <w:rsid w:val="343AC986"/>
    <w:rsid w:val="34947CE5"/>
    <w:rsid w:val="34B0371C"/>
    <w:rsid w:val="352B8125"/>
    <w:rsid w:val="354C136E"/>
    <w:rsid w:val="36322AE8"/>
    <w:rsid w:val="364911E1"/>
    <w:rsid w:val="369912DF"/>
    <w:rsid w:val="36A1709B"/>
    <w:rsid w:val="36C03B73"/>
    <w:rsid w:val="36E834C5"/>
    <w:rsid w:val="3719FF87"/>
    <w:rsid w:val="37253E44"/>
    <w:rsid w:val="3749E8E6"/>
    <w:rsid w:val="375CB5C5"/>
    <w:rsid w:val="37D342A0"/>
    <w:rsid w:val="38811AEE"/>
    <w:rsid w:val="3922772C"/>
    <w:rsid w:val="394D857C"/>
    <w:rsid w:val="39772ABD"/>
    <w:rsid w:val="3A1BA26B"/>
    <w:rsid w:val="3A1CA256"/>
    <w:rsid w:val="3A409060"/>
    <w:rsid w:val="3A8CF125"/>
    <w:rsid w:val="3A92BBF1"/>
    <w:rsid w:val="3B001D5C"/>
    <w:rsid w:val="3BA28773"/>
    <w:rsid w:val="3BB8B3C2"/>
    <w:rsid w:val="3BFD7C57"/>
    <w:rsid w:val="3C1C7EF6"/>
    <w:rsid w:val="3C31787D"/>
    <w:rsid w:val="3CA7E6FD"/>
    <w:rsid w:val="3CAF17E5"/>
    <w:rsid w:val="3DB7C147"/>
    <w:rsid w:val="3DDB39E2"/>
    <w:rsid w:val="3E21AE3F"/>
    <w:rsid w:val="3E440745"/>
    <w:rsid w:val="3F1727CC"/>
    <w:rsid w:val="3F2CA752"/>
    <w:rsid w:val="4114078D"/>
    <w:rsid w:val="414BC5BC"/>
    <w:rsid w:val="41CC2BCE"/>
    <w:rsid w:val="42096AB6"/>
    <w:rsid w:val="43821148"/>
    <w:rsid w:val="444930AF"/>
    <w:rsid w:val="45035886"/>
    <w:rsid w:val="450EEA70"/>
    <w:rsid w:val="4526A6A8"/>
    <w:rsid w:val="453A1B0E"/>
    <w:rsid w:val="45646916"/>
    <w:rsid w:val="459156D8"/>
    <w:rsid w:val="46327BC7"/>
    <w:rsid w:val="46A4EA8A"/>
    <w:rsid w:val="46C83CDF"/>
    <w:rsid w:val="472592F6"/>
    <w:rsid w:val="47A08B3C"/>
    <w:rsid w:val="47A88940"/>
    <w:rsid w:val="47C1C5D6"/>
    <w:rsid w:val="47F4E6C9"/>
    <w:rsid w:val="483B055F"/>
    <w:rsid w:val="4900C246"/>
    <w:rsid w:val="49445431"/>
    <w:rsid w:val="49871DF9"/>
    <w:rsid w:val="4A03B27F"/>
    <w:rsid w:val="4B93EEA0"/>
    <w:rsid w:val="4C52A462"/>
    <w:rsid w:val="4C89BE42"/>
    <w:rsid w:val="4C8B8109"/>
    <w:rsid w:val="4CA1FCF1"/>
    <w:rsid w:val="4CF99BD3"/>
    <w:rsid w:val="4D081CD0"/>
    <w:rsid w:val="4D787A8E"/>
    <w:rsid w:val="4DC8D5F8"/>
    <w:rsid w:val="4E3DCD52"/>
    <w:rsid w:val="4E40154D"/>
    <w:rsid w:val="4E6AE322"/>
    <w:rsid w:val="4E780F24"/>
    <w:rsid w:val="4E806573"/>
    <w:rsid w:val="4E813517"/>
    <w:rsid w:val="4F895469"/>
    <w:rsid w:val="4FFDF27F"/>
    <w:rsid w:val="50675251"/>
    <w:rsid w:val="506EA8F5"/>
    <w:rsid w:val="5179B26A"/>
    <w:rsid w:val="5253E350"/>
    <w:rsid w:val="52E6A862"/>
    <w:rsid w:val="5409A054"/>
    <w:rsid w:val="5419E516"/>
    <w:rsid w:val="54B375E5"/>
    <w:rsid w:val="54DB2F4B"/>
    <w:rsid w:val="5652F598"/>
    <w:rsid w:val="56AF1990"/>
    <w:rsid w:val="56B4BAA5"/>
    <w:rsid w:val="56F87635"/>
    <w:rsid w:val="572722A4"/>
    <w:rsid w:val="57385D7B"/>
    <w:rsid w:val="573A7240"/>
    <w:rsid w:val="57A91BBB"/>
    <w:rsid w:val="57AC2DB9"/>
    <w:rsid w:val="57AF8CB2"/>
    <w:rsid w:val="58A271A2"/>
    <w:rsid w:val="58F5DF3E"/>
    <w:rsid w:val="596DB069"/>
    <w:rsid w:val="5A1F01CB"/>
    <w:rsid w:val="5A7CAFD1"/>
    <w:rsid w:val="5AD79EA4"/>
    <w:rsid w:val="5D394237"/>
    <w:rsid w:val="5E8F9AD6"/>
    <w:rsid w:val="5EC54E15"/>
    <w:rsid w:val="5F02E453"/>
    <w:rsid w:val="5F2FA4BD"/>
    <w:rsid w:val="5F440E90"/>
    <w:rsid w:val="5F51C20F"/>
    <w:rsid w:val="5FAE2DD9"/>
    <w:rsid w:val="60611E76"/>
    <w:rsid w:val="6087BBCE"/>
    <w:rsid w:val="6088A712"/>
    <w:rsid w:val="60E72D47"/>
    <w:rsid w:val="61C00E18"/>
    <w:rsid w:val="6201F8A0"/>
    <w:rsid w:val="6294387F"/>
    <w:rsid w:val="62A7820A"/>
    <w:rsid w:val="6304764A"/>
    <w:rsid w:val="635CB1EE"/>
    <w:rsid w:val="639C64D2"/>
    <w:rsid w:val="641A7FA8"/>
    <w:rsid w:val="6448BA2C"/>
    <w:rsid w:val="64B4A43E"/>
    <w:rsid w:val="64DD8BEA"/>
    <w:rsid w:val="64FB6B91"/>
    <w:rsid w:val="6536BF63"/>
    <w:rsid w:val="65D23D4F"/>
    <w:rsid w:val="665D8C56"/>
    <w:rsid w:val="66F04D92"/>
    <w:rsid w:val="67AA94E0"/>
    <w:rsid w:val="67CF881D"/>
    <w:rsid w:val="68C82C1A"/>
    <w:rsid w:val="68DBC6C5"/>
    <w:rsid w:val="68EBBDF3"/>
    <w:rsid w:val="69584CC2"/>
    <w:rsid w:val="6A6A19E3"/>
    <w:rsid w:val="6AD093AD"/>
    <w:rsid w:val="6B21394D"/>
    <w:rsid w:val="6B58306B"/>
    <w:rsid w:val="6B68AA23"/>
    <w:rsid w:val="6BDABE78"/>
    <w:rsid w:val="6C092C70"/>
    <w:rsid w:val="6C6621E0"/>
    <w:rsid w:val="6C754018"/>
    <w:rsid w:val="6C92A19C"/>
    <w:rsid w:val="6D4A7A07"/>
    <w:rsid w:val="6D5EB074"/>
    <w:rsid w:val="6E033BEB"/>
    <w:rsid w:val="6F120DDA"/>
    <w:rsid w:val="6F530B9E"/>
    <w:rsid w:val="6F56B363"/>
    <w:rsid w:val="70ADD40D"/>
    <w:rsid w:val="7286669F"/>
    <w:rsid w:val="731D9414"/>
    <w:rsid w:val="73FFDDE0"/>
    <w:rsid w:val="7410FC29"/>
    <w:rsid w:val="745A8329"/>
    <w:rsid w:val="745ACAC9"/>
    <w:rsid w:val="74F6640C"/>
    <w:rsid w:val="74FA5137"/>
    <w:rsid w:val="75340F8E"/>
    <w:rsid w:val="75E5A6E3"/>
    <w:rsid w:val="760910C2"/>
    <w:rsid w:val="76BC97A1"/>
    <w:rsid w:val="78F5A823"/>
    <w:rsid w:val="7956DB00"/>
    <w:rsid w:val="79DB1006"/>
    <w:rsid w:val="7A6A3378"/>
    <w:rsid w:val="7A96FEE4"/>
    <w:rsid w:val="7A9B1592"/>
    <w:rsid w:val="7B0FF6EF"/>
    <w:rsid w:val="7B617CF8"/>
    <w:rsid w:val="7B6A65F7"/>
    <w:rsid w:val="7B704FCA"/>
    <w:rsid w:val="7B937895"/>
    <w:rsid w:val="7B949D4D"/>
    <w:rsid w:val="7BCB7C54"/>
    <w:rsid w:val="7C41A83D"/>
    <w:rsid w:val="7C675B5C"/>
    <w:rsid w:val="7D1A9E4E"/>
    <w:rsid w:val="7D9D7709"/>
    <w:rsid w:val="7DC6F06B"/>
    <w:rsid w:val="7DD106CC"/>
    <w:rsid w:val="7DDF9CB2"/>
    <w:rsid w:val="7E15A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3B0738C8"/>
  <w15:chartTrackingRefBased/>
  <w15:docId w15:val="{DFDF000F-6E9C-4C48-A094-B30830DEB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y" w:default="1">
    <w:name w:val="Normal"/>
    <w:qFormat/>
    <w:rsid w:val="006F03D9"/>
  </w:style>
  <w:style w:type="paragraph" w:styleId="Nadpis1">
    <w:name w:val="heading 1"/>
    <w:basedOn w:val="Normlny"/>
    <w:next w:val="Normlny"/>
    <w:link w:val="Nadpis1Char"/>
    <w:uiPriority w:val="9"/>
    <w:qFormat/>
    <w:rsid w:val="0087441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7441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13022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130221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paragraph" w:styleId="paragraph" w:customStyle="1">
    <w:name w:val="paragraph"/>
    <w:basedOn w:val="Normlny"/>
    <w:rsid w:val="006F03D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sk-SK"/>
    </w:rPr>
  </w:style>
  <w:style w:type="character" w:styleId="spellingerror" w:customStyle="1">
    <w:name w:val="spellingerror"/>
    <w:basedOn w:val="Predvolenpsmoodseku"/>
    <w:rsid w:val="006F03D9"/>
  </w:style>
  <w:style w:type="character" w:styleId="normaltextrun" w:customStyle="1">
    <w:name w:val="normaltextrun"/>
    <w:basedOn w:val="Predvolenpsmoodseku"/>
    <w:rsid w:val="006F03D9"/>
  </w:style>
  <w:style w:type="character" w:styleId="eop" w:customStyle="1">
    <w:name w:val="eop"/>
    <w:basedOn w:val="Predvolenpsmoodseku"/>
    <w:rsid w:val="006F03D9"/>
  </w:style>
  <w:style w:type="paragraph" w:styleId="Odsekzoznamu">
    <w:name w:val="List Paragraph"/>
    <w:basedOn w:val="Normlny"/>
    <w:uiPriority w:val="34"/>
    <w:qFormat/>
    <w:rsid w:val="00640CF9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91464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914645"/>
    <w:pPr>
      <w:spacing w:line="240" w:lineRule="auto"/>
    </w:pPr>
    <w:rPr>
      <w:sz w:val="20"/>
      <w:szCs w:val="20"/>
    </w:rPr>
  </w:style>
  <w:style w:type="character" w:styleId="TextkomentraChar" w:customStyle="1">
    <w:name w:val="Text komentára Char"/>
    <w:basedOn w:val="Predvolenpsmoodseku"/>
    <w:link w:val="Textkomentra"/>
    <w:uiPriority w:val="99"/>
    <w:rsid w:val="0091464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14645"/>
    <w:rPr>
      <w:b/>
      <w:bCs/>
    </w:rPr>
  </w:style>
  <w:style w:type="character" w:styleId="PredmetkomentraChar" w:customStyle="1">
    <w:name w:val="Predmet komentára Char"/>
    <w:basedOn w:val="TextkomentraChar"/>
    <w:link w:val="Predmetkomentra"/>
    <w:uiPriority w:val="99"/>
    <w:semiHidden/>
    <w:rsid w:val="00914645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46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Predvolenpsmoodseku"/>
    <w:link w:val="Textbubliny"/>
    <w:uiPriority w:val="99"/>
    <w:semiHidden/>
    <w:rsid w:val="00914645"/>
    <w:rPr>
      <w:rFonts w:ascii="Segoe UI" w:hAnsi="Segoe UI" w:cs="Segoe UI"/>
      <w:sz w:val="18"/>
      <w:szCs w:val="18"/>
    </w:rPr>
  </w:style>
  <w:style w:type="paragraph" w:styleId="Textpoznmkypodiarou">
    <w:name w:val="footnote text"/>
    <w:aliases w:val="Text poznámky pod čiarou 007,Stinking Styles2,Tekst przypisu- dokt,Char Char Char,Char Char Char Char Char Char Char Char Char,Char Char Char Char Char Char Char Char Char Char Char,Char Char Ch,_Poznámka pod čiarou,o,Car,Char4"/>
    <w:basedOn w:val="Normlny"/>
    <w:link w:val="TextpoznmkypodiarouChar"/>
    <w:uiPriority w:val="99"/>
    <w:unhideWhenUsed/>
    <w:rsid w:val="00946FAA"/>
    <w:pPr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character" w:styleId="TextpoznmkypodiarouChar" w:customStyle="1">
    <w:name w:val="Text poznámky pod čiarou Char"/>
    <w:aliases w:val="Text poznámky pod čiarou 007 Char,Stinking Styles2 Char,Tekst przypisu- dokt Char,Char Char Char Char,Char Char Char Char Char Char Char Char Char Char,Char Char Char Char Char Char Char Char Char Char Char Char,o Char"/>
    <w:basedOn w:val="Predvolenpsmoodseku"/>
    <w:link w:val="Textpoznmkypodiarou"/>
    <w:uiPriority w:val="99"/>
    <w:qFormat/>
    <w:rsid w:val="00946FAA"/>
    <w:rPr>
      <w:rFonts w:ascii="Times New Roman" w:hAnsi="Times New Roman"/>
      <w:sz w:val="20"/>
      <w:szCs w:val="20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basedOn w:val="Predvolenpsmoodseku"/>
    <w:uiPriority w:val="99"/>
    <w:unhideWhenUsed/>
    <w:rsid w:val="00946FAA"/>
    <w:rPr>
      <w:vertAlign w:val="superscript"/>
    </w:rPr>
  </w:style>
  <w:style w:type="paragraph" w:styleId="Default" w:customStyle="1">
    <w:name w:val="Default"/>
    <w:rsid w:val="006435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adpis1Char" w:customStyle="1">
    <w:name w:val="Nadpis 1 Char"/>
    <w:basedOn w:val="Predvolenpsmoodseku"/>
    <w:link w:val="Nadpis1"/>
    <w:uiPriority w:val="9"/>
    <w:rsid w:val="0087441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Nadpis2Char" w:customStyle="1">
    <w:name w:val="Nadpis 2 Char"/>
    <w:basedOn w:val="Predvolenpsmoodseku"/>
    <w:link w:val="Nadpis2"/>
    <w:uiPriority w:val="9"/>
    <w:rsid w:val="008744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lavikaobsahu">
    <w:name w:val="TOC Heading"/>
    <w:basedOn w:val="Nadpis1"/>
    <w:next w:val="Normlny"/>
    <w:uiPriority w:val="39"/>
    <w:unhideWhenUsed/>
    <w:qFormat/>
    <w:rsid w:val="00130221"/>
    <w:pPr>
      <w:outlineLvl w:val="9"/>
    </w:pPr>
    <w:rPr>
      <w:lang w:eastAsia="sk-SK"/>
    </w:rPr>
  </w:style>
  <w:style w:type="paragraph" w:styleId="Obsah2">
    <w:name w:val="toc 2"/>
    <w:basedOn w:val="Normlny"/>
    <w:next w:val="Normlny"/>
    <w:autoRedefine/>
    <w:uiPriority w:val="39"/>
    <w:unhideWhenUsed/>
    <w:rsid w:val="008261F6"/>
    <w:pPr>
      <w:tabs>
        <w:tab w:val="right" w:leader="dot" w:pos="10204"/>
      </w:tabs>
      <w:spacing w:after="100"/>
      <w:ind w:left="220"/>
    </w:pPr>
  </w:style>
  <w:style w:type="character" w:styleId="Hypertextovprepojenie">
    <w:name w:val="Hyperlink"/>
    <w:basedOn w:val="Predvolenpsmoodseku"/>
    <w:uiPriority w:val="99"/>
    <w:unhideWhenUsed/>
    <w:rsid w:val="00130221"/>
    <w:rPr>
      <w:color w:val="0563C1" w:themeColor="hyperlink"/>
      <w:u w:val="single"/>
    </w:rPr>
  </w:style>
  <w:style w:type="character" w:styleId="Nadpis3Char" w:customStyle="1">
    <w:name w:val="Nadpis 3 Char"/>
    <w:basedOn w:val="Predvolenpsmoodseku"/>
    <w:link w:val="Nadpis3"/>
    <w:uiPriority w:val="9"/>
    <w:rsid w:val="00130221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Nadpis4Char" w:customStyle="1">
    <w:name w:val="Nadpis 4 Char"/>
    <w:basedOn w:val="Predvolenpsmoodseku"/>
    <w:link w:val="Nadpis4"/>
    <w:uiPriority w:val="9"/>
    <w:rsid w:val="00130221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Obsah3">
    <w:name w:val="toc 3"/>
    <w:basedOn w:val="Normlny"/>
    <w:next w:val="Normlny"/>
    <w:autoRedefine/>
    <w:uiPriority w:val="39"/>
    <w:unhideWhenUsed/>
    <w:rsid w:val="008261F6"/>
    <w:pPr>
      <w:tabs>
        <w:tab w:val="right" w:leader="dot" w:pos="10194"/>
      </w:tabs>
      <w:spacing w:after="100"/>
      <w:ind w:left="567"/>
    </w:pPr>
  </w:style>
  <w:style w:type="paragraph" w:styleId="Hlavika">
    <w:name w:val="header"/>
    <w:basedOn w:val="Normlny"/>
    <w:link w:val="HlavikaChar"/>
    <w:uiPriority w:val="99"/>
    <w:unhideWhenUsed/>
    <w:rsid w:val="004A5F78"/>
    <w:pPr>
      <w:tabs>
        <w:tab w:val="center" w:pos="4536"/>
        <w:tab w:val="right" w:pos="9072"/>
      </w:tabs>
      <w:spacing w:after="0" w:line="240" w:lineRule="auto"/>
    </w:pPr>
  </w:style>
  <w:style w:type="character" w:styleId="HlavikaChar" w:customStyle="1">
    <w:name w:val="Hlavička Char"/>
    <w:basedOn w:val="Predvolenpsmoodseku"/>
    <w:link w:val="Hlavika"/>
    <w:uiPriority w:val="99"/>
    <w:rsid w:val="004A5F78"/>
  </w:style>
  <w:style w:type="paragraph" w:styleId="Pta">
    <w:name w:val="footer"/>
    <w:basedOn w:val="Normlny"/>
    <w:link w:val="PtaChar"/>
    <w:uiPriority w:val="99"/>
    <w:unhideWhenUsed/>
    <w:rsid w:val="004A5F78"/>
    <w:pPr>
      <w:tabs>
        <w:tab w:val="center" w:pos="4536"/>
        <w:tab w:val="right" w:pos="9072"/>
      </w:tabs>
      <w:spacing w:after="0" w:line="240" w:lineRule="auto"/>
    </w:pPr>
  </w:style>
  <w:style w:type="character" w:styleId="PtaChar" w:customStyle="1">
    <w:name w:val="Päta Char"/>
    <w:basedOn w:val="Predvolenpsmoodseku"/>
    <w:link w:val="Pta"/>
    <w:uiPriority w:val="99"/>
    <w:rsid w:val="004A5F78"/>
  </w:style>
  <w:style w:type="paragraph" w:styleId="Revzia">
    <w:name w:val="Revision"/>
    <w:hidden/>
    <w:uiPriority w:val="99"/>
    <w:semiHidden/>
    <w:rsid w:val="00B97FF0"/>
    <w:pPr>
      <w:spacing w:after="0" w:line="240" w:lineRule="auto"/>
    </w:pPr>
  </w:style>
  <w:style w:type="paragraph" w:styleId="Obsah1">
    <w:name w:val="toc 1"/>
    <w:basedOn w:val="Normlny"/>
    <w:next w:val="Normlny"/>
    <w:autoRedefine/>
    <w:uiPriority w:val="39"/>
    <w:unhideWhenUsed/>
    <w:rsid w:val="00C625D6"/>
    <w:pPr>
      <w:tabs>
        <w:tab w:val="right" w:leader="dot" w:pos="9062"/>
      </w:tabs>
      <w:spacing w:after="100"/>
    </w:pPr>
  </w:style>
  <w:style w:type="paragraph" w:styleId="P68B1DB1-Odsekzoznamu8" w:customStyle="1">
    <w:name w:val="P68B1DB1-Odsekzoznamu8"/>
    <w:basedOn w:val="Odsekzoznamu"/>
    <w:rsid w:val="008F1871"/>
    <w:rPr>
      <w:rFonts w:ascii="Arial Narrow" w:hAnsi="Arial Narrow" w:eastAsia="Times New Roman" w:cs="Calibri"/>
      <w:color w:val="006100"/>
      <w:sz w:val="16"/>
      <w:szCs w:val="20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E57F06"/>
    <w:rPr>
      <w:color w:val="954F72" w:themeColor="followedHyperlink"/>
      <w:u w:val="single"/>
    </w:rPr>
  </w:style>
  <w:style w:type="character" w:styleId="tabchar" w:customStyle="1">
    <w:name w:val="tabchar"/>
    <w:basedOn w:val="Predvolenpsmoodseku"/>
    <w:rsid w:val="006623BA"/>
  </w:style>
  <w:style w:type="character" w:styleId="Zstupntext">
    <w:name w:val="Placeholder Text"/>
    <w:basedOn w:val="Predvolenpsmoodseku"/>
    <w:uiPriority w:val="99"/>
    <w:semiHidden/>
    <w:rsid w:val="008C0A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310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9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9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3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18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82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8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90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0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49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9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15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62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6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31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73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30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4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42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83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7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47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77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1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18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99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07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8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08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9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2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1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43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6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2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41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0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05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23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40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64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63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50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97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71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8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88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30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9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86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65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24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58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64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19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00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85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8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2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57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8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22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64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65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33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57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3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32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62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12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19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33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93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78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6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14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53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1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86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41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58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51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9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90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83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94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67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97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1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46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76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00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3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4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8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8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glossaryDocument" Target="glossary/document.xml" Id="rId13" /><Relationship Type="http://schemas.microsoft.com/office/2016/09/relationships/commentsIds" Target="commentsIds.xml" Id="R179c2b9cb7124a97" /><Relationship Type="http://schemas.openxmlformats.org/officeDocument/2006/relationships/customXml" Target="../customXml/item3.xml" Id="rId3" /><Relationship Type="http://schemas.microsoft.com/office/2018/08/relationships/commentsExtensible" Target="commentsExtensible.xml" Id="R23881dd65e804fea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9258DFDA-85A4-4FC7-847A-323EE9A16C86}"/>
      </w:docPartPr>
      <w:docPartBody>
        <w:p w:rsidR="004D1746" w:rsidRDefault="004D1746">
          <w:r w:rsidRPr="00D34069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4D1746"/>
    <w:rsid w:val="004D1746"/>
    <w:rsid w:val="008F0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4D1746"/>
    <w:rPr>
      <w:color w:val="808080"/>
    </w:rPr>
  </w:style>
  <w:style w:type="paragraph" w:customStyle="1" w:styleId="7020B09FFD0B4BB690370333DBDB9D52">
    <w:name w:val="7020B09FFD0B4BB690370333DBDB9D52"/>
    <w:rsid w:val="004D17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  <SharedWithUsers xmlns="421375f5-370a-4650-8fe9-f6faac8af305">
      <UserInfo>
        <DisplayName>Borovský Pavol</DisplayName>
        <AccountId>36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3E29D-25DA-427D-95B3-7B003B5594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F2643A-BCBD-404C-8080-68F1E7E36AAB}">
  <ds:schemaRefs>
    <ds:schemaRef ds:uri="http://purl.org/dc/terms/"/>
    <ds:schemaRef ds:uri="cc5c8e5f-d5cf-48c3-9b5f-7b6134728260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421375f5-370a-4650-8fe9-f6faac8af305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A5E096-5A55-4E08-9200-619D13A4154F}"/>
</file>

<file path=customXml/itemProps4.xml><?xml version="1.0" encoding="utf-8"?>
<ds:datastoreItem xmlns:ds="http://schemas.openxmlformats.org/officeDocument/2006/customXml" ds:itemID="{4496FB7A-8225-42D6-9002-23DAA4F5D9C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4-14T11:04:00Z</dcterms:created>
  <dcterms:modified xsi:type="dcterms:W3CDTF">2023-06-09T22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